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41DD2A" w14:textId="1C71B8CC" w:rsidR="00B20A30" w:rsidRPr="00351B51" w:rsidRDefault="00C33834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72"/>
          <w:szCs w:val="21"/>
        </w:rPr>
      </w:pPr>
      <w:r w:rsidRPr="00C33834">
        <w:rPr>
          <w:rFonts w:asciiTheme="majorHAnsi" w:hAnsiTheme="majorHAnsi" w:cstheme="majorHAnsi"/>
          <w:b/>
          <w:color w:val="00B0F0"/>
          <w:sz w:val="72"/>
          <w:szCs w:val="21"/>
        </w:rPr>
        <w:t>HOV</w:t>
      </w:r>
      <w:r w:rsidR="00D45F10" w:rsidRPr="00351B51">
        <w:rPr>
          <w:rFonts w:asciiTheme="majorHAnsi" w:hAnsiTheme="majorHAnsi" w:cstheme="majorHAnsi"/>
          <w:b/>
          <w:sz w:val="72"/>
          <w:szCs w:val="21"/>
        </w:rPr>
        <w:t xml:space="preserve"> </w:t>
      </w:r>
      <w:r w:rsidR="00EF37D3" w:rsidRPr="00351B51">
        <w:rPr>
          <w:rFonts w:asciiTheme="majorHAnsi" w:hAnsiTheme="majorHAnsi" w:cstheme="majorHAnsi"/>
          <w:b/>
          <w:sz w:val="72"/>
          <w:szCs w:val="21"/>
        </w:rPr>
        <w:t>Application</w:t>
      </w:r>
    </w:p>
    <w:p w14:paraId="6E3E3AFD" w14:textId="6C398687" w:rsidR="00FB18A7" w:rsidRDefault="00C33834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28"/>
          <w:szCs w:val="21"/>
        </w:rPr>
      </w:pPr>
      <w:r>
        <w:rPr>
          <w:rFonts w:asciiTheme="majorHAnsi" w:hAnsiTheme="majorHAnsi" w:cstheme="majorHAnsi"/>
          <w:b/>
          <w:sz w:val="28"/>
          <w:szCs w:val="21"/>
        </w:rPr>
        <w:t>T</w:t>
      </w:r>
      <w:r w:rsidR="009C7558">
        <w:rPr>
          <w:rFonts w:asciiTheme="majorHAnsi" w:hAnsiTheme="majorHAnsi" w:cstheme="majorHAnsi"/>
          <w:b/>
          <w:sz w:val="28"/>
          <w:szCs w:val="21"/>
        </w:rPr>
        <w:t>o</w:t>
      </w:r>
      <w:r>
        <w:rPr>
          <w:rFonts w:asciiTheme="majorHAnsi" w:hAnsiTheme="majorHAnsi" w:cstheme="majorHAnsi"/>
          <w:b/>
          <w:sz w:val="28"/>
          <w:szCs w:val="21"/>
        </w:rPr>
        <w:t xml:space="preserve"> be submitted as an annex to the Vessel </w:t>
      </w:r>
      <w:r w:rsidR="00E32D0E">
        <w:rPr>
          <w:rFonts w:asciiTheme="majorHAnsi" w:hAnsiTheme="majorHAnsi" w:cstheme="majorHAnsi"/>
          <w:b/>
          <w:sz w:val="28"/>
          <w:szCs w:val="21"/>
        </w:rPr>
        <w:t xml:space="preserve">Visit </w:t>
      </w:r>
      <w:r>
        <w:rPr>
          <w:rFonts w:asciiTheme="majorHAnsi" w:hAnsiTheme="majorHAnsi" w:cstheme="majorHAnsi"/>
          <w:b/>
          <w:sz w:val="28"/>
          <w:szCs w:val="21"/>
        </w:rPr>
        <w:t>Application</w:t>
      </w:r>
      <w:r w:rsidR="00D5078C">
        <w:rPr>
          <w:rFonts w:asciiTheme="majorHAnsi" w:hAnsiTheme="majorHAnsi" w:cstheme="majorHAnsi"/>
          <w:b/>
          <w:sz w:val="28"/>
          <w:szCs w:val="21"/>
        </w:rPr>
        <w:t>.</w:t>
      </w:r>
    </w:p>
    <w:p w14:paraId="33908661" w14:textId="691256DA" w:rsidR="00D305C9" w:rsidRDefault="00D305C9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28"/>
          <w:szCs w:val="21"/>
        </w:rPr>
      </w:pPr>
      <w:r w:rsidRPr="00751C25">
        <w:rPr>
          <w:rFonts w:asciiTheme="majorHAnsi" w:hAnsiTheme="majorHAnsi" w:cstheme="majorHAnsi"/>
          <w:b/>
          <w:noProof/>
          <w:sz w:val="21"/>
          <w:szCs w:val="21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1D4289B" wp14:editId="44C6265D">
                <wp:simplePos x="0" y="0"/>
                <wp:positionH relativeFrom="margin">
                  <wp:align>left</wp:align>
                </wp:positionH>
                <wp:positionV relativeFrom="paragraph">
                  <wp:posOffset>220980</wp:posOffset>
                </wp:positionV>
                <wp:extent cx="5977890" cy="870585"/>
                <wp:effectExtent l="0" t="0" r="22860" b="2794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7890" cy="870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DA9DBF" w14:textId="5CD6C878" w:rsidR="00D0335E" w:rsidRPr="00193375" w:rsidRDefault="00D0335E" w:rsidP="00D06FD1">
                            <w:pPr>
                              <w:autoSpaceDE w:val="0"/>
                              <w:autoSpaceDN w:val="0"/>
                              <w:adjustRightInd w:val="0"/>
                              <w:spacing w:after="100"/>
                              <w:ind w:left="426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is form is to be used to apply for</w:t>
                            </w:r>
                            <w:r w:rsidR="004944C9">
                              <w:rPr>
                                <w:rFonts w:ascii="Arial" w:hAnsi="Arial" w:cs="Arial"/>
                              </w:rPr>
                              <w:t xml:space="preserve"> dispensation to operate a Human Occupied Vehicle (HOV) in the South Georgia &amp; the South Sandwich Islands Maritime Zones, under the GSGSSI HOV &amp; ROV Policy</w:t>
                            </w:r>
                            <w:r w:rsidR="00D5078C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1D4289B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0;margin-top:17.4pt;width:470.7pt;height:68.55pt;z-index:251658240;visibility:visible;mso-wrap-style:square;mso-width-percent:0;mso-height-percent:20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">
                <v:textbox style="mso-fit-shape-to-text:t">
                  <w:txbxContent>
                    <w:p w14:paraId="5ADA9DBF" w14:textId="5CD6C878" w:rsidR="00D0335E" w:rsidRPr="00193375" w:rsidRDefault="00D0335E" w:rsidP="00D06FD1">
                      <w:pPr>
                        <w:autoSpaceDE w:val="0"/>
                        <w:autoSpaceDN w:val="0"/>
                        <w:adjustRightInd w:val="0"/>
                        <w:spacing w:after="100"/>
                        <w:ind w:left="426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his form is to be used to apply for</w:t>
                      </w:r>
                      <w:r w:rsidR="004944C9">
                        <w:rPr>
                          <w:rFonts w:ascii="Arial" w:hAnsi="Arial" w:cs="Arial"/>
                        </w:rPr>
                        <w:t xml:space="preserve"> dispensation to operate a Human Occupied Vehicle (HOV) in the South Georgia &amp; the South Sandwich Islands Maritime Zones, under the GSGSSI HOV &amp; ROV Policy</w:t>
                      </w:r>
                      <w:r w:rsidR="00D5078C">
                        <w:rPr>
                          <w:rFonts w:ascii="Arial" w:hAnsi="Arial" w:cs="Arial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FEDF6F" w14:textId="186550E9" w:rsidR="00D305C9" w:rsidRPr="00623F41" w:rsidRDefault="00D305C9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28"/>
          <w:szCs w:val="21"/>
        </w:rPr>
      </w:pPr>
    </w:p>
    <w:p w14:paraId="6469EDCD" w14:textId="6D3017EA" w:rsidR="00D06FD1" w:rsidRPr="00751C25" w:rsidRDefault="00D06FD1" w:rsidP="00616E26">
      <w:pPr>
        <w:pStyle w:val="BodyText"/>
        <w:rPr>
          <w:rFonts w:asciiTheme="majorHAnsi" w:hAnsiTheme="majorHAnsi" w:cstheme="majorHAnsi"/>
          <w:b/>
          <w:sz w:val="21"/>
          <w:szCs w:val="21"/>
        </w:rPr>
      </w:pPr>
    </w:p>
    <w:p w14:paraId="4ED4AEE8" w14:textId="77777777" w:rsidR="00D06FD1" w:rsidRPr="00751C25" w:rsidRDefault="00D06FD1" w:rsidP="00616E26">
      <w:pPr>
        <w:pStyle w:val="BodyText"/>
        <w:rPr>
          <w:rFonts w:asciiTheme="majorHAnsi" w:hAnsiTheme="majorHAnsi" w:cstheme="majorHAnsi"/>
          <w:b/>
          <w:sz w:val="21"/>
          <w:szCs w:val="21"/>
        </w:rPr>
      </w:pPr>
    </w:p>
    <w:p w14:paraId="5046E787" w14:textId="77777777" w:rsidR="00D06FD1" w:rsidRPr="00751C25" w:rsidRDefault="00D06FD1" w:rsidP="00616E26">
      <w:pPr>
        <w:pStyle w:val="BodyText"/>
        <w:rPr>
          <w:rFonts w:asciiTheme="majorHAnsi" w:hAnsiTheme="majorHAnsi" w:cstheme="majorHAnsi"/>
          <w:b/>
          <w:sz w:val="21"/>
          <w:szCs w:val="21"/>
        </w:rPr>
      </w:pPr>
    </w:p>
    <w:p w14:paraId="55B2605E" w14:textId="2CD02B8B" w:rsidR="00C33834" w:rsidRDefault="00C33834" w:rsidP="00C347AF">
      <w:pPr>
        <w:jc w:val="both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>Details of Vessel Application to which this is an annex:</w:t>
      </w:r>
    </w:p>
    <w:p w14:paraId="4519B951" w14:textId="77777777" w:rsidR="00C33834" w:rsidRDefault="00C33834" w:rsidP="00C347AF">
      <w:pPr>
        <w:jc w:val="both"/>
        <w:rPr>
          <w:rFonts w:asciiTheme="majorHAnsi" w:hAnsiTheme="majorHAnsi" w:cstheme="majorHAnsi"/>
          <w:b/>
          <w:sz w:val="21"/>
          <w:szCs w:val="21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49"/>
        <w:gridCol w:w="4665"/>
      </w:tblGrid>
      <w:tr w:rsidR="00C33834" w:rsidRPr="00751C25" w14:paraId="48F68063" w14:textId="77777777" w:rsidTr="00AB720C">
        <w:trPr>
          <w:trHeight w:val="358"/>
        </w:trPr>
        <w:tc>
          <w:tcPr>
            <w:tcW w:w="484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4653BD4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Vessel Operator /</w:t>
            </w: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name of owner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2020695995"/>
            <w:placeholder>
              <w:docPart w:val="B68835CAFF44452B994E1BECF063118C"/>
            </w:placeholder>
            <w:showingPlcHdr/>
          </w:sdtPr>
          <w:sdtEndPr/>
          <w:sdtContent>
            <w:tc>
              <w:tcPr>
                <w:tcW w:w="46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3AB4E65E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C33834" w:rsidRPr="00751C25" w14:paraId="727C6007" w14:textId="77777777" w:rsidTr="00AB720C">
        <w:tc>
          <w:tcPr>
            <w:tcW w:w="484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3A82072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 of Vessel (Registered Name B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315614485"/>
            <w:placeholder>
              <w:docPart w:val="DF9402E077024854816429788C98AA7F"/>
            </w:placeholder>
            <w:showingPlcHdr/>
          </w:sdtPr>
          <w:sdtEndPr/>
          <w:sdtContent>
            <w:tc>
              <w:tcPr>
                <w:tcW w:w="46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53F17E05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Fonts w:asciiTheme="majorHAnsi" w:hAnsiTheme="majorHAnsi" w:cstheme="majorHAnsi"/>
                    <w:sz w:val="21"/>
                    <w:szCs w:val="21"/>
                  </w:rPr>
                  <w:t xml:space="preserve"> </w:t>
                </w:r>
              </w:p>
            </w:tc>
          </w:sdtContent>
        </w:sdt>
      </w:tr>
      <w:tr w:rsidR="00C33834" w:rsidRPr="00751C25" w14:paraId="054ECAC5" w14:textId="77777777" w:rsidTr="00AB720C">
        <w:tc>
          <w:tcPr>
            <w:tcW w:w="484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287CE10F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C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ruise Number (F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561941200"/>
            <w:placeholder>
              <w:docPart w:val="51C68FA5EB614D3493434226EA3646BD"/>
            </w:placeholder>
            <w:showingPlcHdr/>
          </w:sdtPr>
          <w:sdtEndPr/>
          <w:sdtContent>
            <w:tc>
              <w:tcPr>
                <w:tcW w:w="46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59D2C14F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  <w:color w:val="EEECE1" w:themeColor="background2"/>
                  </w:rPr>
                  <w:t xml:space="preserve"> </w:t>
                </w:r>
              </w:p>
            </w:tc>
          </w:sdtContent>
        </w:sdt>
      </w:tr>
      <w:tr w:rsidR="00C33834" w:rsidRPr="00751C25" w14:paraId="680177CA" w14:textId="77777777" w:rsidTr="00AB720C">
        <w:tc>
          <w:tcPr>
            <w:tcW w:w="4849" w:type="dxa"/>
            <w:shd w:val="clear" w:color="auto" w:fill="F2F2F2" w:themeFill="background1" w:themeFillShade="F2"/>
          </w:tcPr>
          <w:p w14:paraId="3AC59D97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Visit Permit Holder (Expedition Leader F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2071921209"/>
            <w:placeholder>
              <w:docPart w:val="32B5821A225240D8B89D664F5714793E"/>
            </w:placeholder>
            <w:showingPlcHdr/>
          </w:sdtPr>
          <w:sdtEndPr/>
          <w:sdtContent>
            <w:tc>
              <w:tcPr>
                <w:tcW w:w="4665" w:type="dxa"/>
              </w:tcPr>
              <w:p w14:paraId="4A3B8245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C33834" w:rsidRPr="00751C25" w14:paraId="746E27D1" w14:textId="77777777" w:rsidTr="00AB720C">
        <w:tc>
          <w:tcPr>
            <w:tcW w:w="4849" w:type="dxa"/>
            <w:shd w:val="clear" w:color="auto" w:fill="F2F2F2" w:themeFill="background1" w:themeFillShade="F2"/>
          </w:tcPr>
          <w:p w14:paraId="6D8604FD" w14:textId="36F0CFFF" w:rsidR="00C33834" w:rsidRDefault="00C33834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Visit Permit Number (If known)</w:t>
            </w:r>
          </w:p>
        </w:tc>
        <w:tc>
          <w:tcPr>
            <w:tcW w:w="4665" w:type="dxa"/>
          </w:tcPr>
          <w:p w14:paraId="497A507A" w14:textId="001BB740" w:rsidR="00C33834" w:rsidRDefault="00C33834" w:rsidP="00AB720C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6C6E325A" w14:textId="061740B3" w:rsidR="00C347AF" w:rsidRPr="00751C25" w:rsidRDefault="00C347AF" w:rsidP="00C347AF">
      <w:pPr>
        <w:jc w:val="both"/>
        <w:rPr>
          <w:rFonts w:asciiTheme="majorHAnsi" w:hAnsiTheme="majorHAnsi" w:cstheme="majorHAnsi"/>
          <w:b/>
          <w:sz w:val="21"/>
          <w:szCs w:val="21"/>
        </w:rPr>
      </w:pPr>
      <w:r w:rsidRPr="00751C25">
        <w:rPr>
          <w:rFonts w:asciiTheme="majorHAnsi" w:hAnsiTheme="majorHAnsi" w:cstheme="majorHAnsi"/>
          <w:b/>
          <w:sz w:val="21"/>
          <w:szCs w:val="21"/>
        </w:rPr>
        <w:br w:type="page"/>
      </w:r>
    </w:p>
    <w:p w14:paraId="3134FBB1" w14:textId="3B45E5D9" w:rsidR="00F03C3C" w:rsidRDefault="00F03C3C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lastRenderedPageBreak/>
        <w:t xml:space="preserve">Section </w:t>
      </w:r>
      <w:r w:rsidR="00C33834">
        <w:rPr>
          <w:rFonts w:asciiTheme="majorHAnsi" w:hAnsiTheme="majorHAnsi" w:cstheme="majorHAnsi"/>
          <w:b/>
          <w:sz w:val="21"/>
          <w:szCs w:val="21"/>
        </w:rPr>
        <w:t>G</w:t>
      </w:r>
    </w:p>
    <w:p w14:paraId="1255A3E7" w14:textId="77777777" w:rsidR="00F03C3C" w:rsidRDefault="00F03C3C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445C3E10" w14:textId="456BB1F9" w:rsidR="008161B2" w:rsidRPr="00751C25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031B9E">
        <w:rPr>
          <w:rFonts w:asciiTheme="majorHAnsi" w:hAnsiTheme="majorHAnsi" w:cstheme="majorHAnsi"/>
          <w:b/>
          <w:sz w:val="21"/>
          <w:szCs w:val="21"/>
        </w:rPr>
        <w:t>1: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B10718">
        <w:rPr>
          <w:rFonts w:asciiTheme="majorHAnsi" w:hAnsiTheme="majorHAnsi" w:cstheme="majorHAnsi"/>
          <w:b/>
          <w:sz w:val="21"/>
          <w:szCs w:val="21"/>
        </w:rPr>
        <w:t>HOV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8F5295" w:rsidRPr="00751C25">
        <w:rPr>
          <w:rFonts w:asciiTheme="majorHAnsi" w:hAnsiTheme="majorHAnsi" w:cstheme="majorHAnsi"/>
          <w:b/>
          <w:sz w:val="21"/>
          <w:szCs w:val="21"/>
        </w:rPr>
        <w:t xml:space="preserve">General </w:t>
      </w:r>
      <w:r w:rsidR="008161B2" w:rsidRPr="00751C25">
        <w:rPr>
          <w:rFonts w:asciiTheme="majorHAnsi" w:hAnsiTheme="majorHAnsi" w:cstheme="majorHAnsi"/>
          <w:b/>
          <w:sz w:val="21"/>
          <w:szCs w:val="21"/>
        </w:rPr>
        <w:t>detail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124"/>
        <w:gridCol w:w="3390"/>
      </w:tblGrid>
      <w:tr w:rsidR="004944C9" w:rsidRPr="003151CF" w14:paraId="4C968082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03AAC7B4" w14:textId="1F41C2B9" w:rsidR="004944C9" w:rsidRDefault="004944C9" w:rsidP="00405150">
            <w:pPr>
              <w:tabs>
                <w:tab w:val="left" w:pos="2897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</w:t>
            </w:r>
          </w:p>
        </w:tc>
        <w:tc>
          <w:tcPr>
            <w:tcW w:w="3390" w:type="dxa"/>
          </w:tcPr>
          <w:p w14:paraId="49BC019B" w14:textId="77777777" w:rsidR="004944C9" w:rsidRDefault="004944C9" w:rsidP="000B1DFD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8161B2" w:rsidRPr="003151CF" w14:paraId="4CAFAD37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21C5CA4D" w14:textId="3F56919C" w:rsidR="008161B2" w:rsidRPr="00751C25" w:rsidRDefault="00031B9E" w:rsidP="00405150">
            <w:pPr>
              <w:tabs>
                <w:tab w:val="left" w:pos="2897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Make</w:t>
            </w:r>
            <w:r w:rsidR="00405150"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ab/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158996455"/>
            <w:placeholder>
              <w:docPart w:val="8378D9ECF8E64DEAAFF2923A7A6786EC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3BEEA152" w14:textId="2A91C488" w:rsidR="008161B2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1D586EE7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13CEE881" w14:textId="0ECDD505" w:rsidR="006B7D2C" w:rsidRPr="00751C25" w:rsidRDefault="00031B9E" w:rsidP="000B5510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Model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280558957"/>
            <w:placeholder>
              <w:docPart w:val="D65E0C6EA74D40DB9C177560C5CF6D8D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03BA4E3F" w14:textId="1E16461C" w:rsidR="006B7D2C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7A311C" w:rsidRPr="003151CF" w14:paraId="510DE250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1F89A743" w14:textId="059D1CEF" w:rsidR="007A311C" w:rsidRPr="00751C25" w:rsidRDefault="007A311C" w:rsidP="00D80BE8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lassification society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431495331"/>
            <w:placeholder>
              <w:docPart w:val="7151F0EE28084FFD81E6AF856ED7D61F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7EE27776" w14:textId="619C7E46" w:rsidR="007A311C" w:rsidRDefault="007A311C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61D0226E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56424BF1" w14:textId="0705C0B3" w:rsidR="006B7D2C" w:rsidRPr="00751C25" w:rsidRDefault="006B7D2C" w:rsidP="00D80BE8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Registration number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719001095"/>
            <w:placeholder>
              <w:docPart w:val="09FC4E8C00634B3FB8902C37C4C2B1C5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48683BEF" w14:textId="0844B478" w:rsidR="006B7D2C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1BEAAC30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1E56E0BB" w14:textId="52EC2F76" w:rsidR="006B7D2C" w:rsidRPr="00751C25" w:rsidRDefault="00031B9E" w:rsidP="006B7D2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Depth </w:t>
            </w:r>
            <w:r w:rsidR="006B7D2C"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class/rating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867092847"/>
            <w:placeholder>
              <w:docPart w:val="7304D76710DE4E198C53027D3CD0BFA6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05F82687" w14:textId="7D661870" w:rsidR="006B7D2C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64CB96B1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16ED3FDB" w14:textId="71BF3238" w:rsidR="006B7D2C" w:rsidRPr="00751C25" w:rsidRDefault="00047DD9" w:rsidP="004944C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rew c</w:t>
            </w:r>
            <w:r w:rsidR="00031B9E">
              <w:rPr>
                <w:rFonts w:asciiTheme="majorHAnsi" w:hAnsiTheme="majorHAnsi" w:cstheme="majorHAnsi"/>
                <w:b/>
                <w:sz w:val="21"/>
                <w:szCs w:val="21"/>
              </w:rPr>
              <w:t>apacity (</w:t>
            </w:r>
            <w:r w:rsidR="004944C9">
              <w:rPr>
                <w:rFonts w:asciiTheme="majorHAnsi" w:hAnsiTheme="majorHAnsi" w:cstheme="majorHAnsi"/>
                <w:b/>
                <w:sz w:val="21"/>
                <w:szCs w:val="21"/>
              </w:rPr>
              <w:t>including Pilot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553542659"/>
            <w:placeholder>
              <w:docPart w:val="21216F3EE07748478663321D4CC136A3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26B765DD" w14:textId="6CD809BC" w:rsidR="006B7D2C" w:rsidRPr="00AD6478" w:rsidRDefault="00CA18F9" w:rsidP="00CA18F9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14392C82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0D669952" w14:textId="3BC21C8D" w:rsidR="006B7D2C" w:rsidRPr="00751C25" w:rsidRDefault="006B7D2C" w:rsidP="00031B9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Passenger capacity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3958945"/>
            <w:placeholder>
              <w:docPart w:val="4DEC2674C57140528EE5A0C0C3D1BB9B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34149231" w14:textId="1B2C6CDC" w:rsidR="006B7D2C" w:rsidRPr="00AD6478" w:rsidRDefault="00CA18F9" w:rsidP="00CA18F9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993D6F" w:rsidRPr="003151CF" w14:paraId="00DB49AC" w14:textId="77777777" w:rsidTr="009C7558">
        <w:tc>
          <w:tcPr>
            <w:tcW w:w="6124" w:type="dxa"/>
            <w:shd w:val="clear" w:color="auto" w:fill="F2F2F2" w:themeFill="background1" w:themeFillShade="F2"/>
          </w:tcPr>
          <w:p w14:paraId="09C49076" w14:textId="718A1E1E" w:rsidR="00993D6F" w:rsidRPr="00751C25" w:rsidRDefault="00993D6F" w:rsidP="00B10718">
            <w:pPr>
              <w:spacing w:after="100"/>
              <w:jc w:val="both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Is this the first time the</w:t>
            </w:r>
            <w:r w:rsidR="00031B9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="00B10718">
              <w:rPr>
                <w:rFonts w:asciiTheme="majorHAnsi" w:hAnsiTheme="majorHAnsi" w:cstheme="majorHAnsi"/>
                <w:b/>
                <w:sz w:val="21"/>
                <w:szCs w:val="21"/>
              </w:rPr>
              <w:t>HOV</w:t>
            </w:r>
            <w:r w:rsidR="00031B9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ha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operated in South Georgia?</w:t>
            </w:r>
          </w:p>
        </w:tc>
        <w:tc>
          <w:tcPr>
            <w:tcW w:w="3390" w:type="dxa"/>
            <w:vAlign w:val="center"/>
          </w:tcPr>
          <w:p w14:paraId="3021197B" w14:textId="0964A1A9" w:rsidR="00993D6F" w:rsidRPr="00751C25" w:rsidRDefault="00993D6F" w:rsidP="006B7D2C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Yes</w:t>
            </w: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983508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              No</w:t>
            </w: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1346436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sz w:val="21"/>
                    <w:szCs w:val="21"/>
                  </w:rPr>
                  <w:t>☐</w:t>
                </w:r>
              </w:sdtContent>
            </w:sdt>
          </w:p>
        </w:tc>
      </w:tr>
    </w:tbl>
    <w:p w14:paraId="3CECD1F3" w14:textId="77777777" w:rsidR="004944C9" w:rsidRDefault="004944C9" w:rsidP="00F03C3C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29F8D0A8" w14:textId="15CF46E5" w:rsidR="00F03C3C" w:rsidRPr="00F16A74" w:rsidRDefault="00A336FB" w:rsidP="00F03C3C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F03C3C">
        <w:rPr>
          <w:rFonts w:asciiTheme="majorHAnsi" w:hAnsiTheme="majorHAnsi" w:cstheme="majorHAnsi"/>
          <w:b/>
          <w:sz w:val="21"/>
          <w:szCs w:val="21"/>
        </w:rPr>
        <w:t>2</w:t>
      </w:r>
      <w:r w:rsidR="00F03C3C" w:rsidRPr="00F16A74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F03C3C">
        <w:rPr>
          <w:rFonts w:asciiTheme="majorHAnsi" w:hAnsiTheme="majorHAnsi" w:cstheme="majorHAnsi"/>
          <w:b/>
          <w:sz w:val="21"/>
          <w:szCs w:val="21"/>
        </w:rPr>
        <w:t>SURFACE SUPPORT VESSEL - General Details</w:t>
      </w:r>
      <w:r w:rsidR="00F03C3C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016"/>
        <w:gridCol w:w="5498"/>
      </w:tblGrid>
      <w:tr w:rsidR="004944C9" w:rsidRPr="003151CF" w14:paraId="775D4218" w14:textId="77777777" w:rsidTr="004944C9">
        <w:tc>
          <w:tcPr>
            <w:tcW w:w="4016" w:type="dxa"/>
            <w:shd w:val="clear" w:color="auto" w:fill="F2F2F2" w:themeFill="background1" w:themeFillShade="F2"/>
          </w:tcPr>
          <w:p w14:paraId="496989C2" w14:textId="27791A0F" w:rsidR="004944C9" w:rsidRPr="00F16A74" w:rsidRDefault="004944C9" w:rsidP="004944C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</w:t>
            </w:r>
          </w:p>
        </w:tc>
        <w:tc>
          <w:tcPr>
            <w:tcW w:w="5498" w:type="dxa"/>
          </w:tcPr>
          <w:p w14:paraId="70D6B150" w14:textId="6BE98358" w:rsidR="004944C9" w:rsidRPr="00F16A74" w:rsidRDefault="004944C9" w:rsidP="004944C9">
            <w:pPr>
              <w:spacing w:after="100"/>
              <w:rPr>
                <w:rFonts w:asciiTheme="majorHAnsi" w:hAnsiTheme="majorHAnsi" w:cstheme="majorHAnsi"/>
                <w:i/>
                <w:sz w:val="21"/>
                <w:szCs w:val="21"/>
              </w:rPr>
            </w:pPr>
          </w:p>
        </w:tc>
      </w:tr>
      <w:tr w:rsidR="004944C9" w:rsidRPr="003151CF" w14:paraId="68225C7A" w14:textId="77777777" w:rsidTr="004944C9">
        <w:tc>
          <w:tcPr>
            <w:tcW w:w="4016" w:type="dxa"/>
            <w:shd w:val="clear" w:color="auto" w:fill="F2F2F2" w:themeFill="background1" w:themeFillShade="F2"/>
          </w:tcPr>
          <w:p w14:paraId="4FBD929F" w14:textId="7BC7AD3E" w:rsidR="004944C9" w:rsidRPr="00F16A74" w:rsidRDefault="007957BD" w:rsidP="007957BD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Type</w:t>
            </w:r>
            <w:r w:rsidR="004944C9"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ab/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60067360"/>
            <w:placeholder>
              <w:docPart w:val="C2233F6DDFAC44848F3EE1E6D5789304"/>
            </w:placeholder>
            <w:showingPlcHdr/>
          </w:sdtPr>
          <w:sdtEndPr/>
          <w:sdtContent>
            <w:tc>
              <w:tcPr>
                <w:tcW w:w="5498" w:type="dxa"/>
              </w:tcPr>
              <w:p w14:paraId="36AEBA00" w14:textId="4EF38EA0" w:rsidR="004944C9" w:rsidRPr="00F16A74" w:rsidRDefault="004944C9" w:rsidP="004944C9">
                <w:pPr>
                  <w:spacing w:after="100"/>
                  <w:rPr>
                    <w:rFonts w:asciiTheme="majorHAnsi" w:hAnsiTheme="majorHAnsi" w:cstheme="majorHAnsi"/>
                    <w:i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4944C9" w:rsidRPr="003151CF" w14:paraId="7D6206FB" w14:textId="77777777" w:rsidTr="004944C9">
        <w:tc>
          <w:tcPr>
            <w:tcW w:w="4016" w:type="dxa"/>
            <w:shd w:val="clear" w:color="auto" w:fill="F2F2F2" w:themeFill="background1" w:themeFillShade="F2"/>
          </w:tcPr>
          <w:p w14:paraId="00731440" w14:textId="34B2CE29" w:rsidR="004944C9" w:rsidRDefault="004944C9" w:rsidP="004944C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rew capacity (including Pilot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770436811"/>
            <w:placeholder>
              <w:docPart w:val="3F784A9630864EF98A2D1E0053C9B5E7"/>
            </w:placeholder>
            <w:showingPlcHdr/>
          </w:sdtPr>
          <w:sdtEndPr/>
          <w:sdtContent>
            <w:tc>
              <w:tcPr>
                <w:tcW w:w="5498" w:type="dxa"/>
              </w:tcPr>
              <w:p w14:paraId="59DC8EE0" w14:textId="4A9BC1DA" w:rsidR="004944C9" w:rsidRDefault="004944C9" w:rsidP="004944C9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4944C9" w:rsidRPr="003151CF" w14:paraId="4D8F45B6" w14:textId="77777777" w:rsidTr="004944C9">
        <w:tc>
          <w:tcPr>
            <w:tcW w:w="4016" w:type="dxa"/>
            <w:shd w:val="clear" w:color="auto" w:fill="F2F2F2" w:themeFill="background1" w:themeFillShade="F2"/>
          </w:tcPr>
          <w:p w14:paraId="16C6098E" w14:textId="0C722978" w:rsidR="004944C9" w:rsidRDefault="004944C9" w:rsidP="004944C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Passenger capacity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032450720"/>
            <w:placeholder>
              <w:docPart w:val="3655329CF9A343DE99D207F3019B6F91"/>
            </w:placeholder>
            <w:showingPlcHdr/>
          </w:sdtPr>
          <w:sdtEndPr/>
          <w:sdtContent>
            <w:tc>
              <w:tcPr>
                <w:tcW w:w="5498" w:type="dxa"/>
              </w:tcPr>
              <w:p w14:paraId="466937D2" w14:textId="12AD859D" w:rsidR="004944C9" w:rsidRDefault="004944C9" w:rsidP="004944C9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14:paraId="297A3498" w14:textId="0FF6E49F" w:rsidR="00F03C3C" w:rsidRDefault="00F03C3C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15A5EAED" w14:textId="7881535C" w:rsidR="008F5295" w:rsidRPr="00F16A74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7957BD">
        <w:rPr>
          <w:rFonts w:asciiTheme="majorHAnsi" w:hAnsiTheme="majorHAnsi" w:cstheme="majorHAnsi"/>
          <w:b/>
          <w:sz w:val="21"/>
          <w:szCs w:val="21"/>
        </w:rPr>
        <w:t>3</w:t>
      </w:r>
      <w:r w:rsidR="008161B2" w:rsidRPr="00F16A74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4944C9"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4C014E">
        <w:rPr>
          <w:rFonts w:asciiTheme="majorHAnsi" w:hAnsiTheme="majorHAnsi" w:cstheme="majorHAnsi"/>
          <w:b/>
          <w:sz w:val="21"/>
          <w:szCs w:val="21"/>
        </w:rPr>
        <w:t xml:space="preserve">- </w:t>
      </w:r>
      <w:r w:rsidR="004944C9">
        <w:rPr>
          <w:rFonts w:asciiTheme="majorHAnsi" w:hAnsiTheme="majorHAnsi" w:cstheme="majorHAnsi"/>
          <w:b/>
          <w:sz w:val="21"/>
          <w:szCs w:val="21"/>
        </w:rPr>
        <w:t>Pilot</w:t>
      </w:r>
      <w:r w:rsidR="003B7424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124"/>
        <w:gridCol w:w="1843"/>
        <w:gridCol w:w="1547"/>
      </w:tblGrid>
      <w:tr w:rsidR="008F5295" w:rsidRPr="003151CF" w14:paraId="0E4C12C4" w14:textId="77777777" w:rsidTr="00473152">
        <w:tc>
          <w:tcPr>
            <w:tcW w:w="6124" w:type="dxa"/>
            <w:shd w:val="clear" w:color="auto" w:fill="F2F2F2" w:themeFill="background1" w:themeFillShade="F2"/>
          </w:tcPr>
          <w:p w14:paraId="19323AA0" w14:textId="73C367A1" w:rsidR="008F5295" w:rsidRPr="00F16A74" w:rsidRDefault="00031B9E" w:rsidP="00405150">
            <w:pPr>
              <w:tabs>
                <w:tab w:val="left" w:pos="2076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 of Pilot</w:t>
            </w:r>
            <w:r w:rsidR="00405150"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ab/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274362464"/>
            <w:placeholder>
              <w:docPart w:val="1815EE67B6054BAD83EE00F2EB814E42"/>
            </w:placeholder>
            <w:showingPlcHdr/>
          </w:sdtPr>
          <w:sdtEndPr/>
          <w:sdtContent>
            <w:tc>
              <w:tcPr>
                <w:tcW w:w="3390" w:type="dxa"/>
                <w:gridSpan w:val="2"/>
              </w:tcPr>
              <w:p w14:paraId="36FFCC44" w14:textId="26647C5F" w:rsidR="008F5295" w:rsidRPr="00AD6478" w:rsidRDefault="00CA18F9" w:rsidP="00CA18F9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02DE5" w:rsidRPr="003151CF" w14:paraId="390399C4" w14:textId="77777777" w:rsidTr="00473152">
        <w:trPr>
          <w:trHeight w:val="659"/>
        </w:trPr>
        <w:tc>
          <w:tcPr>
            <w:tcW w:w="6124" w:type="dxa"/>
            <w:shd w:val="clear" w:color="auto" w:fill="F2F2F2" w:themeFill="background1" w:themeFillShade="F2"/>
          </w:tcPr>
          <w:p w14:paraId="43D85C57" w14:textId="619E5125" w:rsidR="00AD6478" w:rsidRDefault="00602DE5" w:rsidP="00D80BE8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Does the </w:t>
            </w:r>
            <w:r w:rsidR="00031B9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Pilot </w:t>
            </w:r>
            <w:r w:rsidR="00087EDF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have relevant training, </w:t>
            </w:r>
            <w:r w:rsidR="00087EDF"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experience </w:t>
            </w:r>
            <w:r w:rsidR="00087EDF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and skills to operate a </w:t>
            </w:r>
            <w:r w:rsidR="00B10718">
              <w:rPr>
                <w:rFonts w:asciiTheme="majorHAnsi" w:hAnsiTheme="majorHAnsi" w:cstheme="majorHAnsi"/>
                <w:b/>
                <w:sz w:val="21"/>
                <w:szCs w:val="21"/>
              </w:rPr>
              <w:t>HOV</w:t>
            </w:r>
            <w:r w:rsidR="00087EDF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in Polar or South Georgia waters? </w:t>
            </w:r>
          </w:p>
          <w:p w14:paraId="17789650" w14:textId="4F094D9D" w:rsidR="00D80BE8" w:rsidRPr="00F16A74" w:rsidRDefault="00AD6478" w:rsidP="004944C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sz w:val="21"/>
                <w:szCs w:val="21"/>
              </w:rPr>
              <w:t>A</w:t>
            </w:r>
            <w:r w:rsidR="00D80BE8" w:rsidRPr="00AD6478">
              <w:rPr>
                <w:rFonts w:asciiTheme="majorHAnsi" w:hAnsiTheme="majorHAnsi" w:cstheme="majorHAnsi"/>
                <w:i/>
                <w:sz w:val="21"/>
                <w:szCs w:val="21"/>
              </w:rPr>
              <w:t>ttac</w:t>
            </w:r>
            <w:r w:rsidR="004944C9">
              <w:rPr>
                <w:rFonts w:asciiTheme="majorHAnsi" w:hAnsiTheme="majorHAnsi" w:cstheme="majorHAnsi"/>
                <w:i/>
                <w:sz w:val="21"/>
                <w:szCs w:val="21"/>
              </w:rPr>
              <w:t>h the HOV manufacturers training certificate</w:t>
            </w:r>
          </w:p>
        </w:tc>
        <w:tc>
          <w:tcPr>
            <w:tcW w:w="1843" w:type="dxa"/>
            <w:vAlign w:val="center"/>
          </w:tcPr>
          <w:p w14:paraId="082B3BE1" w14:textId="77777777" w:rsidR="00602DE5" w:rsidRPr="00AD6478" w:rsidRDefault="00602DE5" w:rsidP="00F16A74">
            <w:pPr>
              <w:spacing w:before="4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862596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6478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1547" w:type="dxa"/>
            <w:vAlign w:val="center"/>
          </w:tcPr>
          <w:p w14:paraId="7DA4DEC8" w14:textId="77777777" w:rsidR="00602DE5" w:rsidRPr="00AD6478" w:rsidRDefault="00602DE5" w:rsidP="00F16A74">
            <w:pPr>
              <w:spacing w:before="4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20578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6478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</w:tbl>
    <w:p w14:paraId="013982B4" w14:textId="77777777" w:rsidR="00256D15" w:rsidRDefault="00256D15" w:rsidP="00087EDF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67240A11" w14:textId="358B05FA" w:rsidR="00087EDF" w:rsidRPr="00F16A74" w:rsidRDefault="00A336FB" w:rsidP="00087EDF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7957BD">
        <w:rPr>
          <w:rFonts w:asciiTheme="majorHAnsi" w:hAnsiTheme="majorHAnsi" w:cstheme="majorHAnsi"/>
          <w:b/>
          <w:sz w:val="21"/>
          <w:szCs w:val="21"/>
        </w:rPr>
        <w:t>4</w:t>
      </w:r>
      <w:r w:rsidR="00087EDF" w:rsidRPr="00F16A74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087EDF">
        <w:rPr>
          <w:rFonts w:asciiTheme="majorHAnsi" w:hAnsiTheme="majorHAnsi" w:cstheme="majorHAnsi"/>
          <w:b/>
          <w:sz w:val="21"/>
          <w:szCs w:val="21"/>
        </w:rPr>
        <w:t>S</w:t>
      </w:r>
      <w:r w:rsidR="00F03C3C">
        <w:rPr>
          <w:rFonts w:asciiTheme="majorHAnsi" w:hAnsiTheme="majorHAnsi" w:cstheme="majorHAnsi"/>
          <w:b/>
          <w:sz w:val="21"/>
          <w:szCs w:val="21"/>
        </w:rPr>
        <w:t>URFACE SUPPORT VESSEL</w:t>
      </w:r>
      <w:r w:rsidR="00087EDF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4944C9">
        <w:rPr>
          <w:rFonts w:asciiTheme="majorHAnsi" w:hAnsiTheme="majorHAnsi" w:cstheme="majorHAnsi"/>
          <w:b/>
          <w:sz w:val="21"/>
          <w:szCs w:val="21"/>
        </w:rPr>
        <w:t>-</w:t>
      </w:r>
      <w:r w:rsidR="00087EDF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4944C9">
        <w:rPr>
          <w:rFonts w:asciiTheme="majorHAnsi" w:hAnsiTheme="majorHAnsi" w:cstheme="majorHAnsi"/>
          <w:b/>
          <w:sz w:val="21"/>
          <w:szCs w:val="21"/>
        </w:rPr>
        <w:t>Surface Officer</w:t>
      </w:r>
      <w:r w:rsidR="00087EDF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124"/>
        <w:gridCol w:w="1843"/>
        <w:gridCol w:w="1547"/>
      </w:tblGrid>
      <w:tr w:rsidR="00087EDF" w:rsidRPr="003151CF" w14:paraId="0F0AE784" w14:textId="77777777" w:rsidTr="00D0335E">
        <w:tc>
          <w:tcPr>
            <w:tcW w:w="6124" w:type="dxa"/>
            <w:shd w:val="clear" w:color="auto" w:fill="F2F2F2" w:themeFill="background1" w:themeFillShade="F2"/>
          </w:tcPr>
          <w:p w14:paraId="6CA32A1B" w14:textId="27A4AE0E" w:rsidR="00087EDF" w:rsidRPr="00F16A74" w:rsidRDefault="004944C9" w:rsidP="00D0335E">
            <w:pPr>
              <w:tabs>
                <w:tab w:val="left" w:pos="2076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 of Surface Officer</w:t>
            </w:r>
            <w:r w:rsidR="00087EDF"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ab/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761594815"/>
            <w:placeholder>
              <w:docPart w:val="13A9256DB1F443ED8B474D12586A0760"/>
            </w:placeholder>
            <w:showingPlcHdr/>
          </w:sdtPr>
          <w:sdtEndPr/>
          <w:sdtContent>
            <w:tc>
              <w:tcPr>
                <w:tcW w:w="3390" w:type="dxa"/>
                <w:gridSpan w:val="2"/>
              </w:tcPr>
              <w:p w14:paraId="4A9346AB" w14:textId="77777777" w:rsidR="00087EDF" w:rsidRPr="00AD6478" w:rsidRDefault="00087EDF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87EDF" w:rsidRPr="003151CF" w14:paraId="39A18A0D" w14:textId="77777777" w:rsidTr="00D0335E">
        <w:trPr>
          <w:trHeight w:val="659"/>
        </w:trPr>
        <w:tc>
          <w:tcPr>
            <w:tcW w:w="6124" w:type="dxa"/>
            <w:shd w:val="clear" w:color="auto" w:fill="F2F2F2" w:themeFill="background1" w:themeFillShade="F2"/>
          </w:tcPr>
          <w:p w14:paraId="30605AD1" w14:textId="2B1A9519" w:rsidR="00087EDF" w:rsidRDefault="00087EDF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Does the </w:t>
            </w:r>
            <w:r w:rsidR="004944C9">
              <w:rPr>
                <w:rFonts w:asciiTheme="majorHAnsi" w:hAnsiTheme="majorHAnsi" w:cstheme="majorHAnsi"/>
                <w:b/>
                <w:sz w:val="21"/>
                <w:szCs w:val="21"/>
              </w:rPr>
              <w:t>Surface Officer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have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relevant training,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experience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and skills to operate a surface support vessel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in Polar or South Georgia waters? </w:t>
            </w:r>
          </w:p>
          <w:p w14:paraId="7B88CFAD" w14:textId="5F0E6245" w:rsidR="00087EDF" w:rsidRPr="00F16A74" w:rsidRDefault="004944C9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sz w:val="21"/>
                <w:szCs w:val="21"/>
              </w:rPr>
              <w:t>A</w:t>
            </w:r>
            <w:r w:rsidRPr="00AD6478">
              <w:rPr>
                <w:rFonts w:asciiTheme="majorHAnsi" w:hAnsiTheme="majorHAnsi" w:cstheme="majorHAnsi"/>
                <w:i/>
                <w:sz w:val="21"/>
                <w:szCs w:val="21"/>
              </w:rPr>
              <w:t>ttac</w:t>
            </w:r>
            <w:r>
              <w:rPr>
                <w:rFonts w:asciiTheme="majorHAnsi" w:hAnsiTheme="majorHAnsi" w:cstheme="majorHAnsi"/>
                <w:i/>
                <w:sz w:val="21"/>
                <w:szCs w:val="21"/>
              </w:rPr>
              <w:t>h the HOV manufacturers training certificate</w:t>
            </w:r>
          </w:p>
        </w:tc>
        <w:tc>
          <w:tcPr>
            <w:tcW w:w="1843" w:type="dxa"/>
            <w:vAlign w:val="center"/>
          </w:tcPr>
          <w:p w14:paraId="4A941230" w14:textId="77777777" w:rsidR="00087EDF" w:rsidRPr="00AD6478" w:rsidRDefault="00087EDF" w:rsidP="00D0335E">
            <w:pPr>
              <w:spacing w:before="4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852693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6478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1547" w:type="dxa"/>
            <w:vAlign w:val="center"/>
          </w:tcPr>
          <w:p w14:paraId="2D8A9C79" w14:textId="77777777" w:rsidR="00087EDF" w:rsidRPr="00AD6478" w:rsidRDefault="00087EDF" w:rsidP="00D0335E">
            <w:pPr>
              <w:spacing w:before="4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034420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6478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</w:tbl>
    <w:p w14:paraId="5DE25D10" w14:textId="77777777" w:rsidR="00984BEC" w:rsidRPr="00F16A74" w:rsidRDefault="00984BEC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65E2DD73" w14:textId="478109C7" w:rsidR="00F03C3C" w:rsidRDefault="00F03C3C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1E7D02EF" w14:textId="5E7A1B00" w:rsidR="003B7424" w:rsidRPr="00F16A74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5</w:t>
      </w:r>
      <w:r w:rsidR="00F708B7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E32D0E">
        <w:rPr>
          <w:rFonts w:asciiTheme="majorHAnsi" w:hAnsiTheme="majorHAnsi" w:cstheme="majorHAnsi"/>
          <w:b/>
          <w:sz w:val="21"/>
          <w:szCs w:val="21"/>
        </w:rPr>
        <w:t>HOV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4C014E">
        <w:rPr>
          <w:rFonts w:asciiTheme="majorHAnsi" w:hAnsiTheme="majorHAnsi" w:cstheme="majorHAnsi"/>
          <w:b/>
          <w:sz w:val="21"/>
          <w:szCs w:val="21"/>
        </w:rPr>
        <w:t>–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4C014E">
        <w:rPr>
          <w:rFonts w:asciiTheme="majorHAnsi" w:hAnsiTheme="majorHAnsi" w:cstheme="majorHAnsi"/>
          <w:b/>
          <w:sz w:val="21"/>
          <w:szCs w:val="21"/>
        </w:rPr>
        <w:t>Backup Safety Systems</w:t>
      </w:r>
      <w:r w:rsidR="00562B7C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163"/>
        <w:gridCol w:w="8351"/>
      </w:tblGrid>
      <w:tr w:rsidR="00F708B7" w:rsidRPr="003151CF" w14:paraId="6946FDC1" w14:textId="77777777" w:rsidTr="009C7558">
        <w:tc>
          <w:tcPr>
            <w:tcW w:w="9514" w:type="dxa"/>
            <w:gridSpan w:val="2"/>
            <w:shd w:val="clear" w:color="auto" w:fill="F2F2F2" w:themeFill="background1" w:themeFillShade="F2"/>
          </w:tcPr>
          <w:p w14:paraId="3CE64738" w14:textId="435E8141" w:rsidR="00F708B7" w:rsidRPr="00F16A74" w:rsidRDefault="00F708B7" w:rsidP="00031B9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Please provide detail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of </w:t>
            </w:r>
            <w:r w:rsidR="004C014E">
              <w:rPr>
                <w:rFonts w:asciiTheme="majorHAnsi" w:hAnsiTheme="majorHAnsi" w:cstheme="majorHAnsi"/>
                <w:b/>
                <w:sz w:val="21"/>
                <w:szCs w:val="21"/>
              </w:rPr>
              <w:t>backup safety systems:</w:t>
            </w:r>
          </w:p>
        </w:tc>
      </w:tr>
      <w:tr w:rsidR="004C014E" w:rsidRPr="003151CF" w14:paraId="4DCD4C91" w14:textId="77777777" w:rsidTr="00372200">
        <w:tc>
          <w:tcPr>
            <w:tcW w:w="1163" w:type="dxa"/>
            <w:shd w:val="clear" w:color="auto" w:fill="F2F2F2" w:themeFill="background1" w:themeFillShade="F2"/>
          </w:tcPr>
          <w:p w14:paraId="0E3589F9" w14:textId="32B382BC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1</w:t>
            </w:r>
          </w:p>
        </w:tc>
        <w:tc>
          <w:tcPr>
            <w:tcW w:w="8351" w:type="dxa"/>
          </w:tcPr>
          <w:p w14:paraId="36FAC7BC" w14:textId="1DC91F73" w:rsidR="004C014E" w:rsidRPr="00F16A74" w:rsidRDefault="004C014E" w:rsidP="00F708B7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4C014E" w:rsidRPr="003151CF" w14:paraId="7D3D0CE9" w14:textId="77777777" w:rsidTr="00E7338E">
        <w:tc>
          <w:tcPr>
            <w:tcW w:w="1163" w:type="dxa"/>
            <w:shd w:val="clear" w:color="auto" w:fill="F2F2F2" w:themeFill="background1" w:themeFillShade="F2"/>
          </w:tcPr>
          <w:p w14:paraId="57FF2546" w14:textId="220CE298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2</w:t>
            </w:r>
          </w:p>
        </w:tc>
        <w:tc>
          <w:tcPr>
            <w:tcW w:w="8351" w:type="dxa"/>
          </w:tcPr>
          <w:p w14:paraId="7245DD05" w14:textId="12E6AE90" w:rsidR="004C014E" w:rsidRPr="00F16A74" w:rsidRDefault="004C014E" w:rsidP="004F1379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4C014E" w:rsidRPr="003151CF" w14:paraId="5B46350F" w14:textId="77777777" w:rsidTr="00225FCB">
        <w:tc>
          <w:tcPr>
            <w:tcW w:w="1163" w:type="dxa"/>
            <w:shd w:val="clear" w:color="auto" w:fill="F2F2F2" w:themeFill="background1" w:themeFillShade="F2"/>
          </w:tcPr>
          <w:p w14:paraId="4377EE97" w14:textId="73A867C4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3</w:t>
            </w:r>
          </w:p>
        </w:tc>
        <w:tc>
          <w:tcPr>
            <w:tcW w:w="8351" w:type="dxa"/>
          </w:tcPr>
          <w:p w14:paraId="4FC1DCF3" w14:textId="77777777" w:rsidR="004C014E" w:rsidRPr="00F16A74" w:rsidRDefault="004C014E" w:rsidP="004F1379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4C014E" w:rsidRPr="003151CF" w14:paraId="7A352F8A" w14:textId="77777777" w:rsidTr="00AA5969">
        <w:tc>
          <w:tcPr>
            <w:tcW w:w="1163" w:type="dxa"/>
            <w:shd w:val="clear" w:color="auto" w:fill="F2F2F2" w:themeFill="background1" w:themeFillShade="F2"/>
          </w:tcPr>
          <w:p w14:paraId="2F6E7809" w14:textId="71745DA3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…</w:t>
            </w:r>
          </w:p>
        </w:tc>
        <w:tc>
          <w:tcPr>
            <w:tcW w:w="8351" w:type="dxa"/>
          </w:tcPr>
          <w:p w14:paraId="5E8A4991" w14:textId="77777777" w:rsidR="004C014E" w:rsidRPr="00F16A74" w:rsidRDefault="004C014E" w:rsidP="004F1379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148B6193" w14:textId="3F175851" w:rsidR="004C014E" w:rsidRDefault="004C014E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7DA3F4E3" w14:textId="76DEF4E7" w:rsidR="00E32D0E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6:</w:t>
      </w:r>
      <w:r w:rsidR="00B10718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E32D0E">
        <w:rPr>
          <w:rFonts w:asciiTheme="majorHAnsi" w:hAnsiTheme="majorHAnsi" w:cstheme="majorHAnsi"/>
          <w:b/>
          <w:sz w:val="21"/>
          <w:szCs w:val="21"/>
        </w:rPr>
        <w:t>Surface Support Vessel – Backup safety system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163"/>
        <w:gridCol w:w="8351"/>
      </w:tblGrid>
      <w:tr w:rsidR="00E32D0E" w:rsidRPr="003151CF" w14:paraId="4F6B8B43" w14:textId="77777777" w:rsidTr="00AB720C">
        <w:tc>
          <w:tcPr>
            <w:tcW w:w="9514" w:type="dxa"/>
            <w:gridSpan w:val="2"/>
            <w:shd w:val="clear" w:color="auto" w:fill="F2F2F2" w:themeFill="background1" w:themeFillShade="F2"/>
          </w:tcPr>
          <w:p w14:paraId="6C77EA7C" w14:textId="77777777" w:rsidR="00E32D0E" w:rsidRPr="00F16A74" w:rsidRDefault="00E32D0E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Please provide detail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of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backup safety systems:</w:t>
            </w:r>
          </w:p>
        </w:tc>
      </w:tr>
      <w:tr w:rsidR="00E32D0E" w:rsidRPr="003151CF" w14:paraId="79C57972" w14:textId="77777777" w:rsidTr="00AB720C">
        <w:tc>
          <w:tcPr>
            <w:tcW w:w="1163" w:type="dxa"/>
            <w:shd w:val="clear" w:color="auto" w:fill="F2F2F2" w:themeFill="background1" w:themeFillShade="F2"/>
          </w:tcPr>
          <w:p w14:paraId="6BCA58B0" w14:textId="77777777" w:rsidR="00E32D0E" w:rsidRPr="00F16A74" w:rsidRDefault="00E32D0E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1</w:t>
            </w:r>
          </w:p>
        </w:tc>
        <w:tc>
          <w:tcPr>
            <w:tcW w:w="8351" w:type="dxa"/>
          </w:tcPr>
          <w:p w14:paraId="4CB93F7D" w14:textId="77777777" w:rsidR="00E32D0E" w:rsidRPr="00F16A74" w:rsidRDefault="00E32D0E" w:rsidP="00AB720C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E32D0E" w:rsidRPr="003151CF" w14:paraId="4E8557D6" w14:textId="77777777" w:rsidTr="00AB720C">
        <w:tc>
          <w:tcPr>
            <w:tcW w:w="1163" w:type="dxa"/>
            <w:shd w:val="clear" w:color="auto" w:fill="F2F2F2" w:themeFill="background1" w:themeFillShade="F2"/>
          </w:tcPr>
          <w:p w14:paraId="27D0FEDB" w14:textId="77777777" w:rsidR="00E32D0E" w:rsidRPr="00F16A74" w:rsidRDefault="00E32D0E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2</w:t>
            </w:r>
          </w:p>
        </w:tc>
        <w:tc>
          <w:tcPr>
            <w:tcW w:w="8351" w:type="dxa"/>
          </w:tcPr>
          <w:p w14:paraId="17CDD587" w14:textId="77777777" w:rsidR="00E32D0E" w:rsidRPr="00F16A74" w:rsidRDefault="00E32D0E" w:rsidP="00AB720C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E32D0E" w:rsidRPr="003151CF" w14:paraId="399D77B5" w14:textId="77777777" w:rsidTr="00AB720C">
        <w:tc>
          <w:tcPr>
            <w:tcW w:w="1163" w:type="dxa"/>
            <w:shd w:val="clear" w:color="auto" w:fill="F2F2F2" w:themeFill="background1" w:themeFillShade="F2"/>
          </w:tcPr>
          <w:p w14:paraId="6C8784A1" w14:textId="77777777" w:rsidR="00E32D0E" w:rsidRPr="00F16A74" w:rsidRDefault="00E32D0E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3</w:t>
            </w:r>
          </w:p>
        </w:tc>
        <w:tc>
          <w:tcPr>
            <w:tcW w:w="8351" w:type="dxa"/>
          </w:tcPr>
          <w:p w14:paraId="25F8172A" w14:textId="77777777" w:rsidR="00E32D0E" w:rsidRPr="00F16A74" w:rsidRDefault="00E32D0E" w:rsidP="00AB720C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E32D0E" w:rsidRPr="003151CF" w14:paraId="518C2D61" w14:textId="77777777" w:rsidTr="00AB720C">
        <w:tc>
          <w:tcPr>
            <w:tcW w:w="1163" w:type="dxa"/>
            <w:shd w:val="clear" w:color="auto" w:fill="F2F2F2" w:themeFill="background1" w:themeFillShade="F2"/>
          </w:tcPr>
          <w:p w14:paraId="69061F3C" w14:textId="77777777" w:rsidR="00E32D0E" w:rsidRPr="00F16A74" w:rsidRDefault="00E32D0E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…</w:t>
            </w:r>
          </w:p>
        </w:tc>
        <w:tc>
          <w:tcPr>
            <w:tcW w:w="8351" w:type="dxa"/>
          </w:tcPr>
          <w:p w14:paraId="2AE941C0" w14:textId="77777777" w:rsidR="00E32D0E" w:rsidRPr="00F16A74" w:rsidRDefault="00E32D0E" w:rsidP="00AB720C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3C9E4367" w14:textId="77777777" w:rsidR="00256D15" w:rsidRDefault="00256D15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6844D6AB" w14:textId="78A1AFEA" w:rsidR="00E32D0E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7: Life suppor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14"/>
      </w:tblGrid>
      <w:tr w:rsidR="00E32D0E" w:rsidRPr="00F16A74" w14:paraId="03050EC5" w14:textId="77777777" w:rsidTr="00AB720C">
        <w:tc>
          <w:tcPr>
            <w:tcW w:w="9514" w:type="dxa"/>
            <w:shd w:val="clear" w:color="auto" w:fill="F2F2F2" w:themeFill="background1" w:themeFillShade="F2"/>
          </w:tcPr>
          <w:p w14:paraId="2B1C9822" w14:textId="77777777" w:rsidR="00E32D0E" w:rsidRPr="00F16A74" w:rsidRDefault="00E32D0E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In the event of all backup systems failing, what is the maximum duration the HOV can support life?</w:t>
            </w:r>
          </w:p>
        </w:tc>
      </w:tr>
      <w:tr w:rsidR="00E32D0E" w:rsidRPr="00F16A74" w14:paraId="4BEC765E" w14:textId="77777777" w:rsidTr="00AB720C">
        <w:tc>
          <w:tcPr>
            <w:tcW w:w="9514" w:type="dxa"/>
            <w:shd w:val="clear" w:color="auto" w:fill="auto"/>
          </w:tcPr>
          <w:p w14:paraId="74145ACE" w14:textId="77777777" w:rsidR="00E32D0E" w:rsidRPr="00F16A74" w:rsidRDefault="00E32D0E" w:rsidP="00AB720C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22D88C8B" w14:textId="77777777" w:rsidR="00E32D0E" w:rsidRDefault="00E32D0E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5444AD93" w14:textId="10E6D155" w:rsidR="00F03C3C" w:rsidRPr="00F16A74" w:rsidRDefault="00A336FB" w:rsidP="00F03C3C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8</w:t>
      </w:r>
      <w:r w:rsidR="00E317E4">
        <w:rPr>
          <w:rFonts w:asciiTheme="majorHAnsi" w:hAnsiTheme="majorHAnsi" w:cstheme="majorHAnsi"/>
          <w:b/>
          <w:sz w:val="21"/>
          <w:szCs w:val="21"/>
        </w:rPr>
        <w:t>: Rations</w:t>
      </w:r>
      <w:r w:rsidR="00F03C3C" w:rsidRPr="00F16A74">
        <w:rPr>
          <w:rFonts w:asciiTheme="majorHAnsi" w:hAnsiTheme="majorHAnsi" w:cstheme="majorHAnsi"/>
          <w:b/>
          <w:sz w:val="21"/>
          <w:szCs w:val="21"/>
        </w:rPr>
        <w:t xml:space="preserve"> &amp; Emergency Equipment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9526" w:type="dxa"/>
        <w:tblInd w:w="108" w:type="dxa"/>
        <w:tblLook w:val="04A0" w:firstRow="1" w:lastRow="0" w:firstColumn="1" w:lastColumn="0" w:noHBand="0" w:noVBand="1"/>
      </w:tblPr>
      <w:tblGrid>
        <w:gridCol w:w="7967"/>
        <w:gridCol w:w="1559"/>
      </w:tblGrid>
      <w:tr w:rsidR="00F03C3C" w:rsidRPr="003151CF" w14:paraId="45A887A5" w14:textId="77777777" w:rsidTr="007A17C6">
        <w:tc>
          <w:tcPr>
            <w:tcW w:w="9526" w:type="dxa"/>
            <w:gridSpan w:val="2"/>
            <w:shd w:val="clear" w:color="auto" w:fill="F2F2F2" w:themeFill="background1" w:themeFillShade="F2"/>
          </w:tcPr>
          <w:p w14:paraId="18E5DEFE" w14:textId="67704B8B" w:rsidR="00F03C3C" w:rsidRPr="00F16A74" w:rsidRDefault="00F03C3C" w:rsidP="004C014E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Please provide details below of</w:t>
            </w:r>
            <w:r w:rsidR="004C014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rations,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life-saving </w:t>
            </w:r>
            <w:r w:rsidR="00E317E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and emergency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equipment carried on board the</w:t>
            </w:r>
            <w:r w:rsidR="004C014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HOV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.</w:t>
            </w:r>
          </w:p>
        </w:tc>
      </w:tr>
      <w:tr w:rsidR="00F03C3C" w:rsidRPr="003151CF" w14:paraId="12464D42" w14:textId="77777777" w:rsidTr="007A17C6">
        <w:tc>
          <w:tcPr>
            <w:tcW w:w="7967" w:type="dxa"/>
            <w:shd w:val="clear" w:color="auto" w:fill="F2F2F2" w:themeFill="background1" w:themeFillShade="F2"/>
          </w:tcPr>
          <w:p w14:paraId="6D68A8D2" w14:textId="77777777" w:rsidR="00F03C3C" w:rsidRPr="00F16A74" w:rsidRDefault="00F03C3C" w:rsidP="00D0335E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Type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63215EFF" w14:textId="77777777" w:rsidR="00F03C3C" w:rsidRPr="00F16A74" w:rsidRDefault="00F03C3C" w:rsidP="00D0335E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Number</w:t>
            </w:r>
          </w:p>
        </w:tc>
      </w:tr>
      <w:tr w:rsidR="00F03C3C" w:rsidRPr="003151CF" w14:paraId="1548D9A0" w14:textId="77777777" w:rsidTr="007A17C6">
        <w:tc>
          <w:tcPr>
            <w:tcW w:w="7967" w:type="dxa"/>
            <w:shd w:val="clear" w:color="auto" w:fill="auto"/>
          </w:tcPr>
          <w:p w14:paraId="2E0E90AE" w14:textId="77429170" w:rsidR="00F03C3C" w:rsidRPr="00F16A74" w:rsidRDefault="00F03C3C" w:rsidP="00D0335E">
            <w:pPr>
              <w:tabs>
                <w:tab w:val="left" w:pos="1356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634217818"/>
            <w:placeholder>
              <w:docPart w:val="28BF294FD2E74E47AEE16943B723DB74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7FD1236C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2EF7A91E" w14:textId="77777777" w:rsidTr="007A17C6">
        <w:tc>
          <w:tcPr>
            <w:tcW w:w="7967" w:type="dxa"/>
            <w:shd w:val="clear" w:color="auto" w:fill="auto"/>
          </w:tcPr>
          <w:p w14:paraId="26D19E7A" w14:textId="4FD27776" w:rsidR="00F03C3C" w:rsidRPr="00F16A74" w:rsidRDefault="00F03C3C" w:rsidP="00D0335E">
            <w:pPr>
              <w:tabs>
                <w:tab w:val="left" w:pos="1356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054972314"/>
            <w:placeholder>
              <w:docPart w:val="F06712B94CE04F618EAB1E6513D9E745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52B96F82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3C802ED9" w14:textId="77777777" w:rsidTr="007A17C6">
        <w:tc>
          <w:tcPr>
            <w:tcW w:w="7967" w:type="dxa"/>
            <w:shd w:val="clear" w:color="auto" w:fill="auto"/>
          </w:tcPr>
          <w:p w14:paraId="6E1FA409" w14:textId="583DDAC8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860879168"/>
            <w:placeholder>
              <w:docPart w:val="E99F04A59163487D96AE2156642A3A63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4EE4D9B1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15D41446" w14:textId="77777777" w:rsidTr="007A17C6">
        <w:tc>
          <w:tcPr>
            <w:tcW w:w="7967" w:type="dxa"/>
            <w:shd w:val="clear" w:color="auto" w:fill="auto"/>
          </w:tcPr>
          <w:p w14:paraId="1C92029E" w14:textId="57FF2098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957569039"/>
            <w:placeholder>
              <w:docPart w:val="70CCC36521934DDBB3CE45E15A31ED7C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287B1B53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286A6BCA" w14:textId="77777777" w:rsidTr="007A17C6">
        <w:tc>
          <w:tcPr>
            <w:tcW w:w="7967" w:type="dxa"/>
            <w:shd w:val="clear" w:color="auto" w:fill="auto"/>
          </w:tcPr>
          <w:p w14:paraId="041A8219" w14:textId="71923D4F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2006551988"/>
            <w:placeholder>
              <w:docPart w:val="420A7B72107A432D848E8935580C0F49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07FDA332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3BB28F52" w14:textId="77777777" w:rsidTr="007A17C6">
        <w:tc>
          <w:tcPr>
            <w:tcW w:w="7967" w:type="dxa"/>
            <w:shd w:val="clear" w:color="auto" w:fill="auto"/>
          </w:tcPr>
          <w:p w14:paraId="15B5E7D2" w14:textId="1246F497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598324562"/>
            <w:placeholder>
              <w:docPart w:val="81597CDD6AB24959B7D83727493C3B25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7E8B290B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69E9086A" w14:textId="77777777" w:rsidTr="007A17C6">
        <w:tc>
          <w:tcPr>
            <w:tcW w:w="7967" w:type="dxa"/>
            <w:shd w:val="clear" w:color="auto" w:fill="auto"/>
          </w:tcPr>
          <w:p w14:paraId="3394DC9E" w14:textId="76DE647E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981969288"/>
            <w:placeholder>
              <w:docPart w:val="FAB5657A53404033B5B6438E6597D70E"/>
            </w:placeholder>
            <w:showingPlcHdr/>
          </w:sdtPr>
          <w:sdtEndPr/>
          <w:sdtContent>
            <w:tc>
              <w:tcPr>
                <w:tcW w:w="1559" w:type="dxa"/>
              </w:tcPr>
              <w:p w14:paraId="70E059FC" w14:textId="77777777" w:rsidR="00F03C3C" w:rsidRPr="00F16A74" w:rsidRDefault="00F03C3C" w:rsidP="00D0335E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F03C3C" w:rsidRPr="003151CF" w14:paraId="089AD50B" w14:textId="77777777" w:rsidTr="007A17C6">
        <w:tc>
          <w:tcPr>
            <w:tcW w:w="7967" w:type="dxa"/>
          </w:tcPr>
          <w:p w14:paraId="2BF4ABB1" w14:textId="77777777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…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765613638"/>
                <w:placeholder>
                  <w:docPart w:val="8E291496B0BF41DFA000672664D09A04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 xml:space="preserve"> </w:t>
                </w:r>
              </w:sdtContent>
            </w:sdt>
          </w:p>
        </w:tc>
        <w:tc>
          <w:tcPr>
            <w:tcW w:w="1559" w:type="dxa"/>
          </w:tcPr>
          <w:p w14:paraId="646B6F54" w14:textId="77777777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sz w:val="21"/>
                <w:szCs w:val="21"/>
              </w:rPr>
              <w:t>…</w:t>
            </w: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-99031762"/>
                <w:placeholder>
                  <w:docPart w:val="09250A29BB8C46C5AA0B7D2A45112BD9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 xml:space="preserve"> </w:t>
                </w:r>
              </w:sdtContent>
            </w:sdt>
          </w:p>
        </w:tc>
      </w:tr>
    </w:tbl>
    <w:p w14:paraId="0A60BC86" w14:textId="77777777" w:rsidR="00F03C3C" w:rsidRPr="00F16A74" w:rsidRDefault="00F03C3C" w:rsidP="00F03C3C">
      <w:pPr>
        <w:spacing w:before="120" w:after="120"/>
        <w:rPr>
          <w:rFonts w:asciiTheme="majorHAnsi" w:hAnsiTheme="majorHAnsi" w:cstheme="majorHAnsi"/>
          <w:sz w:val="21"/>
          <w:szCs w:val="21"/>
        </w:rPr>
      </w:pPr>
    </w:p>
    <w:p w14:paraId="3C2D143B" w14:textId="0913D36B" w:rsidR="00F03C3C" w:rsidRPr="00F16A74" w:rsidRDefault="00A336FB" w:rsidP="00F03C3C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9</w:t>
      </w:r>
      <w:r w:rsidR="00F03C3C" w:rsidRPr="00F16A74">
        <w:rPr>
          <w:rFonts w:asciiTheme="majorHAnsi" w:hAnsiTheme="majorHAnsi" w:cstheme="majorHAnsi"/>
          <w:b/>
          <w:sz w:val="21"/>
          <w:szCs w:val="21"/>
        </w:rPr>
        <w:t>:</w:t>
      </w:r>
      <w:r w:rsidR="004C014E">
        <w:rPr>
          <w:rFonts w:asciiTheme="majorHAnsi" w:hAnsiTheme="majorHAnsi" w:cstheme="majorHAnsi"/>
          <w:b/>
          <w:sz w:val="21"/>
          <w:szCs w:val="21"/>
        </w:rPr>
        <w:t xml:space="preserve"> Certificate of Classification</w:t>
      </w:r>
    </w:p>
    <w:tbl>
      <w:tblPr>
        <w:tblStyle w:val="TableGrid"/>
        <w:tblW w:w="9526" w:type="dxa"/>
        <w:tblInd w:w="108" w:type="dxa"/>
        <w:tblLook w:val="04A0" w:firstRow="1" w:lastRow="0" w:firstColumn="1" w:lastColumn="0" w:noHBand="0" w:noVBand="1"/>
      </w:tblPr>
      <w:tblGrid>
        <w:gridCol w:w="5416"/>
        <w:gridCol w:w="4110"/>
      </w:tblGrid>
      <w:tr w:rsidR="00F03C3C" w:rsidRPr="003151CF" w14:paraId="3B123096" w14:textId="77777777" w:rsidTr="007A17C6">
        <w:trPr>
          <w:trHeight w:val="412"/>
        </w:trPr>
        <w:tc>
          <w:tcPr>
            <w:tcW w:w="5416" w:type="dxa"/>
            <w:shd w:val="clear" w:color="auto" w:fill="F2F2F2" w:themeFill="background1" w:themeFillShade="F2"/>
          </w:tcPr>
          <w:p w14:paraId="286DF413" w14:textId="5DA7C562" w:rsidR="00F03C3C" w:rsidRPr="00F16A74" w:rsidRDefault="008069AB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Expiry Date:</w:t>
            </w:r>
          </w:p>
        </w:tc>
        <w:tc>
          <w:tcPr>
            <w:tcW w:w="4110" w:type="dxa"/>
          </w:tcPr>
          <w:p w14:paraId="1D39522C" w14:textId="77777777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Date: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1318537790"/>
                <w:placeholder>
                  <w:docPart w:val="BE37E3E4C4AD4329B033F4E4F6FF5718"/>
                </w:placeholder>
                <w:showingPlcHdr/>
                <w:date>
                  <w:dateFormat w:val="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PlaceholderText"/>
                    <w:color w:val="D9D9D9" w:themeColor="background1" w:themeShade="D9"/>
                  </w:rPr>
                  <w:t>dd/month</w:t>
                </w:r>
                <w:r w:rsidRPr="00A215C7">
                  <w:rPr>
                    <w:rStyle w:val="PlaceholderText"/>
                    <w:color w:val="D9D9D9" w:themeColor="background1" w:themeShade="D9"/>
                  </w:rPr>
                  <w:t>/yyyy</w:t>
                </w:r>
              </w:sdtContent>
            </w:sdt>
          </w:p>
        </w:tc>
      </w:tr>
      <w:tr w:rsidR="00F03C3C" w:rsidRPr="003151CF" w14:paraId="0077404F" w14:textId="77777777" w:rsidTr="007A17C6">
        <w:trPr>
          <w:trHeight w:val="412"/>
        </w:trPr>
        <w:tc>
          <w:tcPr>
            <w:tcW w:w="5416" w:type="dxa"/>
            <w:shd w:val="clear" w:color="auto" w:fill="F2F2F2" w:themeFill="background1" w:themeFillShade="F2"/>
          </w:tcPr>
          <w:p w14:paraId="43DEB2B9" w14:textId="069CE3FA" w:rsidR="00F03C3C" w:rsidRPr="00F16A74" w:rsidRDefault="008069AB" w:rsidP="008069AB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ertificate Number (attach copy)</w:t>
            </w:r>
          </w:p>
        </w:tc>
        <w:tc>
          <w:tcPr>
            <w:tcW w:w="4110" w:type="dxa"/>
          </w:tcPr>
          <w:p w14:paraId="517B40F1" w14:textId="77777777" w:rsidR="00F03C3C" w:rsidRPr="00F16A74" w:rsidRDefault="00F03C3C" w:rsidP="00D0335E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Cert No.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: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371045150"/>
                <w:placeholder>
                  <w:docPart w:val="B4B7F377170B4952AA4FEB75E4FA3FD5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 xml:space="preserve"> </w:t>
                </w:r>
              </w:sdtContent>
            </w:sdt>
          </w:p>
        </w:tc>
      </w:tr>
    </w:tbl>
    <w:p w14:paraId="109B4D14" w14:textId="7EC958A1" w:rsidR="00F03C3C" w:rsidRDefault="00F03C3C" w:rsidP="00256D15">
      <w:pPr>
        <w:spacing w:after="120"/>
        <w:rPr>
          <w:rFonts w:asciiTheme="majorHAnsi" w:hAnsiTheme="majorHAnsi" w:cstheme="majorHAnsi"/>
          <w:b/>
          <w:sz w:val="21"/>
          <w:szCs w:val="21"/>
        </w:rPr>
      </w:pPr>
      <w:r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p w14:paraId="2A2C47AF" w14:textId="2EF7C3ED" w:rsidR="004B44DF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10: Operating Parameter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664"/>
        <w:gridCol w:w="4850"/>
      </w:tblGrid>
      <w:tr w:rsidR="004B44DF" w:rsidRPr="00F16A74" w14:paraId="389135A7" w14:textId="77777777" w:rsidTr="00D0335E">
        <w:tc>
          <w:tcPr>
            <w:tcW w:w="9514" w:type="dxa"/>
            <w:gridSpan w:val="2"/>
            <w:shd w:val="clear" w:color="auto" w:fill="F2F2F2" w:themeFill="background1" w:themeFillShade="F2"/>
          </w:tcPr>
          <w:p w14:paraId="08D0426E" w14:textId="6A86B630" w:rsidR="004B44DF" w:rsidRPr="00F16A74" w:rsidRDefault="004B44DF" w:rsidP="004B44DF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onfirm you will</w:t>
            </w:r>
          </w:p>
        </w:tc>
      </w:tr>
      <w:tr w:rsidR="008069AB" w:rsidRPr="00F16A74" w14:paraId="4562D4DB" w14:textId="77777777" w:rsidTr="00D0335E">
        <w:tc>
          <w:tcPr>
            <w:tcW w:w="4664" w:type="dxa"/>
            <w:shd w:val="clear" w:color="auto" w:fill="F2F2F2" w:themeFill="background1" w:themeFillShade="F2"/>
          </w:tcPr>
          <w:p w14:paraId="71DFA993" w14:textId="655593E6" w:rsidR="008069AB" w:rsidRDefault="008069AB" w:rsidP="008069AB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Operate within the certified safety parameters of your HOV, and according to the skills, experience and qualifications of personnel.</w:t>
            </w:r>
          </w:p>
        </w:tc>
        <w:tc>
          <w:tcPr>
            <w:tcW w:w="4850" w:type="dxa"/>
            <w:vAlign w:val="center"/>
          </w:tcPr>
          <w:p w14:paraId="2C79529B" w14:textId="3A37E97B" w:rsidR="008069AB" w:rsidRPr="00F16A74" w:rsidRDefault="008069AB" w:rsidP="00D0335E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598990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8069AB" w:rsidRPr="00F16A74" w14:paraId="285A5906" w14:textId="77777777" w:rsidTr="00D0335E">
        <w:tc>
          <w:tcPr>
            <w:tcW w:w="4664" w:type="dxa"/>
            <w:shd w:val="clear" w:color="auto" w:fill="F2F2F2" w:themeFill="background1" w:themeFillShade="F2"/>
          </w:tcPr>
          <w:p w14:paraId="3685D888" w14:textId="6FECD7BE" w:rsidR="008069AB" w:rsidRDefault="008069AB" w:rsidP="008069AB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Operate within the regulations set out in the GSGSSI Policy ‘The use of Human Occupied Vehicles (HOV) and Remotely Operated Vehicles (ROV)</w:t>
            </w:r>
          </w:p>
        </w:tc>
        <w:tc>
          <w:tcPr>
            <w:tcW w:w="4850" w:type="dxa"/>
            <w:vAlign w:val="center"/>
          </w:tcPr>
          <w:p w14:paraId="47D097BF" w14:textId="666B88D5" w:rsidR="008069AB" w:rsidRPr="00F16A74" w:rsidRDefault="008069AB" w:rsidP="00D0335E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2139567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</w:tbl>
    <w:p w14:paraId="7CFDA8CE" w14:textId="77777777" w:rsidR="004B44DF" w:rsidRDefault="004B44DF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2067EFCB" w14:textId="77777777" w:rsidR="004B44DF" w:rsidRPr="00AA66B5" w:rsidRDefault="004B44DF" w:rsidP="004B44DF">
      <w:pPr>
        <w:pStyle w:val="CommentText"/>
        <w:rPr>
          <w:rFonts w:asciiTheme="majorHAnsi" w:hAnsiTheme="majorHAnsi" w:cstheme="majorHAnsi"/>
          <w:sz w:val="2"/>
          <w:szCs w:val="21"/>
        </w:rPr>
      </w:pPr>
    </w:p>
    <w:p w14:paraId="4E6714FD" w14:textId="5CC718BB" w:rsidR="004B44DF" w:rsidRPr="00F16A74" w:rsidRDefault="00A336FB" w:rsidP="004B44DF">
      <w:pPr>
        <w:pStyle w:val="CommentText"/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11: C</w:t>
      </w:r>
      <w:r w:rsidR="004B44DF" w:rsidRPr="00F16A74">
        <w:rPr>
          <w:rFonts w:asciiTheme="majorHAnsi" w:hAnsiTheme="majorHAnsi" w:cstheme="majorHAnsi"/>
          <w:b/>
          <w:sz w:val="21"/>
          <w:szCs w:val="21"/>
        </w:rPr>
        <w:t xml:space="preserve">ontingency and </w:t>
      </w:r>
      <w:r w:rsidR="00256D15">
        <w:rPr>
          <w:rFonts w:asciiTheme="majorHAnsi" w:hAnsiTheme="majorHAnsi" w:cstheme="majorHAnsi"/>
          <w:b/>
          <w:sz w:val="21"/>
          <w:szCs w:val="21"/>
        </w:rPr>
        <w:t>Incident R</w:t>
      </w:r>
      <w:r w:rsidR="004B44DF" w:rsidRPr="00F16A74">
        <w:rPr>
          <w:rFonts w:asciiTheme="majorHAnsi" w:hAnsiTheme="majorHAnsi" w:cstheme="majorHAnsi"/>
          <w:b/>
          <w:sz w:val="21"/>
          <w:szCs w:val="21"/>
        </w:rPr>
        <w:t xml:space="preserve">esponse </w:t>
      </w:r>
      <w:r w:rsidR="00256D15">
        <w:rPr>
          <w:rFonts w:asciiTheme="majorHAnsi" w:hAnsiTheme="majorHAnsi" w:cstheme="majorHAnsi"/>
          <w:b/>
          <w:sz w:val="21"/>
          <w:szCs w:val="21"/>
        </w:rPr>
        <w:t>P</w:t>
      </w:r>
      <w:r w:rsidR="004B44DF" w:rsidRPr="00F16A74">
        <w:rPr>
          <w:rFonts w:asciiTheme="majorHAnsi" w:hAnsiTheme="majorHAnsi" w:cstheme="majorHAnsi"/>
          <w:b/>
          <w:sz w:val="21"/>
          <w:szCs w:val="21"/>
        </w:rPr>
        <w:t>lan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542"/>
        <w:gridCol w:w="1972"/>
      </w:tblGrid>
      <w:tr w:rsidR="004B44DF" w:rsidRPr="003151CF" w14:paraId="1AA3BDE6" w14:textId="77777777" w:rsidTr="00D0335E">
        <w:tc>
          <w:tcPr>
            <w:tcW w:w="9514" w:type="dxa"/>
            <w:gridSpan w:val="2"/>
            <w:shd w:val="clear" w:color="auto" w:fill="F2F2F2" w:themeFill="background1" w:themeFillShade="F2"/>
          </w:tcPr>
          <w:p w14:paraId="639D0A5F" w14:textId="77777777" w:rsidR="004B44DF" w:rsidRPr="00F16A74" w:rsidRDefault="004B44DF" w:rsidP="00D0335E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onfirm you have the following plans, documents and contingencies (we may request copies):</w:t>
            </w:r>
          </w:p>
        </w:tc>
      </w:tr>
      <w:tr w:rsidR="004B44DF" w:rsidRPr="003151CF" w14:paraId="61A3545C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386C4400" w14:textId="77777777" w:rsidR="004B44DF" w:rsidRDefault="006256E4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HOV SOP</w:t>
            </w:r>
          </w:p>
          <w:p w14:paraId="16B8DCCD" w14:textId="724A6442" w:rsidR="00C712FC" w:rsidRPr="00C712FC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Operating procedures to account for the conditions likely in South Georgia</w:t>
            </w:r>
          </w:p>
        </w:tc>
        <w:tc>
          <w:tcPr>
            <w:tcW w:w="1972" w:type="dxa"/>
            <w:vAlign w:val="center"/>
          </w:tcPr>
          <w:p w14:paraId="4CFB5972" w14:textId="67B76DF0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i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691648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5E5AB477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41A3A141" w14:textId="77777777" w:rsidR="004B44DF" w:rsidRDefault="006256E4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Surface Boat SOP</w:t>
            </w:r>
          </w:p>
          <w:p w14:paraId="51E8477B" w14:textId="3AFA19D7" w:rsidR="00C712FC" w:rsidRPr="00F16A74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Operating procedures to account for the conditions likely in South Georgia</w:t>
            </w:r>
          </w:p>
        </w:tc>
        <w:tc>
          <w:tcPr>
            <w:tcW w:w="1972" w:type="dxa"/>
            <w:vAlign w:val="center"/>
          </w:tcPr>
          <w:p w14:paraId="570B0F67" w14:textId="745B074E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130277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7C6BE3CC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7426E5F8" w14:textId="77777777" w:rsidR="004B44DF" w:rsidRDefault="006256E4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Emergency Response</w:t>
            </w:r>
          </w:p>
          <w:p w14:paraId="58CA0F19" w14:textId="6652D6B4" w:rsidR="00C712FC" w:rsidRPr="00F16A74" w:rsidRDefault="00C712FC" w:rsidP="00C712FC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Full suite of emergency response procedures illustrating that the operation is self-sufficient from external support in all aspects</w:t>
            </w:r>
          </w:p>
        </w:tc>
        <w:tc>
          <w:tcPr>
            <w:tcW w:w="1972" w:type="dxa"/>
            <w:vAlign w:val="center"/>
          </w:tcPr>
          <w:p w14:paraId="5AB21210" w14:textId="7E38F57A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05422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0183DA81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5679DC02" w14:textId="77777777" w:rsidR="004B44DF" w:rsidRDefault="006256E4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Medical Response</w:t>
            </w:r>
          </w:p>
          <w:p w14:paraId="520F1034" w14:textId="20B41D1B" w:rsidR="00C712FC" w:rsidRPr="00F16A74" w:rsidRDefault="00C712FC" w:rsidP="00C712FC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Full suite of medical response procedures illustrating that the operation is self-sufficient from external support in all aspects</w:t>
            </w:r>
          </w:p>
        </w:tc>
        <w:tc>
          <w:tcPr>
            <w:tcW w:w="1972" w:type="dxa"/>
            <w:vAlign w:val="center"/>
          </w:tcPr>
          <w:p w14:paraId="26ED87EA" w14:textId="1B3CCED6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296359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0FDF424C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7F35C8C8" w14:textId="77777777" w:rsidR="004B44DF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Environmental Safeguarding</w:t>
            </w:r>
          </w:p>
          <w:p w14:paraId="3A6226B5" w14:textId="57ABFF72" w:rsidR="00C712FC" w:rsidRPr="00C712FC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SOPs and mitigation measures to prevent harm to the environment, including noise, pollution and disturbance.</w:t>
            </w:r>
          </w:p>
        </w:tc>
        <w:tc>
          <w:tcPr>
            <w:tcW w:w="1972" w:type="dxa"/>
            <w:vAlign w:val="center"/>
          </w:tcPr>
          <w:p w14:paraId="6273CF29" w14:textId="4E120D08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780254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2B395116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7371E9EC" w14:textId="77777777" w:rsidR="004B44DF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Wildlife</w:t>
            </w:r>
          </w:p>
          <w:p w14:paraId="02FF0E64" w14:textId="4F0CDD46" w:rsidR="00C712FC" w:rsidRDefault="00C712FC" w:rsidP="00E32D0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SOPs and mitigation measures to prevent ha</w:t>
            </w:r>
            <w:r w:rsidR="00E32D0E">
              <w:rPr>
                <w:rFonts w:asciiTheme="majorHAnsi" w:hAnsiTheme="majorHAnsi" w:cstheme="majorHAnsi"/>
                <w:sz w:val="21"/>
                <w:szCs w:val="21"/>
              </w:rPr>
              <w:t xml:space="preserve">rm to wildlife and marine benthos, including from </w:t>
            </w: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noise, pollution</w:t>
            </w:r>
            <w:r w:rsidR="00E32D0E">
              <w:rPr>
                <w:rFonts w:asciiTheme="majorHAnsi" w:hAnsiTheme="majorHAnsi" w:cstheme="majorHAnsi"/>
                <w:sz w:val="21"/>
                <w:szCs w:val="21"/>
              </w:rPr>
              <w:t xml:space="preserve">, </w:t>
            </w: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and disturbance.</w:t>
            </w:r>
          </w:p>
        </w:tc>
        <w:tc>
          <w:tcPr>
            <w:tcW w:w="1972" w:type="dxa"/>
            <w:vAlign w:val="center"/>
          </w:tcPr>
          <w:p w14:paraId="0DD7CF53" w14:textId="62CCF1FA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65672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</w:tbl>
    <w:p w14:paraId="50E890BC" w14:textId="77777777" w:rsidR="004B44DF" w:rsidRDefault="004B44DF" w:rsidP="004B44DF">
      <w:pPr>
        <w:pStyle w:val="CommentText"/>
        <w:spacing w:before="0" w:after="0"/>
        <w:rPr>
          <w:rFonts w:asciiTheme="majorHAnsi" w:hAnsiTheme="majorHAnsi" w:cstheme="majorHAnsi"/>
          <w:sz w:val="8"/>
          <w:szCs w:val="21"/>
        </w:rPr>
      </w:pPr>
    </w:p>
    <w:p w14:paraId="089C68AE" w14:textId="1EE8C213" w:rsidR="006A6427" w:rsidRDefault="006A642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626A0DDE" w14:textId="77777777" w:rsidR="004B44DF" w:rsidRPr="00F16A74" w:rsidRDefault="004B44DF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73689846" w14:textId="4FDD259A" w:rsidR="00562B7C" w:rsidRPr="00F16A74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lastRenderedPageBreak/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1</w:t>
      </w:r>
      <w:r w:rsidR="004B44DF">
        <w:rPr>
          <w:rFonts w:asciiTheme="majorHAnsi" w:hAnsiTheme="majorHAnsi" w:cstheme="majorHAnsi"/>
          <w:b/>
          <w:sz w:val="21"/>
          <w:szCs w:val="21"/>
        </w:rPr>
        <w:t>2</w:t>
      </w:r>
      <w:r w:rsidR="004C3734" w:rsidRPr="00F16A74">
        <w:rPr>
          <w:rFonts w:asciiTheme="majorHAnsi" w:hAnsiTheme="majorHAnsi" w:cstheme="majorHAnsi"/>
          <w:b/>
          <w:sz w:val="21"/>
          <w:szCs w:val="21"/>
        </w:rPr>
        <w:t>:</w:t>
      </w:r>
      <w:r w:rsidR="000937E5" w:rsidRPr="000937E5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GB" w:eastAsia="en-GB"/>
        </w:rPr>
        <w:t xml:space="preserve"> </w:t>
      </w:r>
      <w:r w:rsidR="008019BC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GB" w:eastAsia="en-GB"/>
        </w:rPr>
        <w:t>Insurance</w:t>
      </w:r>
      <w:r w:rsidR="00256D15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GB" w:eastAsia="en-GB"/>
        </w:rPr>
        <w:t xml:space="preserve"> C</w:t>
      </w:r>
      <w:r w:rsidR="008019BC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GB" w:eastAsia="en-GB"/>
        </w:rPr>
        <w:t>over</w:t>
      </w:r>
      <w:r w:rsidR="000937E5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GB" w:eastAsia="en-GB"/>
        </w:rPr>
        <w:t xml:space="preserve"> </w:t>
      </w:r>
      <w:r w:rsidR="006256E4">
        <w:rPr>
          <w:rFonts w:asciiTheme="majorHAnsi" w:hAnsiTheme="majorHAnsi" w:cstheme="majorHAnsi"/>
          <w:b/>
          <w:sz w:val="21"/>
          <w:szCs w:val="21"/>
        </w:rPr>
        <w:t xml:space="preserve">(detail relevant </w:t>
      </w:r>
      <w:r w:rsidR="000937E5" w:rsidRPr="00F16A74">
        <w:rPr>
          <w:rFonts w:asciiTheme="majorHAnsi" w:hAnsiTheme="majorHAnsi" w:cstheme="majorHAnsi"/>
          <w:b/>
          <w:sz w:val="21"/>
          <w:szCs w:val="21"/>
        </w:rPr>
        <w:t>policies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55"/>
        <w:gridCol w:w="5245"/>
        <w:gridCol w:w="2114"/>
      </w:tblGrid>
      <w:tr w:rsidR="007A311C" w:rsidRPr="003151CF" w14:paraId="11E4D31F" w14:textId="215CFBAD" w:rsidTr="006256E4">
        <w:tc>
          <w:tcPr>
            <w:tcW w:w="2155" w:type="dxa"/>
            <w:shd w:val="clear" w:color="auto" w:fill="F2F2F2" w:themeFill="background1" w:themeFillShade="F2"/>
          </w:tcPr>
          <w:p w14:paraId="787775CF" w14:textId="713342B5" w:rsidR="007A311C" w:rsidRPr="000937E5" w:rsidRDefault="007A311C" w:rsidP="008E031C">
            <w:pPr>
              <w:spacing w:after="10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5245" w:type="dxa"/>
            <w:shd w:val="clear" w:color="auto" w:fill="F2F2F2" w:themeFill="background1" w:themeFillShade="F2"/>
            <w:vAlign w:val="center"/>
          </w:tcPr>
          <w:p w14:paraId="072FDFE3" w14:textId="36D60ECB" w:rsidR="007A311C" w:rsidRPr="005C1DE4" w:rsidRDefault="006256E4" w:rsidP="00A8237D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Type</w:t>
            </w:r>
          </w:p>
        </w:tc>
        <w:tc>
          <w:tcPr>
            <w:tcW w:w="2114" w:type="dxa"/>
            <w:shd w:val="clear" w:color="auto" w:fill="F2F2F2" w:themeFill="background1" w:themeFillShade="F2"/>
            <w:vAlign w:val="center"/>
          </w:tcPr>
          <w:p w14:paraId="52ACB83E" w14:textId="3091AE83" w:rsidR="007A311C" w:rsidRPr="003151CF" w:rsidRDefault="006256E4" w:rsidP="000B5510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Expiry</w:t>
            </w:r>
          </w:p>
        </w:tc>
      </w:tr>
      <w:tr w:rsidR="007A311C" w:rsidRPr="003151CF" w14:paraId="545EF361" w14:textId="48713B94" w:rsidTr="006256E4">
        <w:tc>
          <w:tcPr>
            <w:tcW w:w="2155" w:type="dxa"/>
            <w:shd w:val="clear" w:color="auto" w:fill="F2F2F2" w:themeFill="background1" w:themeFillShade="F2"/>
          </w:tcPr>
          <w:p w14:paraId="34F4F939" w14:textId="3EF769E5" w:rsidR="007A311C" w:rsidRPr="000937E5" w:rsidRDefault="007A311C" w:rsidP="008E031C">
            <w:pPr>
              <w:spacing w:after="10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Insurance</w:t>
            </w:r>
            <w:r w:rsidR="006256E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:</w:t>
            </w:r>
          </w:p>
        </w:tc>
        <w:tc>
          <w:tcPr>
            <w:tcW w:w="5245" w:type="dxa"/>
            <w:vAlign w:val="center"/>
          </w:tcPr>
          <w:p w14:paraId="3B077C86" w14:textId="578F463A" w:rsidR="007A311C" w:rsidRPr="005C1DE4" w:rsidRDefault="007A311C" w:rsidP="00A8237D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tc>
          <w:tcPr>
            <w:tcW w:w="2114" w:type="dxa"/>
            <w:vAlign w:val="center"/>
          </w:tcPr>
          <w:p w14:paraId="2940FFC4" w14:textId="49174601" w:rsidR="007A311C" w:rsidRPr="003151CF" w:rsidRDefault="00C767CC" w:rsidP="000B5510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29239917"/>
                <w:placeholder>
                  <w:docPart w:val="57D7D087F19D407B835C34BAAC614153"/>
                </w:placeholder>
                <w:showingPlcHdr/>
                <w:date>
                  <w:dateFormat w:val="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6256E4">
                  <w:rPr>
                    <w:rStyle w:val="PlaceholderText"/>
                    <w:color w:val="D9D9D9" w:themeColor="background1" w:themeShade="D9"/>
                  </w:rPr>
                  <w:t>dd/month</w:t>
                </w:r>
                <w:r w:rsidR="006256E4" w:rsidRPr="00A215C7">
                  <w:rPr>
                    <w:rStyle w:val="PlaceholderText"/>
                    <w:color w:val="D9D9D9" w:themeColor="background1" w:themeShade="D9"/>
                  </w:rPr>
                  <w:t>/yyyy</w:t>
                </w:r>
              </w:sdtContent>
            </w:sdt>
          </w:p>
        </w:tc>
      </w:tr>
      <w:tr w:rsidR="007A311C" w:rsidRPr="003151CF" w14:paraId="1AE9B26B" w14:textId="335E849E" w:rsidTr="006256E4">
        <w:tc>
          <w:tcPr>
            <w:tcW w:w="2155" w:type="dxa"/>
            <w:shd w:val="clear" w:color="auto" w:fill="F2F2F2" w:themeFill="background1" w:themeFillShade="F2"/>
          </w:tcPr>
          <w:p w14:paraId="1EAB9C5E" w14:textId="2411806F" w:rsidR="007A311C" w:rsidRPr="000937E5" w:rsidRDefault="007A311C" w:rsidP="006256E4">
            <w:pPr>
              <w:spacing w:after="10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 xml:space="preserve">Insurance: </w:t>
            </w:r>
          </w:p>
        </w:tc>
        <w:tc>
          <w:tcPr>
            <w:tcW w:w="5245" w:type="dxa"/>
            <w:vAlign w:val="center"/>
          </w:tcPr>
          <w:p w14:paraId="4C1280A2" w14:textId="3D250ECD" w:rsidR="007A311C" w:rsidRPr="005C1DE4" w:rsidRDefault="007A311C" w:rsidP="00A8237D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tc>
          <w:tcPr>
            <w:tcW w:w="2114" w:type="dxa"/>
            <w:vAlign w:val="center"/>
          </w:tcPr>
          <w:p w14:paraId="7CDD9B84" w14:textId="33EA595E" w:rsidR="007A311C" w:rsidRPr="003151CF" w:rsidRDefault="00C767CC" w:rsidP="000B5510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1665969512"/>
                <w:placeholder>
                  <w:docPart w:val="8D511D581B5A44BF92B13E5CFB87F953"/>
                </w:placeholder>
                <w:showingPlcHdr/>
                <w:date>
                  <w:dateFormat w:val="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6256E4">
                  <w:rPr>
                    <w:rStyle w:val="PlaceholderText"/>
                    <w:color w:val="D9D9D9" w:themeColor="background1" w:themeShade="D9"/>
                  </w:rPr>
                  <w:t>dd/month</w:t>
                </w:r>
                <w:r w:rsidR="006256E4" w:rsidRPr="00A215C7">
                  <w:rPr>
                    <w:rStyle w:val="PlaceholderText"/>
                    <w:color w:val="D9D9D9" w:themeColor="background1" w:themeShade="D9"/>
                  </w:rPr>
                  <w:t>/yyyy</w:t>
                </w:r>
              </w:sdtContent>
            </w:sdt>
          </w:p>
        </w:tc>
      </w:tr>
      <w:tr w:rsidR="007A311C" w:rsidRPr="003151CF" w14:paraId="06731A7A" w14:textId="354C2563" w:rsidTr="006256E4">
        <w:tc>
          <w:tcPr>
            <w:tcW w:w="2155" w:type="dxa"/>
            <w:shd w:val="clear" w:color="auto" w:fill="F2F2F2" w:themeFill="background1" w:themeFillShade="F2"/>
          </w:tcPr>
          <w:p w14:paraId="09AE1FAF" w14:textId="4F0DA638" w:rsidR="007A311C" w:rsidRPr="000937E5" w:rsidRDefault="007A311C" w:rsidP="005C1DE4">
            <w:pPr>
              <w:spacing w:after="10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Insurance</w:t>
            </w:r>
            <w:r w:rsidR="006256E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:</w:t>
            </w:r>
          </w:p>
        </w:tc>
        <w:tc>
          <w:tcPr>
            <w:tcW w:w="5245" w:type="dxa"/>
            <w:vAlign w:val="center"/>
          </w:tcPr>
          <w:p w14:paraId="45430D79" w14:textId="407BE4DA" w:rsidR="007A311C" w:rsidRPr="005C1DE4" w:rsidRDefault="007A311C" w:rsidP="00A8237D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tc>
          <w:tcPr>
            <w:tcW w:w="2114" w:type="dxa"/>
            <w:vAlign w:val="center"/>
          </w:tcPr>
          <w:p w14:paraId="3868B1E0" w14:textId="6A62AC65" w:rsidR="007A311C" w:rsidRPr="003151CF" w:rsidRDefault="00C767CC" w:rsidP="000B5510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-1180421363"/>
                <w:placeholder>
                  <w:docPart w:val="0DA15560939A437AB407AA9283FB2C63"/>
                </w:placeholder>
                <w:showingPlcHdr/>
                <w:date>
                  <w:dateFormat w:val="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6256E4">
                  <w:rPr>
                    <w:rStyle w:val="PlaceholderText"/>
                    <w:color w:val="D9D9D9" w:themeColor="background1" w:themeShade="D9"/>
                  </w:rPr>
                  <w:t>dd/month</w:t>
                </w:r>
                <w:r w:rsidR="006256E4" w:rsidRPr="00A215C7">
                  <w:rPr>
                    <w:rStyle w:val="PlaceholderText"/>
                    <w:color w:val="D9D9D9" w:themeColor="background1" w:themeShade="D9"/>
                  </w:rPr>
                  <w:t>/yyyy</w:t>
                </w:r>
              </w:sdtContent>
            </w:sdt>
          </w:p>
        </w:tc>
      </w:tr>
      <w:tr w:rsidR="007A311C" w:rsidRPr="003151CF" w14:paraId="50C7F5FD" w14:textId="1B930CA3" w:rsidTr="006256E4">
        <w:tc>
          <w:tcPr>
            <w:tcW w:w="2155" w:type="dxa"/>
            <w:shd w:val="clear" w:color="auto" w:fill="F2F2F2" w:themeFill="background1" w:themeFillShade="F2"/>
          </w:tcPr>
          <w:p w14:paraId="4F62343C" w14:textId="09B35856" w:rsidR="007A311C" w:rsidRPr="000937E5" w:rsidRDefault="007A311C" w:rsidP="005C1DE4">
            <w:pPr>
              <w:spacing w:after="10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Insurance</w:t>
            </w:r>
            <w:r w:rsidR="006256E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:</w:t>
            </w:r>
          </w:p>
        </w:tc>
        <w:tc>
          <w:tcPr>
            <w:tcW w:w="5245" w:type="dxa"/>
            <w:vAlign w:val="center"/>
          </w:tcPr>
          <w:p w14:paraId="7358975D" w14:textId="117D2A29" w:rsidR="007A311C" w:rsidRPr="005C1DE4" w:rsidRDefault="007A311C" w:rsidP="00A8237D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  <w:tc>
          <w:tcPr>
            <w:tcW w:w="2114" w:type="dxa"/>
            <w:vAlign w:val="center"/>
          </w:tcPr>
          <w:p w14:paraId="28B3B5EF" w14:textId="5B56DEC8" w:rsidR="007A311C" w:rsidRPr="003151CF" w:rsidRDefault="00C767CC" w:rsidP="000B5510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-1140260407"/>
                <w:placeholder>
                  <w:docPart w:val="34483528500F44C8B8A9C7781FE67EBF"/>
                </w:placeholder>
                <w:showingPlcHdr/>
                <w:date>
                  <w:dateFormat w:val="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6256E4">
                  <w:rPr>
                    <w:rStyle w:val="PlaceholderText"/>
                    <w:color w:val="D9D9D9" w:themeColor="background1" w:themeShade="D9"/>
                  </w:rPr>
                  <w:t>dd/month</w:t>
                </w:r>
                <w:r w:rsidR="006256E4" w:rsidRPr="00A215C7">
                  <w:rPr>
                    <w:rStyle w:val="PlaceholderText"/>
                    <w:color w:val="D9D9D9" w:themeColor="background1" w:themeShade="D9"/>
                  </w:rPr>
                  <w:t>/yyyy</w:t>
                </w:r>
              </w:sdtContent>
            </w:sdt>
          </w:p>
        </w:tc>
      </w:tr>
    </w:tbl>
    <w:p w14:paraId="03CE7E85" w14:textId="7CF318E8" w:rsidR="0089351D" w:rsidRDefault="0089351D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69722799" w14:textId="0AA90231" w:rsidR="00C347AF" w:rsidRPr="00AA66B5" w:rsidRDefault="00C347AF">
      <w:pPr>
        <w:rPr>
          <w:rFonts w:asciiTheme="majorHAnsi" w:hAnsiTheme="majorHAnsi" w:cstheme="majorHAnsi"/>
          <w:b/>
          <w:sz w:val="2"/>
          <w:szCs w:val="21"/>
        </w:rPr>
      </w:pPr>
    </w:p>
    <w:p w14:paraId="2EF1D076" w14:textId="60D44003" w:rsidR="00705C39" w:rsidRDefault="00A336FB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>13</w:t>
      </w:r>
      <w:r w:rsidR="00EA2A8D" w:rsidRPr="00F16A74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334195">
        <w:rPr>
          <w:rFonts w:asciiTheme="majorHAnsi" w:hAnsiTheme="majorHAnsi" w:cstheme="majorHAnsi"/>
          <w:b/>
          <w:sz w:val="21"/>
          <w:szCs w:val="21"/>
        </w:rPr>
        <w:t>Primary activity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148"/>
        <w:gridCol w:w="4536"/>
        <w:gridCol w:w="909"/>
        <w:gridCol w:w="921"/>
      </w:tblGrid>
      <w:tr w:rsidR="00334195" w:rsidRPr="003151CF" w14:paraId="7BFCD661" w14:textId="77777777" w:rsidTr="00B37A77">
        <w:tc>
          <w:tcPr>
            <w:tcW w:w="7684" w:type="dxa"/>
            <w:gridSpan w:val="2"/>
            <w:shd w:val="clear" w:color="auto" w:fill="F2F2F2" w:themeFill="background1" w:themeFillShade="F2"/>
          </w:tcPr>
          <w:p w14:paraId="25E82B81" w14:textId="77777777" w:rsidR="00334195" w:rsidRDefault="00334195" w:rsidP="00B37A77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 xml:space="preserve">Leisure </w:t>
            </w:r>
          </w:p>
          <w:p w14:paraId="56D9B26D" w14:textId="77777777" w:rsidR="00334195" w:rsidRPr="00F16A74" w:rsidRDefault="00334195" w:rsidP="00B37A77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S</w:t>
            </w:r>
            <w:r w:rsidRPr="006256E4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ightseeing/experience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/exploring underwater environment (strict ‘no touch’ policy).</w:t>
            </w:r>
          </w:p>
        </w:tc>
        <w:tc>
          <w:tcPr>
            <w:tcW w:w="909" w:type="dxa"/>
          </w:tcPr>
          <w:p w14:paraId="789EF322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i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652407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921" w:type="dxa"/>
          </w:tcPr>
          <w:p w14:paraId="04E26301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204351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334195" w:rsidRPr="003151CF" w14:paraId="18E7888B" w14:textId="77777777" w:rsidTr="00B37A77">
        <w:trPr>
          <w:trHeight w:val="893"/>
        </w:trPr>
        <w:tc>
          <w:tcPr>
            <w:tcW w:w="3148" w:type="dxa"/>
            <w:shd w:val="clear" w:color="auto" w:fill="F2F2F2" w:themeFill="background1" w:themeFillShade="F2"/>
          </w:tcPr>
          <w:p w14:paraId="2DB95035" w14:textId="77777777" w:rsidR="00334195" w:rsidRDefault="00334195" w:rsidP="00B37A77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Heritage</w:t>
            </w:r>
          </w:p>
          <w:p w14:paraId="3946DC98" w14:textId="77777777" w:rsidR="00334195" w:rsidRPr="006256E4" w:rsidRDefault="00334195" w:rsidP="00B37A77">
            <w:pPr>
              <w:spacing w:after="100"/>
              <w:rPr>
                <w:rFonts w:asciiTheme="majorHAnsi" w:hAnsiTheme="majorHAnsi" w:cstheme="majorHAnsi"/>
                <w:sz w:val="21"/>
                <w:szCs w:val="21"/>
                <w:lang w:bidi="x-none"/>
              </w:rPr>
            </w:pPr>
            <w:proofErr w:type="gramStart"/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e.g.</w:t>
            </w:r>
            <w:proofErr w:type="gramEnd"/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detailed surveys of wrecks, surveys of seafloor for, artifacts</w:t>
            </w:r>
          </w:p>
        </w:tc>
        <w:tc>
          <w:tcPr>
            <w:tcW w:w="5445" w:type="dxa"/>
            <w:gridSpan w:val="2"/>
          </w:tcPr>
          <w:p w14:paraId="6E8976CD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78006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2A9F9088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may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require a Regulated Activity Permit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(RAP)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. If you have already been issued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one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, please write the RAP number below, otherwise apply by contacting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permits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gs</w:t>
            </w:r>
          </w:p>
        </w:tc>
        <w:tc>
          <w:tcPr>
            <w:tcW w:w="921" w:type="dxa"/>
          </w:tcPr>
          <w:p w14:paraId="46788733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78642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334195" w:rsidRPr="003151CF" w14:paraId="35FD90CD" w14:textId="77777777" w:rsidTr="00B37A77">
        <w:trPr>
          <w:trHeight w:val="893"/>
        </w:trPr>
        <w:tc>
          <w:tcPr>
            <w:tcW w:w="3148" w:type="dxa"/>
            <w:shd w:val="clear" w:color="auto" w:fill="F2F2F2" w:themeFill="background1" w:themeFillShade="F2"/>
          </w:tcPr>
          <w:p w14:paraId="056E0E3F" w14:textId="77777777" w:rsidR="00334195" w:rsidRDefault="00334195" w:rsidP="00B37A77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Science</w:t>
            </w:r>
          </w:p>
          <w:p w14:paraId="6A2540E1" w14:textId="77777777" w:rsidR="00334195" w:rsidRPr="00F16A74" w:rsidRDefault="00334195" w:rsidP="00B37A77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proofErr w:type="gramStart"/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e.g.</w:t>
            </w:r>
            <w:proofErr w:type="gramEnd"/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 xml:space="preserve"> </w:t>
            </w:r>
            <w:r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 xml:space="preserve">taking measurements, </w:t>
            </w:r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studies of underwater behavior, gathering samples etc</w:t>
            </w:r>
            <w:r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.</w:t>
            </w: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 xml:space="preserve"> </w:t>
            </w:r>
          </w:p>
        </w:tc>
        <w:tc>
          <w:tcPr>
            <w:tcW w:w="5445" w:type="dxa"/>
            <w:gridSpan w:val="2"/>
          </w:tcPr>
          <w:p w14:paraId="3236E835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699510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7F770561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will require a Regulated Activity Permit (RAP). If you have already been issued one, please write the RAP number below, otherwise apply by contacting permits@gov.gs</w:t>
            </w:r>
          </w:p>
        </w:tc>
        <w:tc>
          <w:tcPr>
            <w:tcW w:w="921" w:type="dxa"/>
          </w:tcPr>
          <w:p w14:paraId="1416490F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32810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334195" w:rsidRPr="003151CF" w14:paraId="2C0E81D2" w14:textId="77777777" w:rsidTr="00B37A77">
        <w:tc>
          <w:tcPr>
            <w:tcW w:w="314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BA8E5D5" w14:textId="77777777" w:rsidR="00334195" w:rsidRDefault="00334195" w:rsidP="00B37A77">
            <w:pPr>
              <w:tabs>
                <w:tab w:val="center" w:pos="2731"/>
                <w:tab w:val="left" w:pos="3135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Media</w:t>
            </w:r>
          </w:p>
          <w:p w14:paraId="798602A7" w14:textId="77777777" w:rsidR="00334195" w:rsidRPr="00F16A74" w:rsidRDefault="00334195" w:rsidP="00B37A77">
            <w:pPr>
              <w:tabs>
                <w:tab w:val="center" w:pos="2731"/>
                <w:tab w:val="left" w:pos="3135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proofErr w:type="gramStart"/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e.g.</w:t>
            </w:r>
            <w:proofErr w:type="gramEnd"/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 xml:space="preserve"> commercial media such as TV, film</w:t>
            </w:r>
          </w:p>
        </w:tc>
        <w:tc>
          <w:tcPr>
            <w:tcW w:w="5445" w:type="dxa"/>
            <w:gridSpan w:val="2"/>
            <w:tcBorders>
              <w:bottom w:val="single" w:sz="4" w:space="0" w:color="auto"/>
            </w:tcBorders>
          </w:tcPr>
          <w:p w14:paraId="2520BE8D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031538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743AE0B1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may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require a Regulated Activity Permit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(RAP)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. If you have already been issued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one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, please write the RAP number below, otherwi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se apply by contacting permits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gs</w:t>
            </w:r>
          </w:p>
        </w:tc>
        <w:tc>
          <w:tcPr>
            <w:tcW w:w="921" w:type="dxa"/>
            <w:tcBorders>
              <w:bottom w:val="single" w:sz="4" w:space="0" w:color="auto"/>
            </w:tcBorders>
          </w:tcPr>
          <w:p w14:paraId="11CACC5B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180267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334195" w:rsidRPr="003151CF" w14:paraId="1673EAD4" w14:textId="77777777" w:rsidTr="00B37A77"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397290F" w14:textId="77777777" w:rsidR="00334195" w:rsidRPr="00F16A74" w:rsidRDefault="00334195" w:rsidP="00B37A77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Other</w:t>
            </w:r>
          </w:p>
        </w:tc>
        <w:tc>
          <w:tcPr>
            <w:tcW w:w="5445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0F0123" w14:textId="77777777" w:rsidR="00334195" w:rsidRPr="00F16A74" w:rsidRDefault="00334195" w:rsidP="00B37A77">
            <w:pPr>
              <w:tabs>
                <w:tab w:val="center" w:pos="1026"/>
                <w:tab w:val="right" w:pos="2052"/>
              </w:tabs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99908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6FAB69A3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may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require a Regulated Activity Permit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(RAP)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. If you have already been issued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one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, please write the RAP number below, otherwi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se apply by contacting permits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gs</w:t>
            </w:r>
          </w:p>
        </w:tc>
        <w:tc>
          <w:tcPr>
            <w:tcW w:w="921" w:type="dxa"/>
            <w:tcBorders>
              <w:bottom w:val="single" w:sz="4" w:space="0" w:color="auto"/>
            </w:tcBorders>
          </w:tcPr>
          <w:p w14:paraId="1E008ED3" w14:textId="77777777" w:rsidR="00334195" w:rsidRPr="00F16A74" w:rsidRDefault="00334195" w:rsidP="00B37A77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198085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334195" w:rsidRPr="003151CF" w14:paraId="60BC0FD9" w14:textId="77777777" w:rsidTr="00B37A77">
        <w:tc>
          <w:tcPr>
            <w:tcW w:w="95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48700" w14:textId="77777777" w:rsidR="00334195" w:rsidRPr="00F16A74" w:rsidRDefault="00334195" w:rsidP="00B37A77">
            <w:pPr>
              <w:tabs>
                <w:tab w:val="left" w:pos="6798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RAP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Detail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(if relevant):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471639952"/>
                <w:placeholder>
                  <w:docPart w:val="FC481FE0D9ED4EC1AC510C460B43D99D"/>
                </w:placeholder>
                <w:showingPlcHdr/>
              </w:sdtPr>
              <w:sdtEndPr/>
              <w:sdtContent>
                <w: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  <w:t xml:space="preserve"> </w:t>
                </w:r>
              </w:sdtContent>
            </w:sdt>
          </w:p>
        </w:tc>
      </w:tr>
    </w:tbl>
    <w:p w14:paraId="49A8AF65" w14:textId="77777777" w:rsidR="00334195" w:rsidRPr="00F16A74" w:rsidRDefault="00334195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06AED870" w14:textId="77777777" w:rsidR="00705C39" w:rsidRPr="00AD6478" w:rsidRDefault="00705C39" w:rsidP="00DD1A6B">
      <w:pPr>
        <w:spacing w:before="120" w:after="120"/>
        <w:rPr>
          <w:rFonts w:asciiTheme="majorHAnsi" w:hAnsiTheme="majorHAnsi" w:cstheme="majorHAnsi"/>
          <w:sz w:val="2"/>
          <w:szCs w:val="21"/>
          <w:lang w:bidi="x-none"/>
        </w:rPr>
      </w:pPr>
    </w:p>
    <w:p w14:paraId="1868E868" w14:textId="3E0A2D6E" w:rsidR="00C347AF" w:rsidRPr="00F16A74" w:rsidRDefault="00CD1BE8">
      <w:pPr>
        <w:rPr>
          <w:rFonts w:asciiTheme="majorHAnsi" w:hAnsiTheme="majorHAnsi" w:cstheme="majorHAnsi"/>
          <w:b/>
          <w:sz w:val="21"/>
          <w:szCs w:val="21"/>
          <w:lang w:bidi="x-none"/>
        </w:rPr>
      </w:pPr>
      <w:r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* </w:t>
      </w:r>
      <w:r w:rsidR="001A1251"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If in any doubt about Regulated Activity Permit requirements applicants should refer to  </w:t>
      </w:r>
      <w:hyperlink r:id="rId8" w:history="1">
        <w:r w:rsidR="001A1251" w:rsidRPr="00F16A74">
          <w:rPr>
            <w:rStyle w:val="Hyperlink"/>
            <w:rFonts w:asciiTheme="majorHAnsi" w:hAnsiTheme="majorHAnsi" w:cstheme="majorHAnsi"/>
            <w:sz w:val="21"/>
            <w:szCs w:val="21"/>
            <w:lang w:bidi="x-none"/>
          </w:rPr>
          <w:t>http://www.gov.gs/visitors/regulated-activity-permit/</w:t>
        </w:r>
      </w:hyperlink>
      <w:r w:rsidR="001A1251"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  and contact the GSGSSI Environment Officer </w:t>
      </w:r>
      <w:hyperlink r:id="rId9" w:history="1">
        <w:r w:rsidR="00334195" w:rsidRPr="00FC0A3A">
          <w:rPr>
            <w:rStyle w:val="Hyperlink"/>
            <w:rFonts w:asciiTheme="majorHAnsi" w:hAnsiTheme="majorHAnsi" w:cstheme="majorHAnsi"/>
            <w:sz w:val="21"/>
            <w:szCs w:val="21"/>
            <w:lang w:bidi="x-none"/>
          </w:rPr>
          <w:t>permits@gov.gs</w:t>
        </w:r>
      </w:hyperlink>
      <w:r w:rsidR="001A1251"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 </w:t>
      </w:r>
    </w:p>
    <w:p w14:paraId="2DC59733" w14:textId="4600DE46" w:rsidR="00002D92" w:rsidRDefault="00002D92" w:rsidP="007C7B1B">
      <w:pPr>
        <w:tabs>
          <w:tab w:val="right" w:pos="9932"/>
        </w:tabs>
        <w:jc w:val="both"/>
        <w:rPr>
          <w:rFonts w:asciiTheme="majorHAnsi" w:hAnsiTheme="majorHAnsi" w:cstheme="majorHAnsi"/>
          <w:sz w:val="21"/>
          <w:szCs w:val="21"/>
        </w:rPr>
      </w:pPr>
    </w:p>
    <w:p w14:paraId="37FF02E5" w14:textId="77777777" w:rsidR="00256D15" w:rsidRDefault="00256D15">
      <w:pPr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br w:type="page"/>
      </w:r>
    </w:p>
    <w:p w14:paraId="2A5BF03C" w14:textId="6F8CB224" w:rsidR="00256D15" w:rsidRPr="00F16A74" w:rsidRDefault="00A336FB" w:rsidP="007C7B1B">
      <w:pPr>
        <w:tabs>
          <w:tab w:val="right" w:pos="9932"/>
        </w:tabs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lastRenderedPageBreak/>
        <w:t xml:space="preserve">HOV </w:t>
      </w:r>
      <w:r w:rsidR="00256D15">
        <w:rPr>
          <w:rFonts w:asciiTheme="majorHAnsi" w:hAnsiTheme="majorHAnsi" w:cstheme="majorHAnsi"/>
          <w:sz w:val="21"/>
          <w:szCs w:val="21"/>
        </w:rPr>
        <w:t>14: Other Information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290"/>
      </w:tblGrid>
      <w:tr w:rsidR="00F90546" w14:paraId="7A622630" w14:textId="77777777" w:rsidTr="00256D15">
        <w:trPr>
          <w:trHeight w:val="1058"/>
        </w:trPr>
        <w:tc>
          <w:tcPr>
            <w:tcW w:w="9290" w:type="dxa"/>
            <w:shd w:val="clear" w:color="auto" w:fill="F2F2F2" w:themeFill="background1" w:themeFillShade="F2"/>
          </w:tcPr>
          <w:p w14:paraId="5B161CF7" w14:textId="0DBFE84E" w:rsidR="00F90546" w:rsidRDefault="00F90546">
            <w:pPr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Any other information</w:t>
            </w:r>
            <w:r w:rsidR="00256D15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in support of your application:</w:t>
            </w:r>
          </w:p>
        </w:tc>
      </w:tr>
      <w:tr w:rsidR="00F90546" w14:paraId="58DEDCBD" w14:textId="77777777" w:rsidTr="00A336FB">
        <w:trPr>
          <w:trHeight w:val="3440"/>
        </w:trPr>
        <w:sdt>
          <w:sdtPr>
            <w:rPr>
              <w:rFonts w:asciiTheme="majorHAnsi" w:hAnsiTheme="majorHAnsi" w:cstheme="majorHAnsi"/>
              <w:b/>
              <w:sz w:val="21"/>
              <w:szCs w:val="21"/>
            </w:rPr>
            <w:id w:val="1063460537"/>
            <w:placeholder>
              <w:docPart w:val="DefaultPlaceholder_-1854013440"/>
            </w:placeholder>
          </w:sdtPr>
          <w:sdtEndPr/>
          <w:sdtContent>
            <w:tc>
              <w:tcPr>
                <w:tcW w:w="9290" w:type="dxa"/>
              </w:tcPr>
              <w:p w14:paraId="22600650" w14:textId="5CF20917" w:rsidR="00F90546" w:rsidRDefault="00F90546">
                <w:pP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</w:pPr>
                <w: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  <w:t xml:space="preserve"> </w:t>
                </w:r>
              </w:p>
            </w:tc>
          </w:sdtContent>
        </w:sdt>
      </w:tr>
    </w:tbl>
    <w:p w14:paraId="3AF58D7D" w14:textId="30952E3C" w:rsidR="00C7191B" w:rsidRDefault="00C7191B">
      <w:pPr>
        <w:rPr>
          <w:rFonts w:asciiTheme="majorHAnsi" w:hAnsiTheme="majorHAnsi" w:cstheme="majorHAnsi"/>
          <w:b/>
          <w:sz w:val="21"/>
          <w:szCs w:val="21"/>
        </w:rPr>
      </w:pPr>
    </w:p>
    <w:p w14:paraId="57CB6FA5" w14:textId="6D3CDA25" w:rsidR="007933E6" w:rsidRDefault="00A336FB" w:rsidP="00AD6478">
      <w:pPr>
        <w:jc w:val="both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HOV </w:t>
      </w:r>
      <w:r w:rsidR="00256D15">
        <w:rPr>
          <w:rFonts w:asciiTheme="majorHAnsi" w:hAnsiTheme="majorHAnsi" w:cstheme="majorHAnsi"/>
          <w:b/>
          <w:sz w:val="21"/>
          <w:szCs w:val="21"/>
        </w:rPr>
        <w:t xml:space="preserve">15: </w:t>
      </w:r>
      <w:r w:rsidR="007933E6" w:rsidRPr="00F16A74">
        <w:rPr>
          <w:rFonts w:asciiTheme="majorHAnsi" w:hAnsiTheme="majorHAnsi" w:cstheme="majorHAnsi"/>
          <w:b/>
          <w:sz w:val="21"/>
          <w:szCs w:val="21"/>
        </w:rPr>
        <w:t>F</w:t>
      </w:r>
      <w:r w:rsidR="007933E6">
        <w:rPr>
          <w:rFonts w:asciiTheme="majorHAnsi" w:hAnsiTheme="majorHAnsi" w:cstheme="majorHAnsi"/>
          <w:b/>
          <w:sz w:val="21"/>
          <w:szCs w:val="21"/>
        </w:rPr>
        <w:t xml:space="preserve">INAL CHECKLIST </w:t>
      </w:r>
    </w:p>
    <w:tbl>
      <w:tblPr>
        <w:tblW w:w="9634" w:type="dxa"/>
        <w:tblLook w:val="04A0" w:firstRow="1" w:lastRow="0" w:firstColumn="1" w:lastColumn="0" w:noHBand="0" w:noVBand="1"/>
      </w:tblPr>
      <w:tblGrid>
        <w:gridCol w:w="7366"/>
        <w:gridCol w:w="2268"/>
      </w:tblGrid>
      <w:tr w:rsidR="007933E6" w:rsidRPr="003151CF" w14:paraId="7F137883" w14:textId="77777777" w:rsidTr="000B5510">
        <w:trPr>
          <w:trHeight w:val="369"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286F937" w14:textId="4AF3EAFE" w:rsidR="007933E6" w:rsidRPr="00F16A74" w:rsidRDefault="007933E6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765A73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>Please c</w:t>
            </w:r>
            <w:r w:rsidRPr="00F16A74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>heck</w:t>
            </w:r>
            <w:r w:rsidRPr="00765A73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 xml:space="preserve"> the following documentation has been </w:t>
            </w:r>
            <w:r w:rsidR="00343966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>submitted with your application. Your application will not be processed until all documentation is received.</w:t>
            </w:r>
            <w:r w:rsidRPr="00765A73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 xml:space="preserve"> </w:t>
            </w:r>
          </w:p>
        </w:tc>
      </w:tr>
      <w:tr w:rsidR="007933E6" w:rsidRPr="008019BC" w14:paraId="02E304A0" w14:textId="77777777" w:rsidTr="000B5510">
        <w:trPr>
          <w:trHeight w:val="288"/>
        </w:trPr>
        <w:tc>
          <w:tcPr>
            <w:tcW w:w="73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29032903" w14:textId="77777777" w:rsidR="007933E6" w:rsidRPr="00F16A74" w:rsidRDefault="007933E6" w:rsidP="0008278F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Document check-lis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9490F75" w14:textId="77777777" w:rsidR="007933E6" w:rsidRPr="00F16A74" w:rsidRDefault="007933E6" w:rsidP="0008278F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Attached?</w:t>
            </w:r>
          </w:p>
        </w:tc>
      </w:tr>
      <w:tr w:rsidR="007933E6" w:rsidRPr="008019BC" w14:paraId="1076C10D" w14:textId="77777777" w:rsidTr="0008278F">
        <w:trPr>
          <w:trHeight w:val="288"/>
        </w:trPr>
        <w:tc>
          <w:tcPr>
            <w:tcW w:w="73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vAlign w:val="bottom"/>
            <w:hideMark/>
          </w:tcPr>
          <w:p w14:paraId="5A35312F" w14:textId="7B4891DF" w:rsidR="007933E6" w:rsidRPr="007E4556" w:rsidRDefault="007933E6" w:rsidP="00E26171">
            <w:pPr>
              <w:spacing w:after="100"/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</w:pPr>
            <w:r w:rsidRPr="007E4556">
              <w:rPr>
                <w:rFonts w:asciiTheme="majorHAnsi" w:hAnsiTheme="majorHAnsi" w:cstheme="majorHAnsi"/>
                <w:sz w:val="21"/>
                <w:szCs w:val="21"/>
              </w:rPr>
              <w:t>Copies of insurance certificate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hideMark/>
          </w:tcPr>
          <w:p w14:paraId="45ACC7B8" w14:textId="3B06E3A4" w:rsidR="007933E6" w:rsidRPr="008019BC" w:rsidRDefault="007933E6" w:rsidP="0029161D">
            <w:pPr>
              <w:spacing w:after="100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GB" w:eastAsia="en-GB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823406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7933E6" w:rsidRPr="008019BC" w14:paraId="4FA98391" w14:textId="77777777" w:rsidTr="0008278F">
        <w:trPr>
          <w:trHeight w:val="267"/>
        </w:trPr>
        <w:tc>
          <w:tcPr>
            <w:tcW w:w="73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vAlign w:val="bottom"/>
            <w:hideMark/>
          </w:tcPr>
          <w:p w14:paraId="1B5479F0" w14:textId="19004332" w:rsidR="007933E6" w:rsidRPr="007E4556" w:rsidRDefault="00D7555D" w:rsidP="00E26171">
            <w:pPr>
              <w:spacing w:after="100"/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  <w:t>Copy of Pilot’s certificat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hideMark/>
          </w:tcPr>
          <w:p w14:paraId="12D6A5F6" w14:textId="44AAEB46" w:rsidR="007933E6" w:rsidRPr="008019BC" w:rsidRDefault="007933E6" w:rsidP="0029161D">
            <w:pPr>
              <w:spacing w:after="100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GB" w:eastAsia="en-GB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205554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765A73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</w:p>
        </w:tc>
      </w:tr>
      <w:tr w:rsidR="007933E6" w:rsidRPr="008019BC" w14:paraId="42D0B97C" w14:textId="77777777" w:rsidTr="0008278F">
        <w:trPr>
          <w:trHeight w:val="345"/>
        </w:trPr>
        <w:tc>
          <w:tcPr>
            <w:tcW w:w="73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vAlign w:val="bottom"/>
            <w:hideMark/>
          </w:tcPr>
          <w:p w14:paraId="35292A2B" w14:textId="4BDA09D0" w:rsidR="007933E6" w:rsidRPr="007E4556" w:rsidRDefault="00D7555D" w:rsidP="0008278F">
            <w:pPr>
              <w:spacing w:after="100"/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  <w:t>Copy of Certification of Classificatio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hideMark/>
          </w:tcPr>
          <w:p w14:paraId="07437AF5" w14:textId="2A31EA5A" w:rsidR="007933E6" w:rsidRPr="008019BC" w:rsidRDefault="007933E6" w:rsidP="0029161D">
            <w:pPr>
              <w:spacing w:after="100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GB" w:eastAsia="en-GB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537120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765A73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</w:p>
        </w:tc>
      </w:tr>
    </w:tbl>
    <w:p w14:paraId="754C534F" w14:textId="77777777" w:rsidR="007933E6" w:rsidRPr="00F16A74" w:rsidRDefault="007933E6" w:rsidP="007933E6">
      <w:pPr>
        <w:spacing w:after="120"/>
        <w:rPr>
          <w:rFonts w:asciiTheme="majorHAnsi" w:hAnsiTheme="majorHAnsi" w:cstheme="majorHAnsi"/>
          <w:b/>
          <w:sz w:val="16"/>
          <w:szCs w:val="16"/>
        </w:rPr>
      </w:pPr>
    </w:p>
    <w:p w14:paraId="0C2501A7" w14:textId="77777777" w:rsidR="007933E6" w:rsidRPr="00F16A74" w:rsidRDefault="007933E6" w:rsidP="007933E6">
      <w:pPr>
        <w:pStyle w:val="BodyText3"/>
        <w:spacing w:before="120"/>
        <w:jc w:val="both"/>
        <w:rPr>
          <w:rFonts w:asciiTheme="majorHAnsi" w:hAnsiTheme="majorHAnsi" w:cstheme="majorHAnsi"/>
          <w:b/>
          <w:sz w:val="21"/>
          <w:szCs w:val="21"/>
        </w:rPr>
      </w:pPr>
      <w:r w:rsidRPr="00F16A74">
        <w:rPr>
          <w:rFonts w:asciiTheme="majorHAnsi" w:hAnsiTheme="majorHAnsi" w:cstheme="majorHAnsi"/>
          <w:b/>
          <w:sz w:val="21"/>
          <w:szCs w:val="21"/>
        </w:rPr>
        <w:t>Declaration</w:t>
      </w:r>
    </w:p>
    <w:p w14:paraId="02BD1FFD" w14:textId="77777777" w:rsidR="007933E6" w:rsidRPr="00F16A74" w:rsidRDefault="007933E6" w:rsidP="007933E6">
      <w:pPr>
        <w:pStyle w:val="BodyText3"/>
        <w:spacing w:before="120"/>
        <w:jc w:val="both"/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</w:rPr>
        <w:t>I understand that submission of false information could result in a permit being immediately revoked and may lead to future applications for permits being refused, or restrictions being imposed.  In some cases</w:t>
      </w:r>
      <w:r>
        <w:rPr>
          <w:rFonts w:asciiTheme="majorHAnsi" w:hAnsiTheme="majorHAnsi" w:cstheme="majorHAnsi"/>
          <w:sz w:val="21"/>
          <w:szCs w:val="21"/>
        </w:rPr>
        <w:t>,</w:t>
      </w:r>
      <w:r w:rsidRPr="00F16A74">
        <w:rPr>
          <w:rFonts w:asciiTheme="majorHAnsi" w:hAnsiTheme="majorHAnsi" w:cstheme="majorHAnsi"/>
          <w:sz w:val="21"/>
          <w:szCs w:val="21"/>
        </w:rPr>
        <w:t xml:space="preserve"> prosecutions may be brought.  </w:t>
      </w:r>
    </w:p>
    <w:p w14:paraId="2C80E8DB" w14:textId="77777777" w:rsidR="007933E6" w:rsidRPr="00F16A74" w:rsidRDefault="007933E6" w:rsidP="007933E6">
      <w:pPr>
        <w:spacing w:before="120"/>
        <w:jc w:val="both"/>
        <w:rPr>
          <w:rFonts w:asciiTheme="majorHAnsi" w:hAnsiTheme="majorHAnsi" w:cstheme="majorHAnsi"/>
          <w:b/>
          <w:sz w:val="21"/>
          <w:szCs w:val="21"/>
        </w:rPr>
      </w:pPr>
      <w:r w:rsidRPr="00F16A74">
        <w:rPr>
          <w:rFonts w:asciiTheme="majorHAnsi" w:hAnsiTheme="majorHAnsi" w:cstheme="majorHAnsi"/>
          <w:b/>
          <w:sz w:val="21"/>
          <w:szCs w:val="21"/>
        </w:rPr>
        <w:t xml:space="preserve">IMPORTANT LEGAL NOTICE – </w:t>
      </w:r>
    </w:p>
    <w:p w14:paraId="6871D906" w14:textId="47C8158C" w:rsidR="007933E6" w:rsidRPr="00F16A74" w:rsidRDefault="00087EDF" w:rsidP="007933E6">
      <w:pPr>
        <w:pStyle w:val="ListParagraph"/>
        <w:numPr>
          <w:ilvl w:val="0"/>
          <w:numId w:val="4"/>
        </w:numPr>
        <w:spacing w:before="120" w:after="120"/>
        <w:ind w:left="357" w:hanging="357"/>
        <w:contextualSpacing w:val="0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T</w:t>
      </w:r>
      <w:r w:rsidR="007933E6" w:rsidRPr="00F16A74">
        <w:rPr>
          <w:rFonts w:asciiTheme="majorHAnsi" w:hAnsiTheme="majorHAnsi" w:cstheme="majorHAnsi"/>
          <w:sz w:val="21"/>
          <w:szCs w:val="21"/>
        </w:rPr>
        <w:t xml:space="preserve">he GSGSSI </w:t>
      </w:r>
      <w:r w:rsidR="007933E6" w:rsidRPr="00F16A74">
        <w:rPr>
          <w:rFonts w:asciiTheme="majorHAnsi" w:hAnsiTheme="majorHAnsi" w:cstheme="majorHAnsi"/>
          <w:sz w:val="21"/>
          <w:szCs w:val="21"/>
          <w:u w:val="single"/>
        </w:rPr>
        <w:t>will not accept any liability whatsoever</w:t>
      </w:r>
      <w:r w:rsidR="007933E6" w:rsidRPr="00F16A74">
        <w:rPr>
          <w:rFonts w:asciiTheme="majorHAnsi" w:hAnsiTheme="majorHAnsi" w:cstheme="majorHAnsi"/>
          <w:sz w:val="21"/>
          <w:szCs w:val="21"/>
        </w:rPr>
        <w:t xml:space="preserve"> for injury to, or damage sustained by, any individual, howsoever arising. </w:t>
      </w:r>
    </w:p>
    <w:p w14:paraId="71B9D4BE" w14:textId="77777777" w:rsidR="007933E6" w:rsidRPr="00F16A74" w:rsidRDefault="007933E6" w:rsidP="007933E6">
      <w:pPr>
        <w:tabs>
          <w:tab w:val="left" w:pos="50"/>
          <w:tab w:val="left" w:leader="dot" w:pos="4020"/>
          <w:tab w:val="left" w:pos="7530"/>
          <w:tab w:val="right" w:pos="10140"/>
        </w:tabs>
        <w:jc w:val="both"/>
        <w:rPr>
          <w:rFonts w:asciiTheme="majorHAnsi" w:hAnsiTheme="majorHAnsi" w:cstheme="majorHAnsi"/>
          <w:sz w:val="21"/>
          <w:szCs w:val="21"/>
        </w:rPr>
      </w:pPr>
    </w:p>
    <w:p w14:paraId="012361A8" w14:textId="60B00A70" w:rsidR="007933E6" w:rsidRPr="00F16A74" w:rsidRDefault="007933E6" w:rsidP="007933E6">
      <w:pPr>
        <w:tabs>
          <w:tab w:val="left" w:pos="50"/>
          <w:tab w:val="left" w:leader="dot" w:pos="4020"/>
          <w:tab w:val="left" w:pos="7530"/>
          <w:tab w:val="right" w:pos="10140"/>
        </w:tabs>
        <w:jc w:val="both"/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</w:rPr>
        <w:t>Signature (applicant)</w:t>
      </w:r>
      <w:r w:rsidR="00542C9F">
        <w:rPr>
          <w:rFonts w:asciiTheme="majorHAnsi" w:hAnsiTheme="majorHAnsi" w:cstheme="majorHAnsi"/>
          <w:sz w:val="21"/>
          <w:szCs w:val="21"/>
        </w:rPr>
        <w:t>:</w:t>
      </w:r>
      <w:r w:rsidRPr="00F16A74">
        <w:rPr>
          <w:rFonts w:asciiTheme="majorHAnsi" w:hAnsiTheme="majorHAnsi" w:cstheme="majorHAnsi"/>
          <w:sz w:val="21"/>
          <w:szCs w:val="21"/>
        </w:rPr>
        <w:t xml:space="preserve"> </w:t>
      </w:r>
      <w:sdt>
        <w:sdtPr>
          <w:rPr>
            <w:rFonts w:asciiTheme="majorHAnsi" w:hAnsiTheme="majorHAnsi" w:cstheme="majorHAnsi"/>
            <w:sz w:val="21"/>
            <w:szCs w:val="21"/>
          </w:rPr>
          <w:id w:val="-1216039894"/>
          <w:placeholder>
            <w:docPart w:val="9BE5B5D93D3E4E80BC331FE6B2ECEA89"/>
          </w:placeholder>
        </w:sdtPr>
        <w:sdtEndPr/>
        <w:sdtContent>
          <w:r w:rsidR="00F90546">
            <w:rPr>
              <w:rFonts w:asciiTheme="majorHAnsi" w:hAnsiTheme="majorHAnsi" w:cstheme="majorHAnsi"/>
              <w:sz w:val="21"/>
              <w:szCs w:val="21"/>
            </w:rPr>
            <w:t xml:space="preserve">  </w:t>
          </w:r>
        </w:sdtContent>
      </w:sdt>
      <w:r w:rsidRPr="00F16A74">
        <w:rPr>
          <w:rFonts w:asciiTheme="majorHAnsi" w:hAnsiTheme="majorHAnsi" w:cstheme="majorHAnsi"/>
          <w:i/>
          <w:sz w:val="21"/>
          <w:szCs w:val="21"/>
        </w:rPr>
        <w:t xml:space="preserve">    </w:t>
      </w:r>
      <w:r w:rsidR="00542C9F">
        <w:rPr>
          <w:rFonts w:asciiTheme="majorHAnsi" w:hAnsiTheme="majorHAnsi" w:cstheme="majorHAnsi"/>
          <w:i/>
          <w:sz w:val="21"/>
          <w:szCs w:val="21"/>
        </w:rPr>
        <w:t xml:space="preserve">                                      </w:t>
      </w:r>
      <w:r w:rsidRPr="00F16A74">
        <w:rPr>
          <w:rFonts w:asciiTheme="majorHAnsi" w:hAnsiTheme="majorHAnsi" w:cstheme="majorHAnsi"/>
          <w:i/>
          <w:sz w:val="21"/>
          <w:szCs w:val="21"/>
        </w:rPr>
        <w:t xml:space="preserve"> </w:t>
      </w:r>
      <w:r w:rsidR="004F6ABF">
        <w:rPr>
          <w:rFonts w:asciiTheme="majorHAnsi" w:hAnsiTheme="majorHAnsi" w:cstheme="majorHAnsi"/>
          <w:sz w:val="21"/>
          <w:szCs w:val="21"/>
        </w:rPr>
        <w:t>Date:</w:t>
      </w:r>
      <w:r w:rsidR="00F90546">
        <w:rPr>
          <w:rFonts w:asciiTheme="majorHAnsi" w:hAnsiTheme="majorHAnsi" w:cstheme="majorHAnsi"/>
          <w:sz w:val="21"/>
          <w:szCs w:val="21"/>
        </w:rPr>
        <w:t xml:space="preserve"> </w:t>
      </w:r>
      <w:sdt>
        <w:sdtPr>
          <w:rPr>
            <w:color w:val="D9D9D9" w:themeColor="background1" w:themeShade="D9"/>
          </w:rPr>
          <w:id w:val="235128190"/>
          <w:placeholder>
            <w:docPart w:val="00D79B91C09A4986B89D19B4CE730667"/>
          </w:placeholder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C13181">
            <w:rPr>
              <w:color w:val="D9D9D9" w:themeColor="background1" w:themeShade="D9"/>
              <w:lang w:val="en-GB"/>
            </w:rPr>
            <w:t>dd/month/</w:t>
          </w:r>
          <w:proofErr w:type="spellStart"/>
          <w:r w:rsidR="00C13181">
            <w:rPr>
              <w:color w:val="D9D9D9" w:themeColor="background1" w:themeShade="D9"/>
              <w:lang w:val="en-GB"/>
            </w:rPr>
            <w:t>yyyy</w:t>
          </w:r>
          <w:proofErr w:type="spellEnd"/>
        </w:sdtContent>
      </w:sdt>
    </w:p>
    <w:p w14:paraId="0929D875" w14:textId="45661B69" w:rsidR="007933E6" w:rsidRPr="00A04F50" w:rsidRDefault="007933E6" w:rsidP="007933E6">
      <w:pPr>
        <w:jc w:val="both"/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</w:rPr>
        <w:t>Completed visit application forms and any accompanying information sh</w:t>
      </w:r>
      <w:r>
        <w:rPr>
          <w:rFonts w:asciiTheme="majorHAnsi" w:hAnsiTheme="majorHAnsi" w:cstheme="majorHAnsi"/>
          <w:sz w:val="21"/>
          <w:szCs w:val="21"/>
        </w:rPr>
        <w:t xml:space="preserve">ould be returned to GSGSSI and </w:t>
      </w:r>
      <w:r w:rsidRPr="00F16A74">
        <w:rPr>
          <w:rFonts w:asciiTheme="majorHAnsi" w:hAnsiTheme="majorHAnsi" w:cstheme="majorHAnsi"/>
          <w:sz w:val="21"/>
          <w:szCs w:val="21"/>
        </w:rPr>
        <w:t xml:space="preserve">emailed to </w:t>
      </w:r>
      <w:hyperlink r:id="rId10" w:history="1">
        <w:r w:rsidRPr="0008599C">
          <w:rPr>
            <w:rStyle w:val="Hyperlink"/>
            <w:rFonts w:asciiTheme="majorHAnsi" w:hAnsiTheme="majorHAnsi" w:cstheme="majorHAnsi"/>
            <w:sz w:val="21"/>
            <w:szCs w:val="21"/>
          </w:rPr>
          <w:t>ross.james</w:t>
        </w:r>
        <w:r w:rsidRPr="00F16A74">
          <w:rPr>
            <w:rStyle w:val="Hyperlink"/>
            <w:rFonts w:asciiTheme="majorHAnsi" w:hAnsiTheme="majorHAnsi" w:cstheme="majorHAnsi"/>
            <w:sz w:val="21"/>
            <w:szCs w:val="21"/>
          </w:rPr>
          <w:t>@gov.gs</w:t>
        </w:r>
      </w:hyperlink>
      <w:r>
        <w:rPr>
          <w:rFonts w:asciiTheme="majorHAnsi" w:hAnsiTheme="majorHAnsi" w:cstheme="majorHAnsi"/>
          <w:sz w:val="21"/>
          <w:szCs w:val="21"/>
        </w:rPr>
        <w:t xml:space="preserve"> and</w:t>
      </w:r>
      <w:r w:rsidRPr="00F16A74">
        <w:rPr>
          <w:rFonts w:asciiTheme="majorHAnsi" w:hAnsiTheme="majorHAnsi" w:cstheme="majorHAnsi"/>
          <w:sz w:val="21"/>
          <w:szCs w:val="21"/>
        </w:rPr>
        <w:t xml:space="preserve"> </w:t>
      </w:r>
      <w:hyperlink r:id="rId11" w:history="1">
        <w:r>
          <w:rPr>
            <w:rStyle w:val="Hyperlink"/>
            <w:rFonts w:asciiTheme="majorHAnsi" w:hAnsiTheme="majorHAnsi" w:cstheme="majorHAnsi"/>
            <w:sz w:val="21"/>
            <w:szCs w:val="21"/>
          </w:rPr>
          <w:t>admin</w:t>
        </w:r>
        <w:r w:rsidRPr="00F16A74">
          <w:rPr>
            <w:rStyle w:val="Hyperlink"/>
            <w:rFonts w:asciiTheme="majorHAnsi" w:hAnsiTheme="majorHAnsi" w:cstheme="majorHAnsi"/>
            <w:sz w:val="21"/>
            <w:szCs w:val="21"/>
          </w:rPr>
          <w:t>@gov.gs</w:t>
        </w:r>
      </w:hyperlink>
    </w:p>
    <w:sectPr w:rsidR="007933E6" w:rsidRPr="00A04F50" w:rsidSect="00F03C3C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985" w:right="1134" w:bottom="851" w:left="1134" w:header="702" w:footer="286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F06C4D" w14:textId="77777777" w:rsidR="00C767CC" w:rsidRDefault="00C767CC" w:rsidP="00245644">
      <w:r>
        <w:separator/>
      </w:r>
    </w:p>
  </w:endnote>
  <w:endnote w:type="continuationSeparator" w:id="0">
    <w:p w14:paraId="6B829D00" w14:textId="77777777" w:rsidR="00C767CC" w:rsidRDefault="00C767CC" w:rsidP="00245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41235172"/>
      <w:docPartObj>
        <w:docPartGallery w:val="Page Numbers (Bottom of Page)"/>
        <w:docPartUnique/>
      </w:docPartObj>
    </w:sdtPr>
    <w:sdtEndPr/>
    <w:sdtContent>
      <w:sdt>
        <w:sdtPr>
          <w:id w:val="1830565259"/>
          <w:docPartObj>
            <w:docPartGallery w:val="Page Numbers (Top of Page)"/>
            <w:docPartUnique/>
          </w:docPartObj>
        </w:sdtPr>
        <w:sdtEndPr/>
        <w:sdtContent>
          <w:p w14:paraId="48A952CA" w14:textId="28CD9700" w:rsidR="00D0335E" w:rsidRDefault="00D0335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461EAC">
              <w:rPr>
                <w:b/>
                <w:bCs/>
                <w:noProof/>
              </w:rPr>
              <w:t>6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461EAC">
              <w:rPr>
                <w:b/>
                <w:bCs/>
                <w:noProof/>
              </w:rPr>
              <w:t>6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2D9D7FE" w14:textId="7493B33C" w:rsidR="00D0335E" w:rsidRDefault="00C767CC" w:rsidP="009C7558">
    <w:pPr>
      <w:pStyle w:val="Footer"/>
    </w:pPr>
    <w:r>
      <w:fldChar w:fldCharType="begin"/>
    </w:r>
    <w:r>
      <w:instrText xml:space="preserve"> FILENAME \* MERGEFORMAT </w:instrText>
    </w:r>
    <w:r>
      <w:fldChar w:fldCharType="separate"/>
    </w:r>
    <w:r w:rsidR="007957BD">
      <w:rPr>
        <w:b/>
        <w:noProof/>
      </w:rPr>
      <w:t>HOV</w:t>
    </w:r>
    <w:r w:rsidR="00D0335E">
      <w:rPr>
        <w:b/>
        <w:noProof/>
      </w:rPr>
      <w:t xml:space="preserve"> </w:t>
    </w:r>
    <w:r w:rsidR="00D0335E">
      <w:rPr>
        <w:noProof/>
      </w:rPr>
      <w:t>Application 202</w:t>
    </w:r>
    <w:r w:rsidR="00461EAC">
      <w:rPr>
        <w:noProof/>
      </w:rPr>
      <w:t>1</w:t>
    </w:r>
    <w:r w:rsidR="00D0335E">
      <w:rPr>
        <w:noProof/>
      </w:rPr>
      <w:t>-2</w:t>
    </w:r>
    <w:r>
      <w:rPr>
        <w:noProof/>
      </w:rPr>
      <w:fldChar w:fldCharType="end"/>
    </w:r>
    <w:r w:rsidR="00461EAC">
      <w:rPr>
        <w:noProof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49240534"/>
      <w:docPartObj>
        <w:docPartGallery w:val="Page Numbers (Bottom of Page)"/>
        <w:docPartUnique/>
      </w:docPartObj>
    </w:sdtPr>
    <w:sdtEndPr/>
    <w:sdtContent>
      <w:sdt>
        <w:sdtPr>
          <w:id w:val="-1804913409"/>
          <w:docPartObj>
            <w:docPartGallery w:val="Page Numbers (Top of Page)"/>
            <w:docPartUnique/>
          </w:docPartObj>
        </w:sdtPr>
        <w:sdtEndPr/>
        <w:sdtContent>
          <w:p w14:paraId="0B477974" w14:textId="61421ECE" w:rsidR="00D0335E" w:rsidRDefault="00D0335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461EAC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461EAC">
              <w:rPr>
                <w:b/>
                <w:bCs/>
                <w:noProof/>
              </w:rPr>
              <w:t>6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00B0080" w14:textId="3229299B" w:rsidR="00D0335E" w:rsidRDefault="00C767CC">
    <w:pPr>
      <w:pStyle w:val="Footer"/>
    </w:pPr>
    <w:r>
      <w:fldChar w:fldCharType="begin"/>
    </w:r>
    <w:r>
      <w:instrText xml:space="preserve"> FILENAME \* MERGEFORMAT </w:instrText>
    </w:r>
    <w:r>
      <w:fldChar w:fldCharType="separate"/>
    </w:r>
    <w:r w:rsidR="007C23CB">
      <w:rPr>
        <w:b/>
        <w:noProof/>
      </w:rPr>
      <w:t>HOV</w:t>
    </w:r>
    <w:r w:rsidR="00D0335E">
      <w:rPr>
        <w:b/>
        <w:noProof/>
      </w:rPr>
      <w:t xml:space="preserve"> </w:t>
    </w:r>
    <w:r w:rsidR="00D0335E">
      <w:rPr>
        <w:noProof/>
      </w:rPr>
      <w:t>Application 202</w:t>
    </w:r>
    <w:r w:rsidR="00461EAC">
      <w:rPr>
        <w:noProof/>
      </w:rPr>
      <w:t>1</w:t>
    </w:r>
    <w:r w:rsidR="00D0335E">
      <w:rPr>
        <w:noProof/>
      </w:rPr>
      <w:t>-2</w:t>
    </w:r>
    <w:r>
      <w:rPr>
        <w:noProof/>
      </w:rPr>
      <w:fldChar w:fldCharType="end"/>
    </w:r>
    <w:r w:rsidR="00461EAC">
      <w:rPr>
        <w:noProof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77C0C7" w14:textId="77777777" w:rsidR="00C767CC" w:rsidRDefault="00C767CC" w:rsidP="00245644">
      <w:r>
        <w:separator/>
      </w:r>
    </w:p>
  </w:footnote>
  <w:footnote w:type="continuationSeparator" w:id="0">
    <w:p w14:paraId="5D368DA7" w14:textId="77777777" w:rsidR="00C767CC" w:rsidRDefault="00C767CC" w:rsidP="002456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8493"/>
    </w:tblGrid>
    <w:tr w:rsidR="00D0335E" w14:paraId="293DEC4B" w14:textId="77777777" w:rsidTr="00383EA3">
      <w:trPr>
        <w:trHeight w:val="704"/>
      </w:trPr>
      <w:tc>
        <w:tcPr>
          <w:tcW w:w="1129" w:type="dxa"/>
        </w:tcPr>
        <w:p w14:paraId="5E823ABC" w14:textId="77777777" w:rsidR="00D0335E" w:rsidRDefault="00D0335E" w:rsidP="00383EA3">
          <w:pPr>
            <w:rPr>
              <w:rFonts w:ascii="Calibri" w:hAnsi="Calibri"/>
              <w:sz w:val="22"/>
              <w:szCs w:val="22"/>
            </w:rPr>
          </w:pPr>
        </w:p>
      </w:tc>
      <w:tc>
        <w:tcPr>
          <w:tcW w:w="8493" w:type="dxa"/>
        </w:tcPr>
        <w:p w14:paraId="45141A3C" w14:textId="77777777" w:rsidR="00D0335E" w:rsidRDefault="00D0335E" w:rsidP="00383EA3">
          <w:pPr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="Arial" w:hAnsi="Arial" w:cs="Arial"/>
              <w:b/>
              <w:sz w:val="22"/>
              <w:szCs w:val="22"/>
            </w:rPr>
            <w:t>Government of South Georgia</w:t>
          </w:r>
        </w:p>
        <w:p w14:paraId="2F3F44C4" w14:textId="77777777" w:rsidR="00D0335E" w:rsidRPr="00383EA3" w:rsidRDefault="00D0335E" w:rsidP="00383EA3">
          <w:pPr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="Arial" w:hAnsi="Arial" w:cs="Arial"/>
              <w:b/>
              <w:sz w:val="22"/>
              <w:szCs w:val="22"/>
            </w:rPr>
            <w:t>&amp; the South Sandwich Islands</w:t>
          </w:r>
        </w:p>
      </w:tc>
    </w:tr>
  </w:tbl>
  <w:p w14:paraId="479ED1F6" w14:textId="566153CA" w:rsidR="00D0335E" w:rsidRPr="00711E58" w:rsidRDefault="00D0335E" w:rsidP="00383EA3">
    <w:pPr>
      <w:rPr>
        <w:rFonts w:ascii="Calibri" w:hAnsi="Calibri"/>
        <w:sz w:val="22"/>
        <w:szCs w:val="22"/>
      </w:rPr>
    </w:pPr>
    <w:r w:rsidRPr="00FB18A7">
      <w:rPr>
        <w:rFonts w:ascii="Arial" w:hAnsi="Arial" w:cs="Arial"/>
        <w:noProof/>
        <w:lang w:val="en-GB" w:eastAsia="en-GB"/>
      </w:rPr>
      <w:drawing>
        <wp:anchor distT="0" distB="0" distL="114300" distR="114300" simplePos="0" relativeHeight="251656704" behindDoc="0" locked="0" layoutInCell="1" allowOverlap="1" wp14:anchorId="71AB954F" wp14:editId="5E8BF8E0">
          <wp:simplePos x="0" y="0"/>
          <wp:positionH relativeFrom="column">
            <wp:posOffset>64135</wp:posOffset>
          </wp:positionH>
          <wp:positionV relativeFrom="paragraph">
            <wp:posOffset>-500853</wp:posOffset>
          </wp:positionV>
          <wp:extent cx="541020" cy="70675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wer Res Colour SG Cre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1020" cy="7067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6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33"/>
      <w:gridCol w:w="7539"/>
    </w:tblGrid>
    <w:tr w:rsidR="00D0335E" w14:paraId="011B16CF" w14:textId="77777777" w:rsidTr="00EF67D7">
      <w:trPr>
        <w:trHeight w:val="1990"/>
      </w:trPr>
      <w:tc>
        <w:tcPr>
          <w:tcW w:w="2133" w:type="dxa"/>
        </w:tcPr>
        <w:p w14:paraId="1F5F9CC7" w14:textId="77777777" w:rsidR="00D0335E" w:rsidRDefault="00D0335E" w:rsidP="00383EA3">
          <w:pPr>
            <w:pStyle w:val="Header"/>
          </w:pPr>
          <w:r w:rsidRPr="00FB18A7">
            <w:rPr>
              <w:rFonts w:ascii="Arial" w:hAnsi="Arial" w:cs="Arial"/>
              <w:noProof/>
              <w:lang w:val="en-GB" w:eastAsia="en-GB"/>
            </w:rPr>
            <w:drawing>
              <wp:anchor distT="0" distB="0" distL="114300" distR="114300" simplePos="0" relativeHeight="251657728" behindDoc="0" locked="0" layoutInCell="1" allowOverlap="1" wp14:anchorId="3AD788E9" wp14:editId="5DA9560A">
                <wp:simplePos x="0" y="0"/>
                <wp:positionH relativeFrom="margin">
                  <wp:posOffset>-6350</wp:posOffset>
                </wp:positionH>
                <wp:positionV relativeFrom="paragraph">
                  <wp:posOffset>31588</wp:posOffset>
                </wp:positionV>
                <wp:extent cx="1167130" cy="1524000"/>
                <wp:effectExtent l="0" t="0" r="0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wer Res Colour SG Crest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130" cy="152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20E4314" w14:textId="77777777" w:rsidR="00D0335E" w:rsidRDefault="00D0335E" w:rsidP="00383EA3">
          <w:pPr>
            <w:pStyle w:val="Header"/>
          </w:pPr>
        </w:p>
        <w:p w14:paraId="6830265D" w14:textId="77777777" w:rsidR="00D0335E" w:rsidRDefault="00D0335E" w:rsidP="00383EA3">
          <w:pPr>
            <w:pStyle w:val="Header"/>
          </w:pPr>
        </w:p>
        <w:p w14:paraId="1A3C9E4C" w14:textId="77777777" w:rsidR="00D0335E" w:rsidRDefault="00D0335E" w:rsidP="00383EA3">
          <w:pPr>
            <w:pStyle w:val="Header"/>
          </w:pPr>
        </w:p>
        <w:p w14:paraId="22917B4A" w14:textId="77777777" w:rsidR="00D0335E" w:rsidRDefault="00D0335E" w:rsidP="00383EA3">
          <w:pPr>
            <w:pStyle w:val="Header"/>
          </w:pPr>
        </w:p>
        <w:p w14:paraId="423389C5" w14:textId="77777777" w:rsidR="00D0335E" w:rsidRDefault="00D0335E" w:rsidP="00383EA3">
          <w:pPr>
            <w:pStyle w:val="Header"/>
          </w:pPr>
        </w:p>
      </w:tc>
      <w:tc>
        <w:tcPr>
          <w:tcW w:w="7539" w:type="dxa"/>
          <w:vAlign w:val="bottom"/>
        </w:tcPr>
        <w:p w14:paraId="4E3913C5" w14:textId="77777777" w:rsidR="00D0335E" w:rsidRPr="00EF67D7" w:rsidRDefault="00D0335E" w:rsidP="00EF67D7">
          <w:pPr>
            <w:pStyle w:val="Header"/>
            <w:rPr>
              <w:rFonts w:ascii="Arial" w:hAnsi="Arial" w:cs="Arial"/>
              <w:b/>
            </w:rPr>
          </w:pPr>
          <w:r w:rsidRPr="00EF67D7">
            <w:rPr>
              <w:rFonts w:ascii="Arial" w:hAnsi="Arial" w:cs="Arial"/>
              <w:b/>
            </w:rPr>
            <w:t>Government of South Georgia</w:t>
          </w:r>
        </w:p>
        <w:p w14:paraId="7EB85829" w14:textId="77777777" w:rsidR="00D0335E" w:rsidRPr="00383EA3" w:rsidRDefault="00D0335E" w:rsidP="00EF67D7">
          <w:pPr>
            <w:pStyle w:val="Header"/>
            <w:rPr>
              <w:rFonts w:ascii="Arial" w:hAnsi="Arial" w:cs="Arial"/>
            </w:rPr>
          </w:pPr>
          <w:r w:rsidRPr="00EF67D7">
            <w:rPr>
              <w:rFonts w:ascii="Arial" w:hAnsi="Arial" w:cs="Arial"/>
              <w:b/>
            </w:rPr>
            <w:t>&amp; the South Sandwich Islands</w:t>
          </w:r>
        </w:p>
      </w:tc>
    </w:tr>
  </w:tbl>
  <w:p w14:paraId="0746A4B2" w14:textId="42A3118F" w:rsidR="00D0335E" w:rsidRDefault="00D0335E" w:rsidP="00EF67D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725DA"/>
    <w:multiLevelType w:val="hybridMultilevel"/>
    <w:tmpl w:val="BB064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41A5A"/>
    <w:multiLevelType w:val="hybridMultilevel"/>
    <w:tmpl w:val="80C68F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E7D9C"/>
    <w:multiLevelType w:val="hybridMultilevel"/>
    <w:tmpl w:val="2318B0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8B5383B"/>
    <w:multiLevelType w:val="hybridMultilevel"/>
    <w:tmpl w:val="7624D5F6"/>
    <w:lvl w:ilvl="0" w:tplc="465CACA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452921"/>
    <w:multiLevelType w:val="hybridMultilevel"/>
    <w:tmpl w:val="47E6D3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F62B99"/>
    <w:multiLevelType w:val="hybridMultilevel"/>
    <w:tmpl w:val="AD24D842"/>
    <w:lvl w:ilvl="0" w:tplc="465CACA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DD3E14"/>
    <w:multiLevelType w:val="hybridMultilevel"/>
    <w:tmpl w:val="6F5C8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975A24"/>
    <w:multiLevelType w:val="hybridMultilevel"/>
    <w:tmpl w:val="A418AF1A"/>
    <w:lvl w:ilvl="0" w:tplc="465CACA4">
      <w:start w:val="1"/>
      <w:numFmt w:val="bullet"/>
      <w:lvlText w:val=""/>
      <w:lvlJc w:val="left"/>
      <w:pPr>
        <w:ind w:left="1440" w:hanging="360"/>
      </w:pPr>
      <w:rPr>
        <w:rFonts w:ascii="Symbol" w:hAnsi="Symbol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3414CDD"/>
    <w:multiLevelType w:val="hybridMultilevel"/>
    <w:tmpl w:val="0A84C3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3C68EC"/>
    <w:multiLevelType w:val="hybridMultilevel"/>
    <w:tmpl w:val="6E80B0EA"/>
    <w:lvl w:ilvl="0" w:tplc="465CACA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9F7F37"/>
    <w:multiLevelType w:val="hybridMultilevel"/>
    <w:tmpl w:val="4DD8D33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7B024B29"/>
    <w:multiLevelType w:val="hybridMultilevel"/>
    <w:tmpl w:val="5C28F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40F16"/>
    <w:multiLevelType w:val="hybridMultilevel"/>
    <w:tmpl w:val="CFBAC87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12"/>
  </w:num>
  <w:num w:numId="4">
    <w:abstractNumId w:val="6"/>
  </w:num>
  <w:num w:numId="5">
    <w:abstractNumId w:val="3"/>
  </w:num>
  <w:num w:numId="6">
    <w:abstractNumId w:val="5"/>
  </w:num>
  <w:num w:numId="7">
    <w:abstractNumId w:val="7"/>
  </w:num>
  <w:num w:numId="8">
    <w:abstractNumId w:val="9"/>
  </w:num>
  <w:num w:numId="9">
    <w:abstractNumId w:val="2"/>
  </w:num>
  <w:num w:numId="10">
    <w:abstractNumId w:val="4"/>
  </w:num>
  <w:num w:numId="11">
    <w:abstractNumId w:val="8"/>
  </w:num>
  <w:num w:numId="12">
    <w:abstractNumId w:val="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documentProtection w:edit="forms" w:enforcement="0"/>
  <w:defaultTabStop w:val="720"/>
  <w:drawingGridHorizontalSpacing w:val="357"/>
  <w:drawingGridVerticalSpacing w:val="357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LU0MzYwMDc3MjZR0lEKTi0uzszPAykwtKgFAIhSBPEtAAAA"/>
  </w:docVars>
  <w:rsids>
    <w:rsidRoot w:val="00245644"/>
    <w:rsid w:val="00002A37"/>
    <w:rsid w:val="00002D92"/>
    <w:rsid w:val="0001121E"/>
    <w:rsid w:val="0001169B"/>
    <w:rsid w:val="000231A3"/>
    <w:rsid w:val="000262DF"/>
    <w:rsid w:val="00026653"/>
    <w:rsid w:val="00030037"/>
    <w:rsid w:val="000312D0"/>
    <w:rsid w:val="00031B9E"/>
    <w:rsid w:val="00031F60"/>
    <w:rsid w:val="000370AA"/>
    <w:rsid w:val="00047DD9"/>
    <w:rsid w:val="00055021"/>
    <w:rsid w:val="00064C63"/>
    <w:rsid w:val="00066313"/>
    <w:rsid w:val="00066AA0"/>
    <w:rsid w:val="0008278F"/>
    <w:rsid w:val="00087EDF"/>
    <w:rsid w:val="000937E5"/>
    <w:rsid w:val="00095631"/>
    <w:rsid w:val="000976A9"/>
    <w:rsid w:val="000A5A1C"/>
    <w:rsid w:val="000B1DFD"/>
    <w:rsid w:val="000B44F6"/>
    <w:rsid w:val="000B5510"/>
    <w:rsid w:val="000B63DF"/>
    <w:rsid w:val="000B7B38"/>
    <w:rsid w:val="000C1757"/>
    <w:rsid w:val="000C4018"/>
    <w:rsid w:val="000C7149"/>
    <w:rsid w:val="000D03C3"/>
    <w:rsid w:val="000D5EBC"/>
    <w:rsid w:val="000D6415"/>
    <w:rsid w:val="000D754B"/>
    <w:rsid w:val="000E1B7D"/>
    <w:rsid w:val="000F0015"/>
    <w:rsid w:val="000F0630"/>
    <w:rsid w:val="000F22F6"/>
    <w:rsid w:val="000F75E8"/>
    <w:rsid w:val="00104661"/>
    <w:rsid w:val="0010775A"/>
    <w:rsid w:val="0011326F"/>
    <w:rsid w:val="00114E6A"/>
    <w:rsid w:val="00115AC7"/>
    <w:rsid w:val="00115E71"/>
    <w:rsid w:val="00137E0D"/>
    <w:rsid w:val="00156AD3"/>
    <w:rsid w:val="001644A2"/>
    <w:rsid w:val="0016718C"/>
    <w:rsid w:val="00183EFB"/>
    <w:rsid w:val="0018515F"/>
    <w:rsid w:val="00186700"/>
    <w:rsid w:val="001A1251"/>
    <w:rsid w:val="001B436E"/>
    <w:rsid w:val="001C5484"/>
    <w:rsid w:val="001C663D"/>
    <w:rsid w:val="001C67A5"/>
    <w:rsid w:val="001D1DBE"/>
    <w:rsid w:val="001E58BF"/>
    <w:rsid w:val="001F0854"/>
    <w:rsid w:val="001F54DC"/>
    <w:rsid w:val="0020371F"/>
    <w:rsid w:val="002140DB"/>
    <w:rsid w:val="00225DEC"/>
    <w:rsid w:val="00245644"/>
    <w:rsid w:val="00252352"/>
    <w:rsid w:val="00256A68"/>
    <w:rsid w:val="00256D15"/>
    <w:rsid w:val="0027011C"/>
    <w:rsid w:val="00275D64"/>
    <w:rsid w:val="00281162"/>
    <w:rsid w:val="00285711"/>
    <w:rsid w:val="00286789"/>
    <w:rsid w:val="002911DF"/>
    <w:rsid w:val="0029161D"/>
    <w:rsid w:val="002944D9"/>
    <w:rsid w:val="002B797B"/>
    <w:rsid w:val="002C0BB2"/>
    <w:rsid w:val="002C1C90"/>
    <w:rsid w:val="002D1A2A"/>
    <w:rsid w:val="002D79BD"/>
    <w:rsid w:val="002F4FA4"/>
    <w:rsid w:val="002F61E8"/>
    <w:rsid w:val="002F71AB"/>
    <w:rsid w:val="003138F6"/>
    <w:rsid w:val="003151CF"/>
    <w:rsid w:val="00334195"/>
    <w:rsid w:val="00343966"/>
    <w:rsid w:val="00351B51"/>
    <w:rsid w:val="003651C4"/>
    <w:rsid w:val="00383EA3"/>
    <w:rsid w:val="003969ED"/>
    <w:rsid w:val="003B6346"/>
    <w:rsid w:val="003B7424"/>
    <w:rsid w:val="003B7E1A"/>
    <w:rsid w:val="003C1BEE"/>
    <w:rsid w:val="003E2CE8"/>
    <w:rsid w:val="003E5D5F"/>
    <w:rsid w:val="003F798F"/>
    <w:rsid w:val="00403510"/>
    <w:rsid w:val="00405150"/>
    <w:rsid w:val="00410B1C"/>
    <w:rsid w:val="00412714"/>
    <w:rsid w:val="004155FA"/>
    <w:rsid w:val="00415F74"/>
    <w:rsid w:val="00422C0F"/>
    <w:rsid w:val="004335BA"/>
    <w:rsid w:val="00453648"/>
    <w:rsid w:val="00455229"/>
    <w:rsid w:val="00455359"/>
    <w:rsid w:val="00461EAC"/>
    <w:rsid w:val="00473152"/>
    <w:rsid w:val="0047579A"/>
    <w:rsid w:val="00485E31"/>
    <w:rsid w:val="004944C9"/>
    <w:rsid w:val="00495183"/>
    <w:rsid w:val="004A41D7"/>
    <w:rsid w:val="004A572D"/>
    <w:rsid w:val="004A5B22"/>
    <w:rsid w:val="004B0CBB"/>
    <w:rsid w:val="004B44DF"/>
    <w:rsid w:val="004C014E"/>
    <w:rsid w:val="004C0E0E"/>
    <w:rsid w:val="004C1734"/>
    <w:rsid w:val="004C3734"/>
    <w:rsid w:val="004C4EEA"/>
    <w:rsid w:val="004C5027"/>
    <w:rsid w:val="004D7118"/>
    <w:rsid w:val="004D7BFE"/>
    <w:rsid w:val="004E579D"/>
    <w:rsid w:val="004F1379"/>
    <w:rsid w:val="004F2626"/>
    <w:rsid w:val="004F41C4"/>
    <w:rsid w:val="004F6ABF"/>
    <w:rsid w:val="00503B60"/>
    <w:rsid w:val="00504565"/>
    <w:rsid w:val="00531206"/>
    <w:rsid w:val="0053258F"/>
    <w:rsid w:val="00542C16"/>
    <w:rsid w:val="00542C9F"/>
    <w:rsid w:val="00542FEA"/>
    <w:rsid w:val="005515DD"/>
    <w:rsid w:val="00562B7C"/>
    <w:rsid w:val="00563047"/>
    <w:rsid w:val="00565B5A"/>
    <w:rsid w:val="00567323"/>
    <w:rsid w:val="0057034E"/>
    <w:rsid w:val="005751FC"/>
    <w:rsid w:val="00591C9D"/>
    <w:rsid w:val="00595E12"/>
    <w:rsid w:val="005A52B8"/>
    <w:rsid w:val="005B09B7"/>
    <w:rsid w:val="005B4C6D"/>
    <w:rsid w:val="005C040C"/>
    <w:rsid w:val="005C1DE4"/>
    <w:rsid w:val="005F027D"/>
    <w:rsid w:val="00602DE5"/>
    <w:rsid w:val="0061626B"/>
    <w:rsid w:val="00616E26"/>
    <w:rsid w:val="00623F41"/>
    <w:rsid w:val="006256E4"/>
    <w:rsid w:val="0064670A"/>
    <w:rsid w:val="006627FD"/>
    <w:rsid w:val="006702E9"/>
    <w:rsid w:val="00673DE1"/>
    <w:rsid w:val="00695CC7"/>
    <w:rsid w:val="006A2D8E"/>
    <w:rsid w:val="006A6427"/>
    <w:rsid w:val="006B30F9"/>
    <w:rsid w:val="006B7D2C"/>
    <w:rsid w:val="006C50D5"/>
    <w:rsid w:val="006D1F2F"/>
    <w:rsid w:val="006D4DFA"/>
    <w:rsid w:val="006D6257"/>
    <w:rsid w:val="006E610F"/>
    <w:rsid w:val="006E73F5"/>
    <w:rsid w:val="00703433"/>
    <w:rsid w:val="00705C39"/>
    <w:rsid w:val="00711E58"/>
    <w:rsid w:val="007170F5"/>
    <w:rsid w:val="00726B34"/>
    <w:rsid w:val="007276E4"/>
    <w:rsid w:val="00731B4C"/>
    <w:rsid w:val="0073377F"/>
    <w:rsid w:val="007346B2"/>
    <w:rsid w:val="0074229A"/>
    <w:rsid w:val="00751C25"/>
    <w:rsid w:val="00765A73"/>
    <w:rsid w:val="0076748C"/>
    <w:rsid w:val="00781D2B"/>
    <w:rsid w:val="00783928"/>
    <w:rsid w:val="00784E2F"/>
    <w:rsid w:val="0078532B"/>
    <w:rsid w:val="0078536B"/>
    <w:rsid w:val="007933E6"/>
    <w:rsid w:val="007957BD"/>
    <w:rsid w:val="00796429"/>
    <w:rsid w:val="007A17C6"/>
    <w:rsid w:val="007A311C"/>
    <w:rsid w:val="007B042B"/>
    <w:rsid w:val="007B356A"/>
    <w:rsid w:val="007C125D"/>
    <w:rsid w:val="007C23CB"/>
    <w:rsid w:val="007C570B"/>
    <w:rsid w:val="007C7B1B"/>
    <w:rsid w:val="007D0F64"/>
    <w:rsid w:val="007D5B71"/>
    <w:rsid w:val="007D659B"/>
    <w:rsid w:val="007D66C3"/>
    <w:rsid w:val="007D71F9"/>
    <w:rsid w:val="007D7BF7"/>
    <w:rsid w:val="007E4556"/>
    <w:rsid w:val="008019BC"/>
    <w:rsid w:val="008069AB"/>
    <w:rsid w:val="00813F66"/>
    <w:rsid w:val="008161B2"/>
    <w:rsid w:val="008207EC"/>
    <w:rsid w:val="008236B2"/>
    <w:rsid w:val="0082766C"/>
    <w:rsid w:val="008379BA"/>
    <w:rsid w:val="00837EF4"/>
    <w:rsid w:val="00842C98"/>
    <w:rsid w:val="008430B4"/>
    <w:rsid w:val="00846B01"/>
    <w:rsid w:val="0085182D"/>
    <w:rsid w:val="00870759"/>
    <w:rsid w:val="00872315"/>
    <w:rsid w:val="00887759"/>
    <w:rsid w:val="00891BBF"/>
    <w:rsid w:val="0089351D"/>
    <w:rsid w:val="008A3BA9"/>
    <w:rsid w:val="008B11B7"/>
    <w:rsid w:val="008B4FE0"/>
    <w:rsid w:val="008D140D"/>
    <w:rsid w:val="008E031C"/>
    <w:rsid w:val="008E0F9E"/>
    <w:rsid w:val="008E7C7D"/>
    <w:rsid w:val="008F060A"/>
    <w:rsid w:val="008F3AC8"/>
    <w:rsid w:val="008F5295"/>
    <w:rsid w:val="00904D87"/>
    <w:rsid w:val="00926B62"/>
    <w:rsid w:val="00930ECF"/>
    <w:rsid w:val="00940887"/>
    <w:rsid w:val="00956BCC"/>
    <w:rsid w:val="00960414"/>
    <w:rsid w:val="009760A7"/>
    <w:rsid w:val="00984BEC"/>
    <w:rsid w:val="0099111B"/>
    <w:rsid w:val="00993D6F"/>
    <w:rsid w:val="009A2EC1"/>
    <w:rsid w:val="009A4FE6"/>
    <w:rsid w:val="009A5AAB"/>
    <w:rsid w:val="009C1D90"/>
    <w:rsid w:val="009C4E05"/>
    <w:rsid w:val="009C7558"/>
    <w:rsid w:val="009E3E46"/>
    <w:rsid w:val="009E5C59"/>
    <w:rsid w:val="009E6B2C"/>
    <w:rsid w:val="009E750C"/>
    <w:rsid w:val="00A04F50"/>
    <w:rsid w:val="00A17CE2"/>
    <w:rsid w:val="00A215C7"/>
    <w:rsid w:val="00A23A83"/>
    <w:rsid w:val="00A259C8"/>
    <w:rsid w:val="00A336FB"/>
    <w:rsid w:val="00A4248A"/>
    <w:rsid w:val="00A42714"/>
    <w:rsid w:val="00A56295"/>
    <w:rsid w:val="00A64452"/>
    <w:rsid w:val="00A7099B"/>
    <w:rsid w:val="00A750B6"/>
    <w:rsid w:val="00A81DD9"/>
    <w:rsid w:val="00A8237D"/>
    <w:rsid w:val="00A86330"/>
    <w:rsid w:val="00A97D93"/>
    <w:rsid w:val="00AA5823"/>
    <w:rsid w:val="00AA66B5"/>
    <w:rsid w:val="00AA77A4"/>
    <w:rsid w:val="00AA790D"/>
    <w:rsid w:val="00AB71D8"/>
    <w:rsid w:val="00AB7A84"/>
    <w:rsid w:val="00AC51B4"/>
    <w:rsid w:val="00AC7AA3"/>
    <w:rsid w:val="00AD6478"/>
    <w:rsid w:val="00AE0E04"/>
    <w:rsid w:val="00AE5A2B"/>
    <w:rsid w:val="00AE634B"/>
    <w:rsid w:val="00AF2B40"/>
    <w:rsid w:val="00B10718"/>
    <w:rsid w:val="00B20A30"/>
    <w:rsid w:val="00B258B5"/>
    <w:rsid w:val="00B34A20"/>
    <w:rsid w:val="00B354BC"/>
    <w:rsid w:val="00B35718"/>
    <w:rsid w:val="00B36A02"/>
    <w:rsid w:val="00B53861"/>
    <w:rsid w:val="00B55C57"/>
    <w:rsid w:val="00B66BAF"/>
    <w:rsid w:val="00B72047"/>
    <w:rsid w:val="00B8078A"/>
    <w:rsid w:val="00B8253D"/>
    <w:rsid w:val="00B8632E"/>
    <w:rsid w:val="00BA4603"/>
    <w:rsid w:val="00BA65D9"/>
    <w:rsid w:val="00BC6090"/>
    <w:rsid w:val="00BD70AB"/>
    <w:rsid w:val="00BE2E27"/>
    <w:rsid w:val="00BE5E3E"/>
    <w:rsid w:val="00BE6EF7"/>
    <w:rsid w:val="00BF095C"/>
    <w:rsid w:val="00BF31C1"/>
    <w:rsid w:val="00BF3967"/>
    <w:rsid w:val="00C13181"/>
    <w:rsid w:val="00C33834"/>
    <w:rsid w:val="00C347AF"/>
    <w:rsid w:val="00C42EAD"/>
    <w:rsid w:val="00C67A5C"/>
    <w:rsid w:val="00C712FC"/>
    <w:rsid w:val="00C7191B"/>
    <w:rsid w:val="00C767CC"/>
    <w:rsid w:val="00C82189"/>
    <w:rsid w:val="00C87071"/>
    <w:rsid w:val="00C87DE1"/>
    <w:rsid w:val="00C9406E"/>
    <w:rsid w:val="00CA0012"/>
    <w:rsid w:val="00CA18F9"/>
    <w:rsid w:val="00CA1DD9"/>
    <w:rsid w:val="00CA3697"/>
    <w:rsid w:val="00CD0AAB"/>
    <w:rsid w:val="00CD1BE8"/>
    <w:rsid w:val="00CD377F"/>
    <w:rsid w:val="00CD5B41"/>
    <w:rsid w:val="00CE03F7"/>
    <w:rsid w:val="00CF40C3"/>
    <w:rsid w:val="00D020CE"/>
    <w:rsid w:val="00D0335E"/>
    <w:rsid w:val="00D06FD1"/>
    <w:rsid w:val="00D12705"/>
    <w:rsid w:val="00D12F1A"/>
    <w:rsid w:val="00D13498"/>
    <w:rsid w:val="00D24700"/>
    <w:rsid w:val="00D26B3E"/>
    <w:rsid w:val="00D305C9"/>
    <w:rsid w:val="00D3302B"/>
    <w:rsid w:val="00D34C73"/>
    <w:rsid w:val="00D3548C"/>
    <w:rsid w:val="00D36FD2"/>
    <w:rsid w:val="00D45F10"/>
    <w:rsid w:val="00D5078C"/>
    <w:rsid w:val="00D525F3"/>
    <w:rsid w:val="00D53D53"/>
    <w:rsid w:val="00D57317"/>
    <w:rsid w:val="00D7329D"/>
    <w:rsid w:val="00D7555D"/>
    <w:rsid w:val="00D76B1B"/>
    <w:rsid w:val="00D77428"/>
    <w:rsid w:val="00D80BE8"/>
    <w:rsid w:val="00DA1102"/>
    <w:rsid w:val="00DA7B59"/>
    <w:rsid w:val="00DB1635"/>
    <w:rsid w:val="00DB4CF5"/>
    <w:rsid w:val="00DC4874"/>
    <w:rsid w:val="00DD00B0"/>
    <w:rsid w:val="00DD1A6B"/>
    <w:rsid w:val="00DF583A"/>
    <w:rsid w:val="00E06FE0"/>
    <w:rsid w:val="00E13ED2"/>
    <w:rsid w:val="00E218B1"/>
    <w:rsid w:val="00E26171"/>
    <w:rsid w:val="00E317E4"/>
    <w:rsid w:val="00E32D0E"/>
    <w:rsid w:val="00E46E01"/>
    <w:rsid w:val="00E60D24"/>
    <w:rsid w:val="00E745AE"/>
    <w:rsid w:val="00E77744"/>
    <w:rsid w:val="00E82441"/>
    <w:rsid w:val="00E860A4"/>
    <w:rsid w:val="00E87BDF"/>
    <w:rsid w:val="00E965ED"/>
    <w:rsid w:val="00EA2A8D"/>
    <w:rsid w:val="00EA7D43"/>
    <w:rsid w:val="00EC4612"/>
    <w:rsid w:val="00EC6962"/>
    <w:rsid w:val="00EC6AAA"/>
    <w:rsid w:val="00ED58CA"/>
    <w:rsid w:val="00ED5DAB"/>
    <w:rsid w:val="00EF1920"/>
    <w:rsid w:val="00EF37D3"/>
    <w:rsid w:val="00EF4595"/>
    <w:rsid w:val="00EF67D7"/>
    <w:rsid w:val="00F0376F"/>
    <w:rsid w:val="00F03C3C"/>
    <w:rsid w:val="00F16A74"/>
    <w:rsid w:val="00F17670"/>
    <w:rsid w:val="00F247D7"/>
    <w:rsid w:val="00F36E8B"/>
    <w:rsid w:val="00F44C5E"/>
    <w:rsid w:val="00F51B5F"/>
    <w:rsid w:val="00F638CE"/>
    <w:rsid w:val="00F63F14"/>
    <w:rsid w:val="00F64470"/>
    <w:rsid w:val="00F705A1"/>
    <w:rsid w:val="00F708B7"/>
    <w:rsid w:val="00F725BD"/>
    <w:rsid w:val="00F74A4C"/>
    <w:rsid w:val="00F7588E"/>
    <w:rsid w:val="00F90546"/>
    <w:rsid w:val="00F94F52"/>
    <w:rsid w:val="00FB18A7"/>
    <w:rsid w:val="00FB6DD9"/>
    <w:rsid w:val="00FB733F"/>
    <w:rsid w:val="00FC0947"/>
    <w:rsid w:val="00FC7014"/>
    <w:rsid w:val="00FD7A7D"/>
    <w:rsid w:val="00FE2B75"/>
    <w:rsid w:val="00FE6BCE"/>
    <w:rsid w:val="00FF2E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D6A5DB"/>
  <w15:docId w15:val="{871DAEBA-8788-47EE-82B4-074ECF2EB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0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564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5644"/>
  </w:style>
  <w:style w:type="paragraph" w:styleId="Footer">
    <w:name w:val="footer"/>
    <w:basedOn w:val="Normal"/>
    <w:link w:val="FooterChar"/>
    <w:uiPriority w:val="99"/>
    <w:unhideWhenUsed/>
    <w:rsid w:val="0024564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5644"/>
  </w:style>
  <w:style w:type="paragraph" w:styleId="BalloonText">
    <w:name w:val="Balloon Text"/>
    <w:basedOn w:val="Normal"/>
    <w:link w:val="BalloonTextChar"/>
    <w:uiPriority w:val="99"/>
    <w:semiHidden/>
    <w:unhideWhenUsed/>
    <w:rsid w:val="0024564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644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FE6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44A2"/>
    <w:pPr>
      <w:ind w:left="720"/>
      <w:contextualSpacing/>
    </w:pPr>
  </w:style>
  <w:style w:type="paragraph" w:styleId="BodyText">
    <w:name w:val="Body Text"/>
    <w:basedOn w:val="Normal"/>
    <w:link w:val="BodyTextChar"/>
    <w:rsid w:val="00616E26"/>
    <w:pPr>
      <w:jc w:val="both"/>
    </w:pPr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customStyle="1" w:styleId="BodyTextChar">
    <w:name w:val="Body Text Char"/>
    <w:basedOn w:val="DefaultParagraphFont"/>
    <w:link w:val="BodyText"/>
    <w:rsid w:val="00616E26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E860A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E860A4"/>
  </w:style>
  <w:style w:type="character" w:customStyle="1" w:styleId="CommentTextChar">
    <w:name w:val="Comment Text Char"/>
    <w:basedOn w:val="DefaultParagraphFont"/>
    <w:link w:val="CommentText"/>
    <w:uiPriority w:val="99"/>
    <w:rsid w:val="00E860A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0A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0A4"/>
    <w:rPr>
      <w:b/>
      <w:bCs/>
      <w:sz w:val="20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E3E4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E3E46"/>
    <w:rPr>
      <w:sz w:val="16"/>
      <w:szCs w:val="16"/>
    </w:rPr>
  </w:style>
  <w:style w:type="character" w:styleId="PageNumber">
    <w:name w:val="page number"/>
    <w:basedOn w:val="DefaultParagraphFont"/>
    <w:rsid w:val="007C7B1B"/>
  </w:style>
  <w:style w:type="character" w:styleId="Hyperlink">
    <w:name w:val="Hyperlink"/>
    <w:rsid w:val="00AA790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6B01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34A20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34A2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34A20"/>
    <w:rPr>
      <w:vertAlign w:val="superscript"/>
    </w:rPr>
  </w:style>
  <w:style w:type="paragraph" w:styleId="Revision">
    <w:name w:val="Revision"/>
    <w:hidden/>
    <w:uiPriority w:val="99"/>
    <w:semiHidden/>
    <w:rsid w:val="00751C25"/>
    <w:pPr>
      <w:spacing w:before="0" w:after="0"/>
    </w:pPr>
  </w:style>
  <w:style w:type="character" w:styleId="PlaceholderText">
    <w:name w:val="Placeholder Text"/>
    <w:basedOn w:val="DefaultParagraphFont"/>
    <w:uiPriority w:val="99"/>
    <w:semiHidden/>
    <w:rsid w:val="00AD6478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3258F"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3258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3258F"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3258F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412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v.gs/visitors/regulated-activity-permit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oss.james@gov.g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ross.james@gov.g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ermits@gov.gs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378D9ECF8E64DEAAFF2923A7A678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F3350-658E-4A09-B76F-3D6EFEDD2266}"/>
      </w:docPartPr>
      <w:docPartBody>
        <w:p w:rsidR="00855E8E" w:rsidRDefault="00430EB9" w:rsidP="00430EB9">
          <w:pPr>
            <w:pStyle w:val="8378D9ECF8E64DEAAFF2923A7A6786EC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65E0C6EA74D40DB9C177560C5CF6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3160B-9BB2-4541-9916-4F9839AE21D7}"/>
      </w:docPartPr>
      <w:docPartBody>
        <w:p w:rsidR="00855E8E" w:rsidRDefault="00430EB9" w:rsidP="00430EB9">
          <w:pPr>
            <w:pStyle w:val="D65E0C6EA74D40DB9C177560C5CF6D8D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9FC4E8C00634B3FB8902C37C4C2B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768D8-C865-4AEF-8D2A-39C189DB4E70}"/>
      </w:docPartPr>
      <w:docPartBody>
        <w:p w:rsidR="00855E8E" w:rsidRDefault="00430EB9" w:rsidP="00430EB9">
          <w:pPr>
            <w:pStyle w:val="09FC4E8C00634B3FB8902C37C4C2B1C5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304D76710DE4E198C53027D3CD0B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8DF0D-751B-48FE-8BE3-78ACAFECB63C}"/>
      </w:docPartPr>
      <w:docPartBody>
        <w:p w:rsidR="00855E8E" w:rsidRDefault="00430EB9" w:rsidP="00430EB9">
          <w:pPr>
            <w:pStyle w:val="7304D76710DE4E198C53027D3CD0BFA6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1216F3EE07748478663321D4CC13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2698C-C1F6-4DB6-B4C2-4CE280531F44}"/>
      </w:docPartPr>
      <w:docPartBody>
        <w:p w:rsidR="00855E8E" w:rsidRDefault="00430EB9" w:rsidP="00430EB9">
          <w:pPr>
            <w:pStyle w:val="21216F3EE07748478663321D4CC136A3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DEC2674C57140528EE5A0C0C3D1B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21B50-9146-4B63-9781-81AC39555BEF}"/>
      </w:docPartPr>
      <w:docPartBody>
        <w:p w:rsidR="00855E8E" w:rsidRDefault="00430EB9" w:rsidP="00430EB9">
          <w:pPr>
            <w:pStyle w:val="4DEC2674C57140528EE5A0C0C3D1BB9B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815EE67B6054BAD83EE00F2EB814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62093-7FA1-4FB4-835E-A177675BE599}"/>
      </w:docPartPr>
      <w:docPartBody>
        <w:p w:rsidR="00855E8E" w:rsidRDefault="00430EB9" w:rsidP="00430EB9">
          <w:pPr>
            <w:pStyle w:val="1815EE67B6054BAD83EE00F2EB814E42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BE5B5D93D3E4E80BC331FE6B2ECE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B28F0-277C-4DFF-B85A-E3A3ADA5D7E9}"/>
      </w:docPartPr>
      <w:docPartBody>
        <w:p w:rsidR="00855E8E" w:rsidRDefault="00B51440" w:rsidP="00B51440">
          <w:pPr>
            <w:pStyle w:val="9BE5B5D93D3E4E80BC331FE6B2ECEA899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0D79B91C09A4986B89D19B4CE730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4F418-5324-4E88-A9E7-2BF8A3FE5BB2}"/>
      </w:docPartPr>
      <w:docPartBody>
        <w:p w:rsidR="00855E8E" w:rsidRDefault="00430EB9" w:rsidP="00430EB9">
          <w:pPr>
            <w:pStyle w:val="00D79B91C09A4986B89D19B4CE73066710"/>
          </w:pPr>
          <w:r w:rsidRPr="00A215C7">
            <w:rPr>
              <w:rStyle w:val="PlaceholderText"/>
              <w:color w:val="D9D9D9" w:themeColor="background1" w:themeShade="D9"/>
            </w:rPr>
            <w:t>dd/mm/yyyy</w:t>
          </w:r>
        </w:p>
      </w:docPartBody>
    </w:docPart>
    <w:docPart>
      <w:docPartPr>
        <w:name w:val="7151F0EE28084FFD81E6AF856ED7D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CB689-69CE-4444-B2DB-AA3ABF3586AA}"/>
      </w:docPartPr>
      <w:docPartBody>
        <w:p w:rsidR="005175A6" w:rsidRDefault="00430EB9" w:rsidP="00430EB9">
          <w:pPr>
            <w:pStyle w:val="7151F0EE28084FFD81E6AF856ED7D61F2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5FEF1-6FE2-4C3C-A9D0-4F00CC0EFF1D}"/>
      </w:docPartPr>
      <w:docPartBody>
        <w:p w:rsidR="00435FA8" w:rsidRDefault="005175A6">
          <w:r w:rsidRPr="002942D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A9256DB1F443ED8B474D12586A0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698AF-38F0-4775-A68C-30CAF43D705B}"/>
      </w:docPartPr>
      <w:docPartBody>
        <w:p w:rsidR="00905704" w:rsidRDefault="00E61311" w:rsidP="00E61311">
          <w:pPr>
            <w:pStyle w:val="13A9256DB1F443ED8B474D12586A0760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8BF294FD2E74E47AEE16943B723D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5EAB6-2BB1-4527-807E-EF038132CC45}"/>
      </w:docPartPr>
      <w:docPartBody>
        <w:p w:rsidR="00905704" w:rsidRDefault="00E61311" w:rsidP="00E61311">
          <w:pPr>
            <w:pStyle w:val="28BF294FD2E74E47AEE16943B723DB74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06712B94CE04F618EAB1E6513D9E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2730C-89DC-4AC1-BDE7-143C2DCDAAF8}"/>
      </w:docPartPr>
      <w:docPartBody>
        <w:p w:rsidR="00905704" w:rsidRDefault="00E61311" w:rsidP="00E61311">
          <w:pPr>
            <w:pStyle w:val="F06712B94CE04F618EAB1E6513D9E745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99F04A59163487D96AE2156642A3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E324E-5A53-45F7-A9DC-5AB987205D82}"/>
      </w:docPartPr>
      <w:docPartBody>
        <w:p w:rsidR="00905704" w:rsidRDefault="00E61311" w:rsidP="00E61311">
          <w:pPr>
            <w:pStyle w:val="E99F04A59163487D96AE2156642A3A63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0CCC36521934DDBB3CE45E15A31E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A1BF2-E70C-4782-AA8D-91CB8389A7A8}"/>
      </w:docPartPr>
      <w:docPartBody>
        <w:p w:rsidR="00905704" w:rsidRDefault="00E61311" w:rsidP="00E61311">
          <w:pPr>
            <w:pStyle w:val="70CCC36521934DDBB3CE45E15A31ED7C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20A7B72107A432D848E8935580C0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0AC58-5A7A-4A47-BF69-1B328CB36D55}"/>
      </w:docPartPr>
      <w:docPartBody>
        <w:p w:rsidR="00905704" w:rsidRDefault="00E61311" w:rsidP="00E61311">
          <w:pPr>
            <w:pStyle w:val="420A7B72107A432D848E8935580C0F49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1597CDD6AB24959B7D83727493C3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C63A4-036C-418D-87CF-2BFA12D9A054}"/>
      </w:docPartPr>
      <w:docPartBody>
        <w:p w:rsidR="00905704" w:rsidRDefault="00E61311" w:rsidP="00E61311">
          <w:pPr>
            <w:pStyle w:val="81597CDD6AB24959B7D83727493C3B25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AB5657A53404033B5B6438E6597D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1C896-93E7-488C-86B9-96A2B12DAEEE}"/>
      </w:docPartPr>
      <w:docPartBody>
        <w:p w:rsidR="00905704" w:rsidRDefault="00E61311" w:rsidP="00E61311">
          <w:pPr>
            <w:pStyle w:val="FAB5657A53404033B5B6438E6597D70E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E291496B0BF41DFA000672664D09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D9251-CFB0-437B-BF85-B3C491E04240}"/>
      </w:docPartPr>
      <w:docPartBody>
        <w:p w:rsidR="00905704" w:rsidRDefault="00E61311" w:rsidP="00E61311">
          <w:pPr>
            <w:pStyle w:val="8E291496B0BF41DFA000672664D09A04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9250A29BB8C46C5AA0B7D2A45112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387DD-98B1-4BCB-B6E7-7D48CDA89D60}"/>
      </w:docPartPr>
      <w:docPartBody>
        <w:p w:rsidR="00905704" w:rsidRDefault="00E61311" w:rsidP="00E61311">
          <w:pPr>
            <w:pStyle w:val="09250A29BB8C46C5AA0B7D2A45112BD9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E37E3E4C4AD4329B033F4E4F6FF5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23330-7BA1-4731-BDEC-BE9010BE9BF6}"/>
      </w:docPartPr>
      <w:docPartBody>
        <w:p w:rsidR="00905704" w:rsidRDefault="00E61311" w:rsidP="00E61311">
          <w:pPr>
            <w:pStyle w:val="BE37E3E4C4AD4329B033F4E4F6FF5718"/>
          </w:pPr>
          <w:r>
            <w:rPr>
              <w:rStyle w:val="PlaceholderText"/>
              <w:color w:val="D9D9D9" w:themeColor="background1" w:themeShade="D9"/>
            </w:rPr>
            <w:t>dd/month</w:t>
          </w:r>
          <w:r w:rsidRPr="00A215C7">
            <w:rPr>
              <w:rStyle w:val="PlaceholderText"/>
              <w:color w:val="D9D9D9" w:themeColor="background1" w:themeShade="D9"/>
            </w:rPr>
            <w:t>/yyyy</w:t>
          </w:r>
        </w:p>
      </w:docPartBody>
    </w:docPart>
    <w:docPart>
      <w:docPartPr>
        <w:name w:val="B4B7F377170B4952AA4FEB75E4FA3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DB3F9-22EF-404E-B3A0-6CE8DAAB2C10}"/>
      </w:docPartPr>
      <w:docPartBody>
        <w:p w:rsidR="00905704" w:rsidRDefault="00E61311" w:rsidP="00E61311">
          <w:pPr>
            <w:pStyle w:val="B4B7F377170B4952AA4FEB75E4FA3FD5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68835CAFF44452B994E1BECF0631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97D18-7ED5-4253-9A64-E911F8DA51CF}"/>
      </w:docPartPr>
      <w:docPartBody>
        <w:p w:rsidR="00DE744C" w:rsidRDefault="00E63DE1" w:rsidP="00E63DE1">
          <w:pPr>
            <w:pStyle w:val="B68835CAFF44452B994E1BECF063118C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F9402E077024854816429788C98A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D13D1-380A-4E6E-8905-33C23C5CFD71}"/>
      </w:docPartPr>
      <w:docPartBody>
        <w:p w:rsidR="00DE744C" w:rsidRDefault="00E63DE1" w:rsidP="00E63DE1">
          <w:pPr>
            <w:pStyle w:val="DF9402E077024854816429788C98AA7F"/>
          </w:pPr>
          <w:r>
            <w:rPr>
              <w:rFonts w:asciiTheme="majorHAnsi" w:hAnsiTheme="majorHAnsi" w:cstheme="majorHAnsi"/>
              <w:sz w:val="21"/>
              <w:szCs w:val="21"/>
            </w:rPr>
            <w:t xml:space="preserve"> </w:t>
          </w:r>
        </w:p>
      </w:docPartBody>
    </w:docPart>
    <w:docPart>
      <w:docPartPr>
        <w:name w:val="51C68FA5EB614D3493434226EA364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C4079-CE18-4DAF-BCE0-7BF5B7438048}"/>
      </w:docPartPr>
      <w:docPartBody>
        <w:p w:rsidR="00DE744C" w:rsidRDefault="00E63DE1" w:rsidP="00E63DE1">
          <w:pPr>
            <w:pStyle w:val="51C68FA5EB614D3493434226EA3646BD"/>
          </w:pPr>
          <w:r>
            <w:rPr>
              <w:rStyle w:val="PlaceholderText"/>
              <w:color w:val="E7E6E6" w:themeColor="background2"/>
            </w:rPr>
            <w:t xml:space="preserve"> </w:t>
          </w:r>
        </w:p>
      </w:docPartBody>
    </w:docPart>
    <w:docPart>
      <w:docPartPr>
        <w:name w:val="32B5821A225240D8B89D664F57147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D5E84-2A0B-46B1-B6B4-50E28A236F45}"/>
      </w:docPartPr>
      <w:docPartBody>
        <w:p w:rsidR="00DE744C" w:rsidRDefault="00E63DE1" w:rsidP="00E63DE1">
          <w:pPr>
            <w:pStyle w:val="32B5821A225240D8B89D664F5714793E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2233F6DDFAC44848F3EE1E6D5789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3CAB2-3BE9-41FA-89EB-A5D256322FD1}"/>
      </w:docPartPr>
      <w:docPartBody>
        <w:p w:rsidR="00DE744C" w:rsidRDefault="00E63DE1" w:rsidP="00E63DE1">
          <w:pPr>
            <w:pStyle w:val="C2233F6DDFAC44848F3EE1E6D5789304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F784A9630864EF98A2D1E0053C9B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5C375C-FB0D-4F60-AA38-282D2956F88B}"/>
      </w:docPartPr>
      <w:docPartBody>
        <w:p w:rsidR="00DE744C" w:rsidRDefault="00E63DE1" w:rsidP="00E63DE1">
          <w:pPr>
            <w:pStyle w:val="3F784A9630864EF98A2D1E0053C9B5E7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655329CF9A343DE99D207F3019B6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BA5B8-F4EF-4D2A-AC4A-D5F7ED4C0AA6}"/>
      </w:docPartPr>
      <w:docPartBody>
        <w:p w:rsidR="00DE744C" w:rsidRDefault="00E63DE1" w:rsidP="00E63DE1">
          <w:pPr>
            <w:pStyle w:val="3655329CF9A343DE99D207F3019B6F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7D7D087F19D407B835C34BAAC614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53F0A7-928B-4811-A920-50F1EE18BA62}"/>
      </w:docPartPr>
      <w:docPartBody>
        <w:p w:rsidR="00DE744C" w:rsidRDefault="00E63DE1" w:rsidP="00E63DE1">
          <w:pPr>
            <w:pStyle w:val="57D7D087F19D407B835C34BAAC614153"/>
          </w:pPr>
          <w:r>
            <w:rPr>
              <w:rStyle w:val="PlaceholderText"/>
              <w:color w:val="D9D9D9" w:themeColor="background1" w:themeShade="D9"/>
            </w:rPr>
            <w:t>dd/month</w:t>
          </w:r>
          <w:r w:rsidRPr="00A215C7">
            <w:rPr>
              <w:rStyle w:val="PlaceholderText"/>
              <w:color w:val="D9D9D9" w:themeColor="background1" w:themeShade="D9"/>
            </w:rPr>
            <w:t>/yyyy</w:t>
          </w:r>
        </w:p>
      </w:docPartBody>
    </w:docPart>
    <w:docPart>
      <w:docPartPr>
        <w:name w:val="8D511D581B5A44BF92B13E5CFB87F9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C2614-545B-4C42-9290-F87AFD1FB49A}"/>
      </w:docPartPr>
      <w:docPartBody>
        <w:p w:rsidR="00DE744C" w:rsidRDefault="00E63DE1" w:rsidP="00E63DE1">
          <w:pPr>
            <w:pStyle w:val="8D511D581B5A44BF92B13E5CFB87F953"/>
          </w:pPr>
          <w:r>
            <w:rPr>
              <w:rStyle w:val="PlaceholderText"/>
              <w:color w:val="D9D9D9" w:themeColor="background1" w:themeShade="D9"/>
            </w:rPr>
            <w:t>dd/month</w:t>
          </w:r>
          <w:r w:rsidRPr="00A215C7">
            <w:rPr>
              <w:rStyle w:val="PlaceholderText"/>
              <w:color w:val="D9D9D9" w:themeColor="background1" w:themeShade="D9"/>
            </w:rPr>
            <w:t>/yyyy</w:t>
          </w:r>
        </w:p>
      </w:docPartBody>
    </w:docPart>
    <w:docPart>
      <w:docPartPr>
        <w:name w:val="0DA15560939A437AB407AA9283FB2C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F8771-C488-4FF4-960D-FA19167E70E1}"/>
      </w:docPartPr>
      <w:docPartBody>
        <w:p w:rsidR="00DE744C" w:rsidRDefault="00E63DE1" w:rsidP="00E63DE1">
          <w:pPr>
            <w:pStyle w:val="0DA15560939A437AB407AA9283FB2C63"/>
          </w:pPr>
          <w:r>
            <w:rPr>
              <w:rStyle w:val="PlaceholderText"/>
              <w:color w:val="D9D9D9" w:themeColor="background1" w:themeShade="D9"/>
            </w:rPr>
            <w:t>dd/month</w:t>
          </w:r>
          <w:r w:rsidRPr="00A215C7">
            <w:rPr>
              <w:rStyle w:val="PlaceholderText"/>
              <w:color w:val="D9D9D9" w:themeColor="background1" w:themeShade="D9"/>
            </w:rPr>
            <w:t>/yyyy</w:t>
          </w:r>
        </w:p>
      </w:docPartBody>
    </w:docPart>
    <w:docPart>
      <w:docPartPr>
        <w:name w:val="34483528500F44C8B8A9C7781FE67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58F5F-4334-465D-B9CB-DAA404BE20E8}"/>
      </w:docPartPr>
      <w:docPartBody>
        <w:p w:rsidR="00DE744C" w:rsidRDefault="00E63DE1" w:rsidP="00E63DE1">
          <w:pPr>
            <w:pStyle w:val="34483528500F44C8B8A9C7781FE67EBF"/>
          </w:pPr>
          <w:r>
            <w:rPr>
              <w:rStyle w:val="PlaceholderText"/>
              <w:color w:val="D9D9D9" w:themeColor="background1" w:themeShade="D9"/>
            </w:rPr>
            <w:t>dd/month</w:t>
          </w:r>
          <w:r w:rsidRPr="00A215C7">
            <w:rPr>
              <w:rStyle w:val="PlaceholderText"/>
              <w:color w:val="D9D9D9" w:themeColor="background1" w:themeShade="D9"/>
            </w:rPr>
            <w:t>/yyyy</w:t>
          </w:r>
        </w:p>
      </w:docPartBody>
    </w:docPart>
    <w:docPart>
      <w:docPartPr>
        <w:name w:val="FC481FE0D9ED4EC1AC510C460B43D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D2B2F-F436-46E8-8627-8B43394B2C15}"/>
      </w:docPartPr>
      <w:docPartBody>
        <w:p w:rsidR="00E966F9" w:rsidRDefault="00D143C4" w:rsidP="00D143C4">
          <w:pPr>
            <w:pStyle w:val="FC481FE0D9ED4EC1AC510C460B43D99D"/>
          </w:pPr>
          <w:r>
            <w:rPr>
              <w:rFonts w:asciiTheme="majorHAnsi" w:hAnsiTheme="majorHAnsi" w:cstheme="majorHAnsi"/>
              <w:b/>
              <w:sz w:val="21"/>
              <w:szCs w:val="21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51440"/>
    <w:rsid w:val="00025296"/>
    <w:rsid w:val="0016796C"/>
    <w:rsid w:val="001F34E6"/>
    <w:rsid w:val="0024390D"/>
    <w:rsid w:val="002B3FBA"/>
    <w:rsid w:val="00411A05"/>
    <w:rsid w:val="00430EB9"/>
    <w:rsid w:val="0043522B"/>
    <w:rsid w:val="00435FA8"/>
    <w:rsid w:val="005175A6"/>
    <w:rsid w:val="0064515A"/>
    <w:rsid w:val="00855E8E"/>
    <w:rsid w:val="00905704"/>
    <w:rsid w:val="00971C1D"/>
    <w:rsid w:val="009F36C5"/>
    <w:rsid w:val="00AA592D"/>
    <w:rsid w:val="00AC46C5"/>
    <w:rsid w:val="00B51440"/>
    <w:rsid w:val="00D143C4"/>
    <w:rsid w:val="00D4089E"/>
    <w:rsid w:val="00DE744C"/>
    <w:rsid w:val="00E61311"/>
    <w:rsid w:val="00E63DE1"/>
    <w:rsid w:val="00E96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3DE1"/>
    <w:rPr>
      <w:color w:val="808080"/>
    </w:rPr>
  </w:style>
  <w:style w:type="paragraph" w:customStyle="1" w:styleId="9BE5B5D93D3E4E80BC331FE6B2ECEA899">
    <w:name w:val="9BE5B5D93D3E4E80BC331FE6B2ECEA8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10">
    <w:name w:val="00D79B91C09A4986B89D19B4CE730667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11">
    <w:name w:val="8378D9ECF8E64DEAAFF2923A7A6786EC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11">
    <w:name w:val="D65E0C6EA74D40DB9C177560C5CF6D8D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51F0EE28084FFD81E6AF856ED7D61F2">
    <w:name w:val="7151F0EE28084FFD81E6AF856ED7D61F2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11">
    <w:name w:val="09FC4E8C00634B3FB8902C37C4C2B1C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11">
    <w:name w:val="7304D76710DE4E198C53027D3CD0BFA6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11">
    <w:name w:val="21216F3EE07748478663321D4CC136A3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11">
    <w:name w:val="4DEC2674C57140528EE5A0C0C3D1BB9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11">
    <w:name w:val="1815EE67B6054BAD83EE00F2EB814E4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A9256DB1F443ED8B474D12586A0760">
    <w:name w:val="13A9256DB1F443ED8B474D12586A0760"/>
    <w:rsid w:val="00E61311"/>
  </w:style>
  <w:style w:type="paragraph" w:customStyle="1" w:styleId="28BF294FD2E74E47AEE16943B723DB74">
    <w:name w:val="28BF294FD2E74E47AEE16943B723DB74"/>
    <w:rsid w:val="00E61311"/>
  </w:style>
  <w:style w:type="paragraph" w:customStyle="1" w:styleId="F06712B94CE04F618EAB1E6513D9E745">
    <w:name w:val="F06712B94CE04F618EAB1E6513D9E745"/>
    <w:rsid w:val="00E61311"/>
  </w:style>
  <w:style w:type="paragraph" w:customStyle="1" w:styleId="E99F04A59163487D96AE2156642A3A63">
    <w:name w:val="E99F04A59163487D96AE2156642A3A63"/>
    <w:rsid w:val="00E61311"/>
  </w:style>
  <w:style w:type="paragraph" w:customStyle="1" w:styleId="70CCC36521934DDBB3CE45E15A31ED7C">
    <w:name w:val="70CCC36521934DDBB3CE45E15A31ED7C"/>
    <w:rsid w:val="00E61311"/>
  </w:style>
  <w:style w:type="paragraph" w:customStyle="1" w:styleId="420A7B72107A432D848E8935580C0F49">
    <w:name w:val="420A7B72107A432D848E8935580C0F49"/>
    <w:rsid w:val="00E61311"/>
  </w:style>
  <w:style w:type="paragraph" w:customStyle="1" w:styleId="81597CDD6AB24959B7D83727493C3B25">
    <w:name w:val="81597CDD6AB24959B7D83727493C3B25"/>
    <w:rsid w:val="00E61311"/>
  </w:style>
  <w:style w:type="paragraph" w:customStyle="1" w:styleId="FAB5657A53404033B5B6438E6597D70E">
    <w:name w:val="FAB5657A53404033B5B6438E6597D70E"/>
    <w:rsid w:val="00E61311"/>
  </w:style>
  <w:style w:type="paragraph" w:customStyle="1" w:styleId="8E291496B0BF41DFA000672664D09A04">
    <w:name w:val="8E291496B0BF41DFA000672664D09A04"/>
    <w:rsid w:val="00E61311"/>
  </w:style>
  <w:style w:type="paragraph" w:customStyle="1" w:styleId="09250A29BB8C46C5AA0B7D2A45112BD9">
    <w:name w:val="09250A29BB8C46C5AA0B7D2A45112BD9"/>
    <w:rsid w:val="00E61311"/>
  </w:style>
  <w:style w:type="paragraph" w:customStyle="1" w:styleId="BE37E3E4C4AD4329B033F4E4F6FF5718">
    <w:name w:val="BE37E3E4C4AD4329B033F4E4F6FF5718"/>
    <w:rsid w:val="00E61311"/>
  </w:style>
  <w:style w:type="paragraph" w:customStyle="1" w:styleId="B4B7F377170B4952AA4FEB75E4FA3FD5">
    <w:name w:val="B4B7F377170B4952AA4FEB75E4FA3FD5"/>
    <w:rsid w:val="00E61311"/>
  </w:style>
  <w:style w:type="paragraph" w:customStyle="1" w:styleId="B68835CAFF44452B994E1BECF063118C">
    <w:name w:val="B68835CAFF44452B994E1BECF063118C"/>
    <w:rsid w:val="00E63DE1"/>
  </w:style>
  <w:style w:type="paragraph" w:customStyle="1" w:styleId="DF9402E077024854816429788C98AA7F">
    <w:name w:val="DF9402E077024854816429788C98AA7F"/>
    <w:rsid w:val="00E63DE1"/>
  </w:style>
  <w:style w:type="paragraph" w:customStyle="1" w:styleId="51C68FA5EB614D3493434226EA3646BD">
    <w:name w:val="51C68FA5EB614D3493434226EA3646BD"/>
    <w:rsid w:val="00E63DE1"/>
  </w:style>
  <w:style w:type="paragraph" w:customStyle="1" w:styleId="32B5821A225240D8B89D664F5714793E">
    <w:name w:val="32B5821A225240D8B89D664F5714793E"/>
    <w:rsid w:val="00E63DE1"/>
  </w:style>
  <w:style w:type="paragraph" w:customStyle="1" w:styleId="C2233F6DDFAC44848F3EE1E6D5789304">
    <w:name w:val="C2233F6DDFAC44848F3EE1E6D5789304"/>
    <w:rsid w:val="00E63DE1"/>
  </w:style>
  <w:style w:type="paragraph" w:customStyle="1" w:styleId="3F784A9630864EF98A2D1E0053C9B5E7">
    <w:name w:val="3F784A9630864EF98A2D1E0053C9B5E7"/>
    <w:rsid w:val="00E63DE1"/>
  </w:style>
  <w:style w:type="paragraph" w:customStyle="1" w:styleId="3655329CF9A343DE99D207F3019B6F91">
    <w:name w:val="3655329CF9A343DE99D207F3019B6F91"/>
    <w:rsid w:val="00E63DE1"/>
  </w:style>
  <w:style w:type="paragraph" w:customStyle="1" w:styleId="57D7D087F19D407B835C34BAAC614153">
    <w:name w:val="57D7D087F19D407B835C34BAAC614153"/>
    <w:rsid w:val="00E63DE1"/>
  </w:style>
  <w:style w:type="paragraph" w:customStyle="1" w:styleId="8D511D581B5A44BF92B13E5CFB87F953">
    <w:name w:val="8D511D581B5A44BF92B13E5CFB87F953"/>
    <w:rsid w:val="00E63DE1"/>
  </w:style>
  <w:style w:type="paragraph" w:customStyle="1" w:styleId="0DA15560939A437AB407AA9283FB2C63">
    <w:name w:val="0DA15560939A437AB407AA9283FB2C63"/>
    <w:rsid w:val="00E63DE1"/>
  </w:style>
  <w:style w:type="paragraph" w:customStyle="1" w:styleId="34483528500F44C8B8A9C7781FE67EBF">
    <w:name w:val="34483528500F44C8B8A9C7781FE67EBF"/>
    <w:rsid w:val="00E63DE1"/>
  </w:style>
  <w:style w:type="paragraph" w:customStyle="1" w:styleId="FC481FE0D9ED4EC1AC510C460B43D99D">
    <w:name w:val="FC481FE0D9ED4EC1AC510C460B43D99D"/>
    <w:rsid w:val="00D143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AEA4D98-7F33-49FB-9567-F04212629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15</Words>
  <Characters>521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GSSI</Company>
  <LinksUpToDate>false</LinksUpToDate>
  <CharactersWithSpaces>6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 James</dc:creator>
  <cp:keywords/>
  <dc:description/>
  <cp:lastModifiedBy>Erin Delaney</cp:lastModifiedBy>
  <cp:revision>2</cp:revision>
  <cp:lastPrinted>2019-06-25T14:51:00Z</cp:lastPrinted>
  <dcterms:created xsi:type="dcterms:W3CDTF">2021-06-15T14:41:00Z</dcterms:created>
  <dcterms:modified xsi:type="dcterms:W3CDTF">2021-06-15T14:41:00Z</dcterms:modified>
</cp:coreProperties>
</file>